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tasks/documenttasks1.xml" ContentType="application/vnd.ms-office.documenttask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4375453" w14:textId="6F695448" w:rsidR="00C56C65" w:rsidRDefault="00C56C65"/>
    <w:tbl>
      <w:tblPr>
        <w:tblW w:w="9923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4423"/>
        <w:gridCol w:w="255"/>
        <w:gridCol w:w="5245"/>
      </w:tblGrid>
      <w:tr w:rsidR="000F2AA7" w:rsidRPr="00C21BDE" w14:paraId="10EBD6C8" w14:textId="77777777" w:rsidTr="4FA74F89">
        <w:trPr>
          <w:cantSplit/>
          <w:trHeight w:val="422"/>
        </w:trPr>
        <w:tc>
          <w:tcPr>
            <w:tcW w:w="9923" w:type="dxa"/>
            <w:gridSpan w:val="3"/>
            <w:shd w:val="clear" w:color="auto" w:fill="000000" w:themeFill="text1"/>
          </w:tcPr>
          <w:p w14:paraId="0B13C7FC" w14:textId="54A35F97" w:rsidR="000F2AA7" w:rsidRPr="00C21BDE" w:rsidRDefault="000F2AA7" w:rsidP="00626D78">
            <w:pPr>
              <w:pStyle w:val="Heading1"/>
              <w:ind w:left="-83" w:firstLine="0"/>
              <w:jc w:val="center"/>
              <w:rPr>
                <w:rFonts w:ascii="Arial" w:hAnsi="Arial" w:cs="Arial"/>
                <w:b w:val="0"/>
                <w:sz w:val="24"/>
              </w:rPr>
            </w:pPr>
            <w:r w:rsidRPr="00C21BDE">
              <w:rPr>
                <w:rFonts w:ascii="Arial" w:hAnsi="Arial" w:cs="Arial"/>
                <w:b w:val="0"/>
                <w:sz w:val="24"/>
              </w:rPr>
              <w:t>Student details</w:t>
            </w:r>
          </w:p>
        </w:tc>
      </w:tr>
      <w:tr w:rsidR="000F2AA7" w:rsidRPr="00C21BDE" w14:paraId="66D561A4" w14:textId="77777777" w:rsidTr="00626D78">
        <w:tc>
          <w:tcPr>
            <w:tcW w:w="4423" w:type="dxa"/>
          </w:tcPr>
          <w:p w14:paraId="413024B5" w14:textId="77777777" w:rsidR="000F2AA7" w:rsidRDefault="000F2AA7">
            <w:pPr>
              <w:pStyle w:val="Header"/>
              <w:spacing w:before="40" w:after="40"/>
              <w:rPr>
                <w:rFonts w:ascii="Arial" w:hAnsi="Arial" w:cs="Arial"/>
                <w:sz w:val="18"/>
                <w:szCs w:val="18"/>
              </w:rPr>
            </w:pPr>
            <w:r w:rsidRPr="00BB3D13">
              <w:rPr>
                <w:rFonts w:ascii="Arial" w:hAnsi="Arial" w:cs="Arial"/>
                <w:sz w:val="18"/>
                <w:szCs w:val="18"/>
              </w:rPr>
              <w:t>First Name</w:t>
            </w:r>
          </w:p>
          <w:p w14:paraId="429B6E07" w14:textId="3D42A7E7" w:rsidR="00626D78" w:rsidRPr="00BB3D13" w:rsidRDefault="00626D78">
            <w:pPr>
              <w:pStyle w:val="Header"/>
              <w:spacing w:before="40" w:after="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55" w:type="dxa"/>
            <w:tcBorders>
              <w:top w:val="nil"/>
              <w:bottom w:val="nil"/>
            </w:tcBorders>
          </w:tcPr>
          <w:p w14:paraId="5FD8E54C" w14:textId="77777777" w:rsidR="000F2AA7" w:rsidRPr="00C21BDE" w:rsidRDefault="000F2AA7">
            <w:pPr>
              <w:spacing w:before="40" w:after="40"/>
              <w:rPr>
                <w:rFonts w:ascii="Arial" w:hAnsi="Arial" w:cs="Arial"/>
                <w:szCs w:val="28"/>
              </w:rPr>
            </w:pPr>
          </w:p>
        </w:tc>
        <w:tc>
          <w:tcPr>
            <w:tcW w:w="5245" w:type="dxa"/>
            <w:vMerge w:val="restart"/>
          </w:tcPr>
          <w:p w14:paraId="72FDD8F6" w14:textId="77777777" w:rsidR="00F4138E" w:rsidRDefault="00F4138E" w:rsidP="00F4138E">
            <w:pPr>
              <w:spacing w:before="40" w:after="40"/>
              <w:rPr>
                <w:rFonts w:ascii="Arial" w:hAnsi="Arial" w:cs="Arial"/>
                <w:sz w:val="18"/>
                <w:szCs w:val="18"/>
              </w:rPr>
            </w:pPr>
            <w:r w:rsidRPr="00BB3D13">
              <w:rPr>
                <w:rFonts w:ascii="Arial" w:hAnsi="Arial" w:cs="Arial"/>
                <w:sz w:val="18"/>
                <w:szCs w:val="18"/>
              </w:rPr>
              <w:t>Completed degree/s (if appl</w:t>
            </w:r>
            <w:r>
              <w:rPr>
                <w:rFonts w:ascii="Arial" w:hAnsi="Arial" w:cs="Arial"/>
                <w:sz w:val="18"/>
                <w:szCs w:val="18"/>
              </w:rPr>
              <w:t>icable</w:t>
            </w:r>
            <w:r w:rsidRPr="00BB3D13">
              <w:rPr>
                <w:rFonts w:ascii="Arial" w:hAnsi="Arial" w:cs="Arial"/>
                <w:sz w:val="18"/>
                <w:szCs w:val="18"/>
              </w:rPr>
              <w:t>)</w:t>
            </w:r>
          </w:p>
          <w:p w14:paraId="4BA728CF" w14:textId="2322AA43" w:rsidR="000F2AA7" w:rsidRPr="00BB3D13" w:rsidRDefault="000F2AA7" w:rsidP="4FA74F89">
            <w:pPr>
              <w:pStyle w:val="Header"/>
              <w:spacing w:before="40" w:after="4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0F2AA7" w:rsidRPr="00C21BDE" w14:paraId="6A05E14B" w14:textId="77777777" w:rsidTr="003738A2">
        <w:trPr>
          <w:trHeight w:val="84"/>
        </w:trPr>
        <w:tc>
          <w:tcPr>
            <w:tcW w:w="4423" w:type="dxa"/>
          </w:tcPr>
          <w:p w14:paraId="2AE01F5E" w14:textId="77777777" w:rsidR="000F2AA7" w:rsidRDefault="000F2AA7">
            <w:pPr>
              <w:spacing w:before="40" w:after="40"/>
              <w:rPr>
                <w:rFonts w:ascii="Arial" w:hAnsi="Arial" w:cs="Arial"/>
                <w:sz w:val="18"/>
                <w:szCs w:val="18"/>
              </w:rPr>
            </w:pPr>
            <w:r w:rsidRPr="00BB3D13">
              <w:rPr>
                <w:rFonts w:ascii="Arial" w:hAnsi="Arial" w:cs="Arial"/>
                <w:sz w:val="18"/>
                <w:szCs w:val="18"/>
              </w:rPr>
              <w:t>Family Name</w:t>
            </w:r>
          </w:p>
          <w:p w14:paraId="230FC59E" w14:textId="77777777" w:rsidR="00F4138E" w:rsidRPr="00BB3D13" w:rsidRDefault="00F4138E">
            <w:pPr>
              <w:spacing w:before="40" w:after="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55" w:type="dxa"/>
            <w:tcBorders>
              <w:top w:val="nil"/>
              <w:bottom w:val="nil"/>
            </w:tcBorders>
          </w:tcPr>
          <w:p w14:paraId="2F1D0D99" w14:textId="77777777" w:rsidR="000F2AA7" w:rsidRPr="00C21BDE" w:rsidRDefault="000F2AA7">
            <w:pPr>
              <w:spacing w:before="40" w:after="40"/>
              <w:rPr>
                <w:rFonts w:ascii="Arial" w:hAnsi="Arial" w:cs="Arial"/>
                <w:szCs w:val="28"/>
              </w:rPr>
            </w:pPr>
          </w:p>
        </w:tc>
        <w:tc>
          <w:tcPr>
            <w:tcW w:w="5245" w:type="dxa"/>
            <w:vMerge/>
          </w:tcPr>
          <w:p w14:paraId="089F8033" w14:textId="77777777" w:rsidR="000F2AA7" w:rsidRPr="00BB3D13" w:rsidRDefault="000F2AA7">
            <w:pPr>
              <w:spacing w:before="40" w:after="4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0F2AA7" w:rsidRPr="00C21BDE" w14:paraId="60E55C17" w14:textId="77777777" w:rsidTr="00626D78">
        <w:tc>
          <w:tcPr>
            <w:tcW w:w="4423" w:type="dxa"/>
          </w:tcPr>
          <w:p w14:paraId="7EA0DFFF" w14:textId="77777777" w:rsidR="000F2AA7" w:rsidRPr="00A41C88" w:rsidRDefault="000F2AA7">
            <w:pPr>
              <w:spacing w:before="40" w:after="40"/>
              <w:rPr>
                <w:rFonts w:cstheme="minorHAnsi"/>
                <w:szCs w:val="28"/>
              </w:rPr>
            </w:pPr>
            <w:r w:rsidRPr="00BB3D13">
              <w:rPr>
                <w:rFonts w:ascii="Arial" w:hAnsi="Arial" w:cs="Arial"/>
                <w:bCs/>
                <w:sz w:val="18"/>
                <w:lang w:val="en-US"/>
              </w:rPr>
              <w:t>Email</w:t>
            </w:r>
          </w:p>
        </w:tc>
        <w:tc>
          <w:tcPr>
            <w:tcW w:w="255" w:type="dxa"/>
            <w:tcBorders>
              <w:top w:val="nil"/>
              <w:bottom w:val="nil"/>
            </w:tcBorders>
          </w:tcPr>
          <w:p w14:paraId="7CBE2D19" w14:textId="77777777" w:rsidR="000F2AA7" w:rsidRPr="00C21BDE" w:rsidRDefault="000F2AA7">
            <w:pPr>
              <w:spacing w:before="40" w:after="40"/>
              <w:rPr>
                <w:rFonts w:ascii="Arial" w:hAnsi="Arial" w:cs="Arial"/>
                <w:szCs w:val="28"/>
              </w:rPr>
            </w:pPr>
          </w:p>
        </w:tc>
        <w:tc>
          <w:tcPr>
            <w:tcW w:w="5245" w:type="dxa"/>
          </w:tcPr>
          <w:p w14:paraId="59FEFB03" w14:textId="25F09A20" w:rsidR="00F4138E" w:rsidRPr="00BB3D13" w:rsidRDefault="00F4138E">
            <w:pPr>
              <w:spacing w:before="40" w:after="40"/>
              <w:rPr>
                <w:rFonts w:ascii="Arial" w:hAnsi="Arial" w:cs="Arial"/>
                <w:sz w:val="18"/>
                <w:szCs w:val="18"/>
              </w:rPr>
            </w:pPr>
            <w:r w:rsidRPr="4FA74F89">
              <w:rPr>
                <w:rFonts w:ascii="Arial" w:hAnsi="Arial" w:cs="Arial"/>
                <w:sz w:val="18"/>
                <w:szCs w:val="18"/>
              </w:rPr>
              <w:t>Current degree &amp; stage (if applicable)</w:t>
            </w:r>
          </w:p>
          <w:p w14:paraId="0BFAF96A" w14:textId="77777777" w:rsidR="000F2AA7" w:rsidRDefault="000F2AA7">
            <w:pPr>
              <w:spacing w:before="40" w:after="40"/>
              <w:rPr>
                <w:rFonts w:ascii="Arial" w:hAnsi="Arial" w:cs="Arial"/>
                <w:sz w:val="18"/>
                <w:szCs w:val="18"/>
              </w:rPr>
            </w:pPr>
          </w:p>
          <w:p w14:paraId="578D4037" w14:textId="77777777" w:rsidR="00F4138E" w:rsidRPr="00BB3D13" w:rsidRDefault="00F4138E">
            <w:pPr>
              <w:spacing w:before="40" w:after="40"/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14:paraId="45A074F2" w14:textId="7D3950BB" w:rsidR="00F85079" w:rsidRDefault="00E247A5">
      <w:r>
        <w:t xml:space="preserve">   </w:t>
      </w:r>
    </w:p>
    <w:tbl>
      <w:tblPr>
        <w:tblW w:w="9923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923"/>
      </w:tblGrid>
      <w:tr w:rsidR="00DB1BCF" w:rsidRPr="00590070" w14:paraId="5DFA4EFD" w14:textId="77777777" w:rsidTr="1DBC60C0">
        <w:trPr>
          <w:cantSplit/>
          <w:trHeight w:val="465"/>
        </w:trPr>
        <w:tc>
          <w:tcPr>
            <w:tcW w:w="9923" w:type="dxa"/>
            <w:shd w:val="clear" w:color="auto" w:fill="000000" w:themeFill="text1"/>
          </w:tcPr>
          <w:p w14:paraId="0D465367" w14:textId="606A83B8" w:rsidR="00DB1BCF" w:rsidRPr="003564D9" w:rsidRDefault="003564D9" w:rsidP="003564D9">
            <w:pPr>
              <w:pStyle w:val="Heading1"/>
              <w:spacing w:after="0"/>
              <w:ind w:left="0" w:firstLine="0"/>
              <w:jc w:val="center"/>
              <w:rPr>
                <w:rFonts w:ascii="Arial" w:hAnsi="Arial" w:cs="Arial"/>
                <w:b w:val="0"/>
                <w:sz w:val="24"/>
              </w:rPr>
            </w:pPr>
            <w:r>
              <w:rPr>
                <w:rFonts w:ascii="Arial" w:hAnsi="Arial" w:cs="Arial"/>
                <w:b w:val="0"/>
                <w:sz w:val="24"/>
              </w:rPr>
              <w:t xml:space="preserve">Available </w:t>
            </w:r>
            <w:r w:rsidRPr="00C21BDE">
              <w:rPr>
                <w:rFonts w:ascii="Arial" w:hAnsi="Arial" w:cs="Arial"/>
                <w:b w:val="0"/>
                <w:sz w:val="24"/>
              </w:rPr>
              <w:t xml:space="preserve">Project </w:t>
            </w:r>
            <w:r>
              <w:rPr>
                <w:rFonts w:ascii="Arial" w:hAnsi="Arial" w:cs="Arial"/>
                <w:b w:val="0"/>
                <w:sz w:val="24"/>
              </w:rPr>
              <w:t>T</w:t>
            </w:r>
            <w:r w:rsidRPr="00C21BDE">
              <w:rPr>
                <w:rFonts w:ascii="Arial" w:hAnsi="Arial" w:cs="Arial"/>
                <w:b w:val="0"/>
                <w:sz w:val="24"/>
              </w:rPr>
              <w:t>opic</w:t>
            </w:r>
            <w:r>
              <w:rPr>
                <w:rFonts w:ascii="Arial" w:hAnsi="Arial" w:cs="Arial"/>
                <w:b w:val="0"/>
                <w:sz w:val="24"/>
              </w:rPr>
              <w:t>s</w:t>
            </w:r>
          </w:p>
        </w:tc>
      </w:tr>
      <w:tr w:rsidR="00DB1BCF" w:rsidRPr="00C21BDE" w14:paraId="77A35379" w14:textId="77777777" w:rsidTr="003564D9">
        <w:tblPrEx>
          <w:tblCellMar>
            <w:left w:w="107" w:type="dxa"/>
            <w:right w:w="107" w:type="dxa"/>
          </w:tblCellMar>
        </w:tblPrEx>
        <w:trPr>
          <w:trHeight w:val="2139"/>
        </w:trPr>
        <w:tc>
          <w:tcPr>
            <w:tcW w:w="99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C1C51B" w14:textId="77777777" w:rsidR="003738A2" w:rsidRDefault="003564D9" w:rsidP="003738A2">
            <w:pPr>
              <w:spacing w:before="12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Select the</w:t>
            </w:r>
            <w:r w:rsidRPr="003564D9">
              <w:rPr>
                <w:rFonts w:ascii="Arial" w:hAnsi="Arial" w:cs="Arial"/>
                <w:sz w:val="18"/>
                <w:szCs w:val="18"/>
              </w:rPr>
              <w:t xml:space="preserve"> project topic you wish to explore</w:t>
            </w:r>
            <w:r>
              <w:rPr>
                <w:rFonts w:ascii="Arial" w:hAnsi="Arial" w:cs="Arial"/>
                <w:sz w:val="18"/>
                <w:szCs w:val="18"/>
              </w:rPr>
              <w:t xml:space="preserve"> from those </w:t>
            </w:r>
            <w:r w:rsidR="00054771">
              <w:rPr>
                <w:rFonts w:ascii="Arial" w:hAnsi="Arial" w:cs="Arial"/>
                <w:sz w:val="18"/>
                <w:szCs w:val="18"/>
              </w:rPr>
              <w:t>listed in the</w:t>
            </w:r>
            <w:r>
              <w:rPr>
                <w:rFonts w:ascii="Arial" w:hAnsi="Arial" w:cs="Arial"/>
                <w:sz w:val="18"/>
                <w:szCs w:val="18"/>
              </w:rPr>
              <w:t xml:space="preserve"> following</w:t>
            </w:r>
            <w:r w:rsidR="00054771">
              <w:rPr>
                <w:rFonts w:ascii="Arial" w:hAnsi="Arial" w:cs="Arial"/>
                <w:sz w:val="18"/>
                <w:szCs w:val="18"/>
              </w:rPr>
              <w:t xml:space="preserve"> page</w:t>
            </w:r>
            <w:r w:rsidR="003738A2">
              <w:rPr>
                <w:rFonts w:ascii="Arial" w:hAnsi="Arial" w:cs="Arial"/>
                <w:sz w:val="18"/>
                <w:szCs w:val="18"/>
              </w:rPr>
              <w:t xml:space="preserve">s </w:t>
            </w:r>
          </w:p>
          <w:p w14:paraId="28A6B100" w14:textId="0D144E3F" w:rsidR="0097329E" w:rsidRPr="00A450AF" w:rsidRDefault="003738A2" w:rsidP="003738A2">
            <w:pPr>
              <w:spacing w:before="12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(make a note of the established super/s attached to your chosen project)</w:t>
            </w:r>
          </w:p>
          <w:p w14:paraId="62FEAE25" w14:textId="24A6D441" w:rsidR="002467D4" w:rsidRPr="005C25E6" w:rsidRDefault="002467D4" w:rsidP="002467D4">
            <w:pPr>
              <w:pStyle w:val="ListParagraph"/>
              <w:numPr>
                <w:ilvl w:val="0"/>
                <w:numId w:val="8"/>
              </w:numPr>
              <w:rPr>
                <w:rStyle w:val="CommentReference"/>
                <w:b/>
                <w:bCs/>
                <w:color w:val="3D3935"/>
                <w:sz w:val="22"/>
                <w:szCs w:val="22"/>
              </w:rPr>
            </w:pPr>
            <w:hyperlink r:id="rId11" w:history="1">
              <w:r w:rsidRPr="005C25E6">
                <w:rPr>
                  <w:rStyle w:val="Hyperlink"/>
                  <w:b/>
                  <w:bCs/>
                </w:rPr>
                <w:t>Nutrition Science</w:t>
              </w:r>
            </w:hyperlink>
          </w:p>
          <w:p w14:paraId="47EE496D" w14:textId="49B60F8C" w:rsidR="002467D4" w:rsidRPr="005C25E6" w:rsidRDefault="002467D4">
            <w:pPr>
              <w:pStyle w:val="ListParagraph"/>
              <w:numPr>
                <w:ilvl w:val="0"/>
                <w:numId w:val="8"/>
              </w:numPr>
              <w:rPr>
                <w:rStyle w:val="Hyperlink"/>
                <w:b/>
                <w:bCs/>
                <w:color w:val="3D3935"/>
                <w:u w:val="none"/>
                <w:shd w:val="clear" w:color="auto" w:fill="E6E6E6"/>
              </w:rPr>
            </w:pPr>
            <w:hyperlink r:id="rId12" w:history="1">
              <w:r w:rsidRPr="005C25E6">
                <w:rPr>
                  <w:rStyle w:val="Hyperlink"/>
                  <w:b/>
                  <w:bCs/>
                </w:rPr>
                <w:t>Sport/Exercise Science</w:t>
              </w:r>
            </w:hyperlink>
          </w:p>
          <w:p w14:paraId="1FE9AF81" w14:textId="0B2BFF2E" w:rsidR="002467D4" w:rsidRPr="000D3E5B" w:rsidRDefault="002467D4">
            <w:pPr>
              <w:pStyle w:val="ListParagraph"/>
              <w:numPr>
                <w:ilvl w:val="0"/>
                <w:numId w:val="8"/>
              </w:numPr>
              <w:rPr>
                <w:rStyle w:val="Hyperlink"/>
                <w:b/>
                <w:bCs/>
                <w:color w:val="3D3935"/>
                <w:u w:val="none"/>
                <w:shd w:val="clear" w:color="auto" w:fill="E6E6E6"/>
              </w:rPr>
            </w:pPr>
            <w:hyperlink r:id="rId13" w:history="1">
              <w:r w:rsidRPr="005C25E6">
                <w:rPr>
                  <w:rStyle w:val="Hyperlink"/>
                  <w:b/>
                  <w:bCs/>
                </w:rPr>
                <w:t>Nursing</w:t>
              </w:r>
            </w:hyperlink>
          </w:p>
          <w:p w14:paraId="2E860B66" w14:textId="4B0AF145" w:rsidR="000D3E5B" w:rsidRPr="001D2501" w:rsidRDefault="002851D5">
            <w:pPr>
              <w:pStyle w:val="ListParagraph"/>
              <w:numPr>
                <w:ilvl w:val="0"/>
                <w:numId w:val="8"/>
              </w:numPr>
              <w:rPr>
                <w:b/>
                <w:bCs/>
                <w:color w:val="0563C1" w:themeColor="hyperlink"/>
                <w:u w:val="single"/>
              </w:rPr>
            </w:pPr>
            <w:hyperlink r:id="rId14" w:history="1">
              <w:r>
                <w:rPr>
                  <w:rStyle w:val="Hyperlink"/>
                  <w:b/>
                  <w:bCs/>
                </w:rPr>
                <w:t>Arts, T</w:t>
              </w:r>
              <w:r w:rsidR="000D3E5B" w:rsidRPr="000D3E5B">
                <w:rPr>
                  <w:rStyle w:val="Hyperlink"/>
                  <w:b/>
                  <w:bCs/>
                </w:rPr>
                <w:t>heology &amp; Philosophy</w:t>
              </w:r>
            </w:hyperlink>
          </w:p>
          <w:p w14:paraId="5BF596B4" w14:textId="26612DA0" w:rsidR="00DB1BCF" w:rsidRPr="003564D9" w:rsidRDefault="001D2501" w:rsidP="003564D9">
            <w:pPr>
              <w:pStyle w:val="ListParagraph"/>
              <w:numPr>
                <w:ilvl w:val="0"/>
                <w:numId w:val="8"/>
              </w:numPr>
              <w:rPr>
                <w:b/>
                <w:bCs/>
                <w:color w:val="0563C1" w:themeColor="hyperlink"/>
                <w:u w:val="single"/>
              </w:rPr>
            </w:pPr>
            <w:hyperlink r:id="rId15" w:history="1">
              <w:r>
                <w:rPr>
                  <w:rStyle w:val="Hyperlink"/>
                  <w:b/>
                  <w:bCs/>
                </w:rPr>
                <w:t>Biomedical Science</w:t>
              </w:r>
            </w:hyperlink>
          </w:p>
        </w:tc>
      </w:tr>
    </w:tbl>
    <w:p w14:paraId="790AAEFD" w14:textId="7F79B20B" w:rsidR="00E247A5" w:rsidRDefault="00E247A5"/>
    <w:tbl>
      <w:tblPr>
        <w:tblW w:w="9923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923"/>
      </w:tblGrid>
      <w:tr w:rsidR="008121DB" w:rsidRPr="00C21BDE" w14:paraId="5BA98B95" w14:textId="77777777" w:rsidTr="00626D78">
        <w:trPr>
          <w:cantSplit/>
          <w:trHeight w:val="465"/>
        </w:trPr>
        <w:tc>
          <w:tcPr>
            <w:tcW w:w="9923" w:type="dxa"/>
            <w:shd w:val="clear" w:color="auto" w:fill="000000"/>
          </w:tcPr>
          <w:p w14:paraId="783D1DB4" w14:textId="6133D2E6" w:rsidR="003564D9" w:rsidRPr="003738A2" w:rsidRDefault="003738A2" w:rsidP="003738A2">
            <w:pPr>
              <w:pStyle w:val="Heading1"/>
              <w:spacing w:after="0"/>
              <w:ind w:left="0" w:firstLine="0"/>
              <w:jc w:val="center"/>
              <w:rPr>
                <w:rFonts w:ascii="Arial" w:hAnsi="Arial" w:cs="Arial"/>
                <w:b w:val="0"/>
                <w:sz w:val="24"/>
              </w:rPr>
            </w:pPr>
            <w:r>
              <w:rPr>
                <w:rFonts w:ascii="Arial" w:hAnsi="Arial" w:cs="Arial"/>
                <w:b w:val="0"/>
                <w:sz w:val="24"/>
              </w:rPr>
              <w:t xml:space="preserve">Your </w:t>
            </w:r>
            <w:r w:rsidRPr="00C21BDE">
              <w:rPr>
                <w:rFonts w:ascii="Arial" w:hAnsi="Arial" w:cs="Arial"/>
                <w:b w:val="0"/>
                <w:sz w:val="24"/>
              </w:rPr>
              <w:t>Project</w:t>
            </w:r>
            <w:r>
              <w:rPr>
                <w:rFonts w:ascii="Arial" w:hAnsi="Arial" w:cs="Arial"/>
                <w:b w:val="0"/>
                <w:sz w:val="24"/>
              </w:rPr>
              <w:t xml:space="preserve"> Nomination</w:t>
            </w:r>
          </w:p>
        </w:tc>
      </w:tr>
      <w:tr w:rsidR="008121DB" w:rsidRPr="00C21BDE" w14:paraId="0BC2D0F9" w14:textId="77777777" w:rsidTr="00626D78">
        <w:tblPrEx>
          <w:tblCellMar>
            <w:left w:w="107" w:type="dxa"/>
            <w:right w:w="107" w:type="dxa"/>
          </w:tblCellMar>
        </w:tblPrEx>
        <w:trPr>
          <w:trHeight w:val="477"/>
        </w:trPr>
        <w:tc>
          <w:tcPr>
            <w:tcW w:w="9923" w:type="dxa"/>
          </w:tcPr>
          <w:p w14:paraId="216A49F8" w14:textId="0D85F4CF" w:rsidR="00626D78" w:rsidRDefault="003738A2" w:rsidP="003738A2">
            <w:pPr>
              <w:spacing w:before="120" w:after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Please </w:t>
            </w:r>
            <w:r>
              <w:rPr>
                <w:rFonts w:ascii="Arial" w:hAnsi="Arial" w:cs="Arial"/>
                <w:sz w:val="18"/>
                <w:szCs w:val="18"/>
              </w:rPr>
              <w:t>list</w:t>
            </w:r>
            <w:r w:rsidRPr="00034558">
              <w:rPr>
                <w:rFonts w:ascii="Arial" w:hAnsi="Arial" w:cs="Arial"/>
                <w:sz w:val="18"/>
                <w:szCs w:val="18"/>
              </w:rPr>
              <w:t xml:space="preserve"> the project </w:t>
            </w:r>
            <w:r>
              <w:rPr>
                <w:rFonts w:ascii="Arial" w:hAnsi="Arial" w:cs="Arial"/>
                <w:sz w:val="18"/>
                <w:szCs w:val="18"/>
              </w:rPr>
              <w:t>topic you wish to explore.</w:t>
            </w:r>
          </w:p>
          <w:p w14:paraId="04BAC0C4" w14:textId="77777777" w:rsidR="003738A2" w:rsidRDefault="003738A2">
            <w:pPr>
              <w:rPr>
                <w:rFonts w:ascii="Arial" w:hAnsi="Arial" w:cs="Arial"/>
              </w:rPr>
            </w:pPr>
          </w:p>
          <w:p w14:paraId="125CC373" w14:textId="00A57386" w:rsidR="003738A2" w:rsidRPr="00C21BDE" w:rsidRDefault="003738A2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………………………………………………………………………………………….………..</w:t>
            </w:r>
          </w:p>
        </w:tc>
      </w:tr>
      <w:tr w:rsidR="003564D9" w:rsidRPr="00A802E9" w14:paraId="5059826F" w14:textId="77777777" w:rsidTr="003738A2">
        <w:tblPrEx>
          <w:tblCellMar>
            <w:left w:w="107" w:type="dxa"/>
            <w:right w:w="107" w:type="dxa"/>
          </w:tblCellMar>
        </w:tblPrEx>
        <w:trPr>
          <w:trHeight w:val="477"/>
        </w:trPr>
        <w:tc>
          <w:tcPr>
            <w:tcW w:w="99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</w:tcPr>
          <w:p w14:paraId="781ECADD" w14:textId="3FD59436" w:rsidR="003564D9" w:rsidRPr="00A802E9" w:rsidRDefault="003738A2" w:rsidP="003738A2">
            <w:pPr>
              <w:pStyle w:val="Heading1"/>
              <w:spacing w:after="0"/>
              <w:ind w:left="0" w:firstLine="0"/>
              <w:jc w:val="center"/>
              <w:rPr>
                <w:rFonts w:ascii="Arial" w:hAnsi="Arial" w:cs="Arial"/>
              </w:rPr>
            </w:pPr>
            <w:r w:rsidRPr="003738A2">
              <w:rPr>
                <w:rFonts w:ascii="Arial" w:hAnsi="Arial" w:cs="Arial"/>
                <w:b w:val="0"/>
                <w:sz w:val="24"/>
              </w:rPr>
              <w:t xml:space="preserve">Your </w:t>
            </w:r>
            <w:r w:rsidR="003564D9" w:rsidRPr="003738A2">
              <w:rPr>
                <w:rFonts w:ascii="Arial" w:hAnsi="Arial" w:cs="Arial"/>
                <w:b w:val="0"/>
                <w:sz w:val="24"/>
              </w:rPr>
              <w:t>Supervisor Nomination</w:t>
            </w:r>
          </w:p>
        </w:tc>
      </w:tr>
      <w:tr w:rsidR="003564D9" w:rsidRPr="00C21BDE" w14:paraId="5B5BF534" w14:textId="77777777" w:rsidTr="003564D9">
        <w:tblPrEx>
          <w:tblCellMar>
            <w:left w:w="107" w:type="dxa"/>
            <w:right w:w="107" w:type="dxa"/>
          </w:tblCellMar>
        </w:tblPrEx>
        <w:trPr>
          <w:trHeight w:val="477"/>
        </w:trPr>
        <w:tc>
          <w:tcPr>
            <w:tcW w:w="99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95DF78" w14:textId="3EAE036F" w:rsidR="003738A2" w:rsidRDefault="003738A2" w:rsidP="003738A2">
            <w:pPr>
              <w:spacing w:before="120" w:after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Please list</w:t>
            </w:r>
            <w:r w:rsidRPr="00034558">
              <w:rPr>
                <w:rFonts w:ascii="Arial" w:hAnsi="Arial" w:cs="Arial"/>
                <w:sz w:val="18"/>
                <w:szCs w:val="18"/>
              </w:rPr>
              <w:t xml:space="preserve"> the </w:t>
            </w:r>
            <w:r>
              <w:rPr>
                <w:rFonts w:ascii="Arial" w:hAnsi="Arial" w:cs="Arial"/>
                <w:sz w:val="18"/>
                <w:szCs w:val="18"/>
              </w:rPr>
              <w:t>established</w:t>
            </w:r>
            <w:r w:rsidRPr="00034558">
              <w:rPr>
                <w:rFonts w:ascii="Arial" w:hAnsi="Arial" w:cs="Arial"/>
                <w:sz w:val="18"/>
                <w:szCs w:val="18"/>
              </w:rPr>
              <w:t xml:space="preserve"> </w:t>
            </w:r>
            <w:r>
              <w:rPr>
                <w:rFonts w:ascii="Arial" w:hAnsi="Arial" w:cs="Arial"/>
                <w:sz w:val="18"/>
                <w:szCs w:val="18"/>
              </w:rPr>
              <w:t>supervisor attached to your selected project to endorse your application</w:t>
            </w:r>
          </w:p>
          <w:p w14:paraId="14EDC9CC" w14:textId="77777777" w:rsidR="003564D9" w:rsidRDefault="003564D9" w:rsidP="00BE254E">
            <w:pPr>
              <w:rPr>
                <w:rFonts w:ascii="Arial" w:hAnsi="Arial" w:cs="Arial"/>
              </w:rPr>
            </w:pPr>
          </w:p>
          <w:p w14:paraId="0163590D" w14:textId="4B302A78" w:rsidR="003564D9" w:rsidRPr="00C21BDE" w:rsidRDefault="003738A2" w:rsidP="00BE254E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………………………………………………………………………</w:t>
            </w:r>
            <w:r>
              <w:rPr>
                <w:rFonts w:ascii="Arial" w:hAnsi="Arial" w:cs="Arial"/>
              </w:rPr>
              <w:t>…………\</w:t>
            </w:r>
            <w:r>
              <w:rPr>
                <w:rFonts w:ascii="Arial" w:hAnsi="Arial" w:cs="Arial"/>
              </w:rPr>
              <w:t>…………………..</w:t>
            </w:r>
          </w:p>
        </w:tc>
      </w:tr>
    </w:tbl>
    <w:p w14:paraId="4753CF86" w14:textId="77777777" w:rsidR="003564D9" w:rsidRDefault="003564D9"/>
    <w:tbl>
      <w:tblPr>
        <w:tblW w:w="9923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560"/>
        <w:gridCol w:w="3543"/>
        <w:gridCol w:w="3261"/>
        <w:gridCol w:w="1559"/>
      </w:tblGrid>
      <w:tr w:rsidR="00AC0ABA" w:rsidRPr="00C21BDE" w14:paraId="0F24E391" w14:textId="77777777" w:rsidTr="003738A2">
        <w:tc>
          <w:tcPr>
            <w:tcW w:w="1560" w:type="dxa"/>
            <w:shd w:val="clear" w:color="auto" w:fill="FFFFFF" w:themeFill="background1"/>
          </w:tcPr>
          <w:p w14:paraId="4CBCAD5F" w14:textId="77777777" w:rsidR="00AC0ABA" w:rsidRPr="00B15CE5" w:rsidRDefault="00AC0ABA" w:rsidP="00AC0ABA">
            <w:pPr>
              <w:spacing w:before="40" w:after="40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3543" w:type="dxa"/>
            <w:shd w:val="clear" w:color="auto" w:fill="FFFFFF" w:themeFill="background1"/>
          </w:tcPr>
          <w:p w14:paraId="7D53EDA0" w14:textId="77777777" w:rsidR="00AC0ABA" w:rsidRPr="00B15CE5" w:rsidRDefault="00AC0ABA" w:rsidP="00AC0ABA">
            <w:pPr>
              <w:spacing w:before="40" w:after="40"/>
              <w:rPr>
                <w:rFonts w:ascii="Arial" w:hAnsi="Arial" w:cs="Arial"/>
                <w:b/>
                <w:sz w:val="18"/>
                <w:szCs w:val="18"/>
              </w:rPr>
            </w:pPr>
            <w:r w:rsidRPr="00B15CE5">
              <w:rPr>
                <w:rFonts w:ascii="Arial" w:hAnsi="Arial" w:cs="Arial"/>
                <w:b/>
                <w:sz w:val="18"/>
                <w:szCs w:val="18"/>
              </w:rPr>
              <w:t>Name</w:t>
            </w:r>
          </w:p>
        </w:tc>
        <w:tc>
          <w:tcPr>
            <w:tcW w:w="3261" w:type="dxa"/>
            <w:shd w:val="clear" w:color="auto" w:fill="FFFFFF" w:themeFill="background1"/>
          </w:tcPr>
          <w:p w14:paraId="17D00458" w14:textId="77777777" w:rsidR="00AC0ABA" w:rsidRPr="00AC0ABA" w:rsidRDefault="00AC0ABA" w:rsidP="00AC0ABA">
            <w:pPr>
              <w:spacing w:before="40" w:after="40"/>
              <w:rPr>
                <w:rFonts w:cstheme="minorHAnsi"/>
                <w:b/>
              </w:rPr>
            </w:pPr>
            <w:r w:rsidRPr="00AC0ABA">
              <w:rPr>
                <w:rFonts w:cstheme="minorHAnsi"/>
                <w:b/>
              </w:rPr>
              <w:t>Signature</w:t>
            </w:r>
          </w:p>
        </w:tc>
        <w:tc>
          <w:tcPr>
            <w:tcW w:w="1559" w:type="dxa"/>
            <w:shd w:val="clear" w:color="auto" w:fill="FFFFFF" w:themeFill="background1"/>
          </w:tcPr>
          <w:p w14:paraId="22436921" w14:textId="77777777" w:rsidR="00AC0ABA" w:rsidRPr="00AC0ABA" w:rsidRDefault="00AC0ABA" w:rsidP="00AC0ABA">
            <w:pPr>
              <w:spacing w:before="40" w:after="40"/>
              <w:rPr>
                <w:rFonts w:cstheme="minorHAnsi"/>
                <w:b/>
              </w:rPr>
            </w:pPr>
            <w:r w:rsidRPr="00AC0ABA">
              <w:rPr>
                <w:rFonts w:cstheme="minorHAnsi"/>
                <w:b/>
              </w:rPr>
              <w:t>Date</w:t>
            </w:r>
          </w:p>
        </w:tc>
      </w:tr>
      <w:tr w:rsidR="00AC0ABA" w:rsidRPr="00C21BDE" w14:paraId="1EE5F19D" w14:textId="77777777" w:rsidTr="003738A2">
        <w:tc>
          <w:tcPr>
            <w:tcW w:w="1560" w:type="dxa"/>
            <w:shd w:val="clear" w:color="auto" w:fill="FFFFFF" w:themeFill="background1"/>
          </w:tcPr>
          <w:p w14:paraId="153AFD95" w14:textId="77777777" w:rsidR="00AC0ABA" w:rsidRPr="00B15CE5" w:rsidRDefault="00AC0ABA" w:rsidP="00F4138E">
            <w:pPr>
              <w:spacing w:before="240" w:after="0"/>
              <w:rPr>
                <w:rFonts w:ascii="Arial" w:hAnsi="Arial" w:cs="Arial"/>
                <w:b/>
                <w:sz w:val="18"/>
                <w:szCs w:val="18"/>
              </w:rPr>
            </w:pPr>
            <w:r w:rsidRPr="00B15CE5">
              <w:rPr>
                <w:rFonts w:ascii="Arial" w:hAnsi="Arial" w:cs="Arial"/>
                <w:b/>
                <w:sz w:val="18"/>
                <w:szCs w:val="18"/>
              </w:rPr>
              <w:t>Student</w:t>
            </w:r>
          </w:p>
          <w:p w14:paraId="131EF0AF" w14:textId="77777777" w:rsidR="00AC0ABA" w:rsidRPr="00B15CE5" w:rsidRDefault="00AC0ABA" w:rsidP="00F4138E">
            <w:pPr>
              <w:spacing w:before="240" w:after="0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3543" w:type="dxa"/>
            <w:shd w:val="clear" w:color="auto" w:fill="FFFFFF" w:themeFill="background1"/>
          </w:tcPr>
          <w:p w14:paraId="25041BDA" w14:textId="77777777" w:rsidR="00AC0ABA" w:rsidRPr="00B15CE5" w:rsidRDefault="00AC0ABA" w:rsidP="00F4138E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261" w:type="dxa"/>
          </w:tcPr>
          <w:p w14:paraId="29AD4F77" w14:textId="77777777" w:rsidR="00AC0ABA" w:rsidRPr="00AC0ABA" w:rsidRDefault="00AC0ABA" w:rsidP="00F4138E">
            <w:pPr>
              <w:spacing w:after="0"/>
              <w:rPr>
                <w:rFonts w:cstheme="minorHAnsi"/>
                <w:sz w:val="18"/>
              </w:rPr>
            </w:pPr>
          </w:p>
        </w:tc>
        <w:tc>
          <w:tcPr>
            <w:tcW w:w="1559" w:type="dxa"/>
          </w:tcPr>
          <w:p w14:paraId="78CE56D4" w14:textId="77777777" w:rsidR="00AC0ABA" w:rsidRPr="00AC0ABA" w:rsidRDefault="00AC0ABA" w:rsidP="00F4138E">
            <w:pPr>
              <w:spacing w:after="0"/>
              <w:rPr>
                <w:rFonts w:cstheme="minorHAnsi"/>
                <w:sz w:val="18"/>
              </w:rPr>
            </w:pPr>
          </w:p>
        </w:tc>
      </w:tr>
      <w:tr w:rsidR="00AC0ABA" w:rsidRPr="00C21BDE" w14:paraId="698B14D2" w14:textId="77777777" w:rsidTr="003738A2">
        <w:tc>
          <w:tcPr>
            <w:tcW w:w="1560" w:type="dxa"/>
            <w:shd w:val="clear" w:color="auto" w:fill="FFFFFF" w:themeFill="background1"/>
          </w:tcPr>
          <w:p w14:paraId="7672CB67" w14:textId="2433D271" w:rsidR="00AC0ABA" w:rsidRPr="00B15CE5" w:rsidRDefault="076E224C" w:rsidP="00F4138E">
            <w:pPr>
              <w:spacing w:before="240" w:after="0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4FA74F89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Established </w:t>
            </w:r>
            <w:r w:rsidR="3A91CE07" w:rsidRPr="4FA74F89">
              <w:rPr>
                <w:rFonts w:ascii="Arial" w:hAnsi="Arial" w:cs="Arial"/>
                <w:b/>
                <w:bCs/>
                <w:sz w:val="18"/>
                <w:szCs w:val="18"/>
              </w:rPr>
              <w:t>Supervisor</w:t>
            </w:r>
          </w:p>
          <w:p w14:paraId="2CF2378A" w14:textId="77777777" w:rsidR="00AC0ABA" w:rsidRPr="00B15CE5" w:rsidRDefault="00AC0ABA" w:rsidP="00F4138E">
            <w:pPr>
              <w:spacing w:before="240" w:after="0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3543" w:type="dxa"/>
            <w:shd w:val="clear" w:color="auto" w:fill="FFFFFF" w:themeFill="background1"/>
          </w:tcPr>
          <w:p w14:paraId="63496C31" w14:textId="77777777" w:rsidR="00AC0ABA" w:rsidRPr="00B15CE5" w:rsidRDefault="00AC0ABA" w:rsidP="00F4138E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261" w:type="dxa"/>
          </w:tcPr>
          <w:p w14:paraId="12C88372" w14:textId="77777777" w:rsidR="00AC0ABA" w:rsidRPr="00AC0ABA" w:rsidRDefault="00AC0ABA" w:rsidP="00F4138E">
            <w:pPr>
              <w:spacing w:after="0"/>
              <w:rPr>
                <w:rFonts w:cstheme="minorHAnsi"/>
                <w:sz w:val="18"/>
              </w:rPr>
            </w:pPr>
          </w:p>
        </w:tc>
        <w:tc>
          <w:tcPr>
            <w:tcW w:w="1559" w:type="dxa"/>
          </w:tcPr>
          <w:p w14:paraId="3167789E" w14:textId="77777777" w:rsidR="00AC0ABA" w:rsidRPr="00AC0ABA" w:rsidRDefault="00AC0ABA" w:rsidP="00F4138E">
            <w:pPr>
              <w:spacing w:after="0"/>
              <w:rPr>
                <w:rFonts w:cstheme="minorHAnsi"/>
                <w:sz w:val="18"/>
              </w:rPr>
            </w:pPr>
          </w:p>
        </w:tc>
      </w:tr>
    </w:tbl>
    <w:p w14:paraId="45EEF347" w14:textId="1A25FA9F" w:rsidR="0026619E" w:rsidRPr="00722BFF" w:rsidRDefault="7C216DF0">
      <w:pPr>
        <w:rPr>
          <w:rFonts w:ascii="Arial" w:hAnsi="Arial" w:cs="Arial"/>
          <w:sz w:val="18"/>
          <w:szCs w:val="18"/>
        </w:rPr>
      </w:pPr>
      <w:r w:rsidRPr="26F73713">
        <w:rPr>
          <w:rFonts w:ascii="Arial" w:hAnsi="Arial" w:cs="Arial"/>
          <w:sz w:val="18"/>
          <w:szCs w:val="18"/>
        </w:rPr>
        <w:t>Note:</w:t>
      </w:r>
      <w:r w:rsidR="07AA8D0B" w:rsidRPr="26F73713">
        <w:rPr>
          <w:rFonts w:ascii="Arial" w:hAnsi="Arial" w:cs="Arial"/>
          <w:sz w:val="18"/>
          <w:szCs w:val="18"/>
        </w:rPr>
        <w:t xml:space="preserve"> By signing this application form, established supervisors are indicating their willingness to supervise the applicant’s honours thesis.</w:t>
      </w:r>
    </w:p>
    <w:sectPr w:rsidR="0026619E" w:rsidRPr="00722BFF" w:rsidSect="00626D78">
      <w:headerReference w:type="default" r:id="rId16"/>
      <w:footerReference w:type="default" r:id="rId17"/>
      <w:pgSz w:w="11906" w:h="16838"/>
      <w:pgMar w:top="1440" w:right="1080" w:bottom="1440" w:left="1080" w:header="624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F0FF166" w14:textId="77777777" w:rsidR="00300819" w:rsidRDefault="00300819" w:rsidP="0026619E">
      <w:pPr>
        <w:spacing w:after="0" w:line="240" w:lineRule="auto"/>
      </w:pPr>
      <w:r>
        <w:separator/>
      </w:r>
    </w:p>
  </w:endnote>
  <w:endnote w:type="continuationSeparator" w:id="0">
    <w:p w14:paraId="7F67EAED" w14:textId="77777777" w:rsidR="00300819" w:rsidRDefault="00300819" w:rsidP="0026619E">
      <w:pPr>
        <w:spacing w:after="0" w:line="240" w:lineRule="auto"/>
      </w:pPr>
      <w:r>
        <w:continuationSeparator/>
      </w:r>
    </w:p>
  </w:endnote>
  <w:endnote w:type="continuationNotice" w:id="1">
    <w:p w14:paraId="04E2B2B9" w14:textId="77777777" w:rsidR="00300819" w:rsidRDefault="00300819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005"/>
      <w:gridCol w:w="3005"/>
      <w:gridCol w:w="3005"/>
    </w:tblGrid>
    <w:tr w:rsidR="7B501567" w14:paraId="603E838F" w14:textId="77777777" w:rsidTr="7B501567">
      <w:tc>
        <w:tcPr>
          <w:tcW w:w="3005" w:type="dxa"/>
        </w:tcPr>
        <w:p w14:paraId="160F6B8D" w14:textId="52B3E049" w:rsidR="7B501567" w:rsidRDefault="7B501567" w:rsidP="7B501567">
          <w:pPr>
            <w:pStyle w:val="Header"/>
            <w:ind w:left="-115"/>
          </w:pPr>
        </w:p>
      </w:tc>
      <w:tc>
        <w:tcPr>
          <w:tcW w:w="3005" w:type="dxa"/>
        </w:tcPr>
        <w:p w14:paraId="22DE53D5" w14:textId="25DE6A3B" w:rsidR="7B501567" w:rsidRDefault="7B501567" w:rsidP="7B501567">
          <w:pPr>
            <w:pStyle w:val="Header"/>
            <w:jc w:val="center"/>
          </w:pPr>
        </w:p>
      </w:tc>
      <w:tc>
        <w:tcPr>
          <w:tcW w:w="3005" w:type="dxa"/>
        </w:tcPr>
        <w:p w14:paraId="4302F744" w14:textId="0ABEAA1B" w:rsidR="7B501567" w:rsidRDefault="7B501567" w:rsidP="7B501567">
          <w:pPr>
            <w:pStyle w:val="Header"/>
            <w:ind w:right="-115"/>
            <w:jc w:val="right"/>
          </w:pPr>
        </w:p>
      </w:tc>
    </w:tr>
  </w:tbl>
  <w:p w14:paraId="2AB6D252" w14:textId="79B73F49" w:rsidR="7B501567" w:rsidRDefault="7B501567" w:rsidP="7B50156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D090375" w14:textId="77777777" w:rsidR="00300819" w:rsidRDefault="00300819" w:rsidP="0026619E">
      <w:pPr>
        <w:spacing w:after="0" w:line="240" w:lineRule="auto"/>
      </w:pPr>
      <w:r>
        <w:separator/>
      </w:r>
    </w:p>
  </w:footnote>
  <w:footnote w:type="continuationSeparator" w:id="0">
    <w:p w14:paraId="57813C12" w14:textId="77777777" w:rsidR="00300819" w:rsidRDefault="00300819" w:rsidP="0026619E">
      <w:pPr>
        <w:spacing w:after="0" w:line="240" w:lineRule="auto"/>
      </w:pPr>
      <w:r>
        <w:continuationSeparator/>
      </w:r>
    </w:p>
  </w:footnote>
  <w:footnote w:type="continuationNotice" w:id="1">
    <w:p w14:paraId="232D31CE" w14:textId="77777777" w:rsidR="00300819" w:rsidRDefault="00300819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A43EC91" w14:textId="5E2CB70D" w:rsidR="0026619E" w:rsidRDefault="001E4EA9" w:rsidP="009430E9">
    <w:pPr>
      <w:pStyle w:val="Heading2"/>
      <w:jc w:val="center"/>
    </w:pPr>
    <w:r w:rsidRPr="00722BFF">
      <w:rPr>
        <w:rStyle w:val="Heading1Char"/>
        <w:rFonts w:eastAsiaTheme="majorEastAsia"/>
        <w:color w:val="7030A0"/>
      </w:rPr>
      <w:t>Student Application</w:t>
    </w:r>
    <w:r w:rsidR="0026619E" w:rsidRPr="00722BFF">
      <w:rPr>
        <w:rStyle w:val="Heading1Char"/>
        <w:rFonts w:eastAsiaTheme="majorEastAsia"/>
        <w:color w:val="7030A0"/>
      </w:rPr>
      <w:t xml:space="preserve"> Honours Scholarship </w:t>
    </w:r>
    <w:r w:rsidR="00626D78">
      <w:rPr>
        <w:rStyle w:val="Heading1Char"/>
        <w:rFonts w:eastAsiaTheme="majorEastAsia"/>
        <w:color w:val="7030A0"/>
      </w:rPr>
      <w:tab/>
    </w:r>
    <w:r w:rsidR="00626D78">
      <w:rPr>
        <w:rStyle w:val="Heading1Char"/>
        <w:rFonts w:eastAsiaTheme="majorEastAsia"/>
        <w:color w:val="7030A0"/>
      </w:rPr>
      <w:tab/>
    </w:r>
    <w:r w:rsidR="009A42DE" w:rsidRPr="00750370">
      <w:rPr>
        <w:noProof/>
        <w:lang w:eastAsia="en-AU"/>
      </w:rPr>
      <mc:AlternateContent>
        <mc:Choice Requires="wpg">
          <w:drawing>
            <wp:inline distT="0" distB="0" distL="0" distR="0" wp14:anchorId="6F5F5BFE" wp14:editId="38591895">
              <wp:extent cx="1408973" cy="499496"/>
              <wp:effectExtent l="0" t="0" r="1270" b="0"/>
              <wp:docPr id="73" name="Group 2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408973" cy="499496"/>
                        <a:chOff x="0" y="0"/>
                        <a:chExt cx="1408973" cy="499496"/>
                      </a:xfrm>
                    </wpg:grpSpPr>
                    <wps:wsp>
                      <wps:cNvPr id="74" name="Freeform 9"/>
                      <wps:cNvSpPr>
                        <a:spLocks/>
                      </wps:cNvSpPr>
                      <wps:spPr bwMode="auto">
                        <a:xfrm>
                          <a:off x="0" y="3581"/>
                          <a:ext cx="295401" cy="381336"/>
                        </a:xfrm>
                        <a:custGeom>
                          <a:avLst/>
                          <a:gdLst>
                            <a:gd name="T0" fmla="*/ 70 w 70"/>
                            <a:gd name="T1" fmla="*/ 0 h 90"/>
                            <a:gd name="T2" fmla="*/ 70 w 70"/>
                            <a:gd name="T3" fmla="*/ 40 h 90"/>
                            <a:gd name="T4" fmla="*/ 35 w 70"/>
                            <a:gd name="T5" fmla="*/ 90 h 90"/>
                            <a:gd name="T6" fmla="*/ 0 w 70"/>
                            <a:gd name="T7" fmla="*/ 40 h 90"/>
                            <a:gd name="T8" fmla="*/ 0 w 70"/>
                            <a:gd name="T9" fmla="*/ 0 h 90"/>
                            <a:gd name="T10" fmla="*/ 70 w 70"/>
                            <a:gd name="T11" fmla="*/ 0 h 9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</a:cxnLst>
                          <a:rect l="0" t="0" r="r" b="b"/>
                          <a:pathLst>
                            <a:path w="70" h="90">
                              <a:moveTo>
                                <a:pt x="70" y="0"/>
                              </a:moveTo>
                              <a:cubicBezTo>
                                <a:pt x="70" y="40"/>
                                <a:pt x="70" y="40"/>
                                <a:pt x="70" y="40"/>
                              </a:cubicBezTo>
                              <a:cubicBezTo>
                                <a:pt x="70" y="60"/>
                                <a:pt x="57" y="82"/>
                                <a:pt x="35" y="90"/>
                              </a:cubicBezTo>
                              <a:cubicBezTo>
                                <a:pt x="13" y="82"/>
                                <a:pt x="0" y="60"/>
                                <a:pt x="0" y="40"/>
                              </a:cubicBezTo>
                              <a:cubicBezTo>
                                <a:pt x="0" y="0"/>
                                <a:pt x="0" y="0"/>
                                <a:pt x="0" y="0"/>
                              </a:cubicBezTo>
                              <a:cubicBezTo>
                                <a:pt x="70" y="0"/>
                                <a:pt x="70" y="0"/>
                                <a:pt x="70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F2120D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 xmlns:arto="http://schemas.microsoft.com/office/word/2006/arto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75" name="Freeform 10"/>
                      <wps:cNvSpPr>
                        <a:spLocks/>
                      </wps:cNvSpPr>
                      <wps:spPr bwMode="auto">
                        <a:xfrm>
                          <a:off x="53710" y="50129"/>
                          <a:ext cx="186192" cy="245272"/>
                        </a:xfrm>
                        <a:custGeom>
                          <a:avLst/>
                          <a:gdLst>
                            <a:gd name="T0" fmla="*/ 0 w 104"/>
                            <a:gd name="T1" fmla="*/ 69 h 137"/>
                            <a:gd name="T2" fmla="*/ 52 w 104"/>
                            <a:gd name="T3" fmla="*/ 0 h 137"/>
                            <a:gd name="T4" fmla="*/ 104 w 104"/>
                            <a:gd name="T5" fmla="*/ 69 h 137"/>
                            <a:gd name="T6" fmla="*/ 52 w 104"/>
                            <a:gd name="T7" fmla="*/ 137 h 137"/>
                            <a:gd name="T8" fmla="*/ 0 w 104"/>
                            <a:gd name="T9" fmla="*/ 69 h 137"/>
                            <a:gd name="T10" fmla="*/ 0 w 104"/>
                            <a:gd name="T11" fmla="*/ 69 h 137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</a:cxnLst>
                          <a:rect l="0" t="0" r="r" b="b"/>
                          <a:pathLst>
                            <a:path w="104" h="137">
                              <a:moveTo>
                                <a:pt x="0" y="69"/>
                              </a:moveTo>
                              <a:lnTo>
                                <a:pt x="52" y="0"/>
                              </a:lnTo>
                              <a:lnTo>
                                <a:pt x="104" y="69"/>
                              </a:lnTo>
                              <a:lnTo>
                                <a:pt x="52" y="137"/>
                              </a:lnTo>
                              <a:lnTo>
                                <a:pt x="0" y="69"/>
                              </a:lnTo>
                              <a:lnTo>
                                <a:pt x="0" y="69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 xmlns:arto="http://schemas.microsoft.com/office/word/2006/arto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76" name="Freeform 11"/>
                      <wps:cNvSpPr>
                        <a:spLocks/>
                      </wps:cNvSpPr>
                      <wps:spPr bwMode="auto">
                        <a:xfrm>
                          <a:off x="80564" y="100257"/>
                          <a:ext cx="134273" cy="161128"/>
                        </a:xfrm>
                        <a:custGeom>
                          <a:avLst/>
                          <a:gdLst>
                            <a:gd name="T0" fmla="*/ 14 w 32"/>
                            <a:gd name="T1" fmla="*/ 21 h 38"/>
                            <a:gd name="T2" fmla="*/ 16 w 32"/>
                            <a:gd name="T3" fmla="*/ 38 h 38"/>
                            <a:gd name="T4" fmla="*/ 16 w 32"/>
                            <a:gd name="T5" fmla="*/ 38 h 38"/>
                            <a:gd name="T6" fmla="*/ 16 w 32"/>
                            <a:gd name="T7" fmla="*/ 38 h 38"/>
                            <a:gd name="T8" fmla="*/ 18 w 32"/>
                            <a:gd name="T9" fmla="*/ 21 h 38"/>
                            <a:gd name="T10" fmla="*/ 18 w 32"/>
                            <a:gd name="T11" fmla="*/ 19 h 38"/>
                            <a:gd name="T12" fmla="*/ 25 w 32"/>
                            <a:gd name="T13" fmla="*/ 19 h 38"/>
                            <a:gd name="T14" fmla="*/ 25 w 32"/>
                            <a:gd name="T15" fmla="*/ 20 h 38"/>
                            <a:gd name="T16" fmla="*/ 27 w 32"/>
                            <a:gd name="T17" fmla="*/ 22 h 38"/>
                            <a:gd name="T18" fmla="*/ 29 w 32"/>
                            <a:gd name="T19" fmla="*/ 20 h 38"/>
                            <a:gd name="T20" fmla="*/ 29 w 32"/>
                            <a:gd name="T21" fmla="*/ 19 h 38"/>
                            <a:gd name="T22" fmla="*/ 29 w 32"/>
                            <a:gd name="T23" fmla="*/ 19 h 38"/>
                            <a:gd name="T24" fmla="*/ 32 w 32"/>
                            <a:gd name="T25" fmla="*/ 17 h 38"/>
                            <a:gd name="T26" fmla="*/ 29 w 32"/>
                            <a:gd name="T27" fmla="*/ 15 h 38"/>
                            <a:gd name="T28" fmla="*/ 29 w 32"/>
                            <a:gd name="T29" fmla="*/ 15 h 38"/>
                            <a:gd name="T30" fmla="*/ 29 w 32"/>
                            <a:gd name="T31" fmla="*/ 14 h 38"/>
                            <a:gd name="T32" fmla="*/ 27 w 32"/>
                            <a:gd name="T33" fmla="*/ 12 h 38"/>
                            <a:gd name="T34" fmla="*/ 25 w 32"/>
                            <a:gd name="T35" fmla="*/ 14 h 38"/>
                            <a:gd name="T36" fmla="*/ 25 w 32"/>
                            <a:gd name="T37" fmla="*/ 15 h 38"/>
                            <a:gd name="T38" fmla="*/ 18 w 32"/>
                            <a:gd name="T39" fmla="*/ 15 h 38"/>
                            <a:gd name="T40" fmla="*/ 18 w 32"/>
                            <a:gd name="T41" fmla="*/ 7 h 38"/>
                            <a:gd name="T42" fmla="*/ 19 w 32"/>
                            <a:gd name="T43" fmla="*/ 7 h 38"/>
                            <a:gd name="T44" fmla="*/ 21 w 32"/>
                            <a:gd name="T45" fmla="*/ 5 h 38"/>
                            <a:gd name="T46" fmla="*/ 19 w 32"/>
                            <a:gd name="T47" fmla="*/ 3 h 38"/>
                            <a:gd name="T48" fmla="*/ 18 w 32"/>
                            <a:gd name="T49" fmla="*/ 3 h 38"/>
                            <a:gd name="T50" fmla="*/ 18 w 32"/>
                            <a:gd name="T51" fmla="*/ 3 h 38"/>
                            <a:gd name="T52" fmla="*/ 16 w 32"/>
                            <a:gd name="T53" fmla="*/ 0 h 38"/>
                            <a:gd name="T54" fmla="*/ 14 w 32"/>
                            <a:gd name="T55" fmla="*/ 3 h 38"/>
                            <a:gd name="T56" fmla="*/ 14 w 32"/>
                            <a:gd name="T57" fmla="*/ 3 h 38"/>
                            <a:gd name="T58" fmla="*/ 14 w 32"/>
                            <a:gd name="T59" fmla="*/ 3 h 38"/>
                            <a:gd name="T60" fmla="*/ 11 w 32"/>
                            <a:gd name="T61" fmla="*/ 5 h 38"/>
                            <a:gd name="T62" fmla="*/ 14 w 32"/>
                            <a:gd name="T63" fmla="*/ 7 h 38"/>
                            <a:gd name="T64" fmla="*/ 14 w 32"/>
                            <a:gd name="T65" fmla="*/ 7 h 38"/>
                            <a:gd name="T66" fmla="*/ 14 w 32"/>
                            <a:gd name="T67" fmla="*/ 15 h 38"/>
                            <a:gd name="T68" fmla="*/ 14 w 32"/>
                            <a:gd name="T69" fmla="*/ 15 h 38"/>
                            <a:gd name="T70" fmla="*/ 7 w 32"/>
                            <a:gd name="T71" fmla="*/ 15 h 38"/>
                            <a:gd name="T72" fmla="*/ 7 w 32"/>
                            <a:gd name="T73" fmla="*/ 14 h 38"/>
                            <a:gd name="T74" fmla="*/ 5 w 32"/>
                            <a:gd name="T75" fmla="*/ 12 h 38"/>
                            <a:gd name="T76" fmla="*/ 3 w 32"/>
                            <a:gd name="T77" fmla="*/ 14 h 38"/>
                            <a:gd name="T78" fmla="*/ 3 w 32"/>
                            <a:gd name="T79" fmla="*/ 15 h 38"/>
                            <a:gd name="T80" fmla="*/ 3 w 32"/>
                            <a:gd name="T81" fmla="*/ 15 h 38"/>
                            <a:gd name="T82" fmla="*/ 0 w 32"/>
                            <a:gd name="T83" fmla="*/ 17 h 38"/>
                            <a:gd name="T84" fmla="*/ 3 w 32"/>
                            <a:gd name="T85" fmla="*/ 19 h 38"/>
                            <a:gd name="T86" fmla="*/ 3 w 32"/>
                            <a:gd name="T87" fmla="*/ 19 h 38"/>
                            <a:gd name="T88" fmla="*/ 3 w 32"/>
                            <a:gd name="T89" fmla="*/ 20 h 38"/>
                            <a:gd name="T90" fmla="*/ 5 w 32"/>
                            <a:gd name="T91" fmla="*/ 22 h 38"/>
                            <a:gd name="T92" fmla="*/ 7 w 32"/>
                            <a:gd name="T93" fmla="*/ 20 h 38"/>
                            <a:gd name="T94" fmla="*/ 7 w 32"/>
                            <a:gd name="T95" fmla="*/ 19 h 38"/>
                            <a:gd name="T96" fmla="*/ 14 w 32"/>
                            <a:gd name="T97" fmla="*/ 19 h 38"/>
                            <a:gd name="T98" fmla="*/ 14 w 32"/>
                            <a:gd name="T99" fmla="*/ 21 h 38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  <a:cxn ang="0">
                              <a:pos x="T76" y="T77"/>
                            </a:cxn>
                            <a:cxn ang="0">
                              <a:pos x="T78" y="T79"/>
                            </a:cxn>
                            <a:cxn ang="0">
                              <a:pos x="T80" y="T81"/>
                            </a:cxn>
                            <a:cxn ang="0">
                              <a:pos x="T82" y="T83"/>
                            </a:cxn>
                            <a:cxn ang="0">
                              <a:pos x="T84" y="T85"/>
                            </a:cxn>
                            <a:cxn ang="0">
                              <a:pos x="T86" y="T87"/>
                            </a:cxn>
                            <a:cxn ang="0">
                              <a:pos x="T88" y="T89"/>
                            </a:cxn>
                            <a:cxn ang="0">
                              <a:pos x="T90" y="T91"/>
                            </a:cxn>
                            <a:cxn ang="0">
                              <a:pos x="T92" y="T93"/>
                            </a:cxn>
                            <a:cxn ang="0">
                              <a:pos x="T94" y="T95"/>
                            </a:cxn>
                            <a:cxn ang="0">
                              <a:pos x="T96" y="T97"/>
                            </a:cxn>
                            <a:cxn ang="0">
                              <a:pos x="T98" y="T99"/>
                            </a:cxn>
                          </a:cxnLst>
                          <a:rect l="0" t="0" r="r" b="b"/>
                          <a:pathLst>
                            <a:path w="32" h="38">
                              <a:moveTo>
                                <a:pt x="14" y="21"/>
                              </a:moveTo>
                              <a:cubicBezTo>
                                <a:pt x="14" y="28"/>
                                <a:pt x="16" y="37"/>
                                <a:pt x="16" y="38"/>
                              </a:cubicBezTo>
                              <a:cubicBezTo>
                                <a:pt x="16" y="38"/>
                                <a:pt x="16" y="38"/>
                                <a:pt x="16" y="38"/>
                              </a:cubicBezTo>
                              <a:cubicBezTo>
                                <a:pt x="16" y="38"/>
                                <a:pt x="16" y="38"/>
                                <a:pt x="16" y="38"/>
                              </a:cubicBezTo>
                              <a:cubicBezTo>
                                <a:pt x="16" y="37"/>
                                <a:pt x="18" y="28"/>
                                <a:pt x="18" y="21"/>
                              </a:cubicBezTo>
                              <a:cubicBezTo>
                                <a:pt x="18" y="19"/>
                                <a:pt x="18" y="19"/>
                                <a:pt x="18" y="19"/>
                              </a:cubicBezTo>
                              <a:cubicBezTo>
                                <a:pt x="25" y="19"/>
                                <a:pt x="25" y="19"/>
                                <a:pt x="25" y="19"/>
                              </a:cubicBezTo>
                              <a:cubicBezTo>
                                <a:pt x="25" y="20"/>
                                <a:pt x="25" y="20"/>
                                <a:pt x="25" y="20"/>
                              </a:cubicBezTo>
                              <a:cubicBezTo>
                                <a:pt x="25" y="21"/>
                                <a:pt x="26" y="22"/>
                                <a:pt x="27" y="22"/>
                              </a:cubicBezTo>
                              <a:cubicBezTo>
                                <a:pt x="28" y="22"/>
                                <a:pt x="29" y="21"/>
                                <a:pt x="29" y="20"/>
                              </a:cubicBezTo>
                              <a:cubicBezTo>
                                <a:pt x="29" y="19"/>
                                <a:pt x="29" y="19"/>
                                <a:pt x="29" y="19"/>
                              </a:cubicBezTo>
                              <a:cubicBezTo>
                                <a:pt x="29" y="19"/>
                                <a:pt x="29" y="19"/>
                                <a:pt x="29" y="19"/>
                              </a:cubicBezTo>
                              <a:cubicBezTo>
                                <a:pt x="30" y="19"/>
                                <a:pt x="32" y="18"/>
                                <a:pt x="32" y="17"/>
                              </a:cubicBezTo>
                              <a:cubicBezTo>
                                <a:pt x="32" y="16"/>
                                <a:pt x="30" y="15"/>
                                <a:pt x="29" y="15"/>
                              </a:cubicBezTo>
                              <a:cubicBezTo>
                                <a:pt x="29" y="15"/>
                                <a:pt x="29" y="15"/>
                                <a:pt x="29" y="15"/>
                              </a:cubicBezTo>
                              <a:cubicBezTo>
                                <a:pt x="29" y="14"/>
                                <a:pt x="29" y="14"/>
                                <a:pt x="29" y="14"/>
                              </a:cubicBezTo>
                              <a:cubicBezTo>
                                <a:pt x="29" y="13"/>
                                <a:pt x="28" y="12"/>
                                <a:pt x="27" y="12"/>
                              </a:cubicBezTo>
                              <a:cubicBezTo>
                                <a:pt x="26" y="12"/>
                                <a:pt x="25" y="13"/>
                                <a:pt x="25" y="14"/>
                              </a:cubicBezTo>
                              <a:cubicBezTo>
                                <a:pt x="25" y="15"/>
                                <a:pt x="25" y="15"/>
                                <a:pt x="25" y="15"/>
                              </a:cubicBezTo>
                              <a:cubicBezTo>
                                <a:pt x="18" y="15"/>
                                <a:pt x="18" y="15"/>
                                <a:pt x="18" y="15"/>
                              </a:cubicBezTo>
                              <a:cubicBezTo>
                                <a:pt x="18" y="7"/>
                                <a:pt x="18" y="7"/>
                                <a:pt x="18" y="7"/>
                              </a:cubicBezTo>
                              <a:cubicBezTo>
                                <a:pt x="19" y="7"/>
                                <a:pt x="19" y="7"/>
                                <a:pt x="19" y="7"/>
                              </a:cubicBezTo>
                              <a:cubicBezTo>
                                <a:pt x="20" y="7"/>
                                <a:pt x="21" y="6"/>
                                <a:pt x="21" y="5"/>
                              </a:cubicBezTo>
                              <a:cubicBezTo>
                                <a:pt x="21" y="4"/>
                                <a:pt x="20" y="3"/>
                                <a:pt x="19" y="3"/>
                              </a:cubicBezTo>
                              <a:cubicBezTo>
                                <a:pt x="18" y="3"/>
                                <a:pt x="18" y="3"/>
                                <a:pt x="18" y="3"/>
                              </a:cubicBezTo>
                              <a:cubicBezTo>
                                <a:pt x="18" y="3"/>
                                <a:pt x="18" y="3"/>
                                <a:pt x="18" y="3"/>
                              </a:cubicBezTo>
                              <a:cubicBezTo>
                                <a:pt x="18" y="2"/>
                                <a:pt x="17" y="0"/>
                                <a:pt x="16" y="0"/>
                              </a:cubicBezTo>
                              <a:cubicBezTo>
                                <a:pt x="15" y="0"/>
                                <a:pt x="14" y="2"/>
                                <a:pt x="14" y="3"/>
                              </a:cubicBezTo>
                              <a:cubicBezTo>
                                <a:pt x="14" y="3"/>
                                <a:pt x="14" y="3"/>
                                <a:pt x="14" y="3"/>
                              </a:cubicBezTo>
                              <a:cubicBezTo>
                                <a:pt x="14" y="3"/>
                                <a:pt x="14" y="3"/>
                                <a:pt x="14" y="3"/>
                              </a:cubicBezTo>
                              <a:cubicBezTo>
                                <a:pt x="12" y="3"/>
                                <a:pt x="11" y="4"/>
                                <a:pt x="11" y="5"/>
                              </a:cubicBezTo>
                              <a:cubicBezTo>
                                <a:pt x="11" y="6"/>
                                <a:pt x="12" y="7"/>
                                <a:pt x="14" y="7"/>
                              </a:cubicBezTo>
                              <a:cubicBezTo>
                                <a:pt x="14" y="7"/>
                                <a:pt x="14" y="7"/>
                                <a:pt x="14" y="7"/>
                              </a:cubicBezTo>
                              <a:cubicBezTo>
                                <a:pt x="14" y="15"/>
                                <a:pt x="14" y="15"/>
                                <a:pt x="14" y="15"/>
                              </a:cubicBezTo>
                              <a:cubicBezTo>
                                <a:pt x="14" y="15"/>
                                <a:pt x="14" y="15"/>
                                <a:pt x="14" y="15"/>
                              </a:cubicBezTo>
                              <a:cubicBezTo>
                                <a:pt x="7" y="15"/>
                                <a:pt x="7" y="15"/>
                                <a:pt x="7" y="15"/>
                              </a:cubicBezTo>
                              <a:cubicBezTo>
                                <a:pt x="7" y="14"/>
                                <a:pt x="7" y="14"/>
                                <a:pt x="7" y="14"/>
                              </a:cubicBezTo>
                              <a:cubicBezTo>
                                <a:pt x="7" y="13"/>
                                <a:pt x="7" y="12"/>
                                <a:pt x="5" y="12"/>
                              </a:cubicBezTo>
                              <a:cubicBezTo>
                                <a:pt x="4" y="12"/>
                                <a:pt x="3" y="13"/>
                                <a:pt x="3" y="14"/>
                              </a:cubicBezTo>
                              <a:cubicBezTo>
                                <a:pt x="3" y="15"/>
                                <a:pt x="3" y="15"/>
                                <a:pt x="3" y="15"/>
                              </a:cubicBezTo>
                              <a:cubicBezTo>
                                <a:pt x="3" y="15"/>
                                <a:pt x="3" y="15"/>
                                <a:pt x="3" y="15"/>
                              </a:cubicBezTo>
                              <a:cubicBezTo>
                                <a:pt x="2" y="15"/>
                                <a:pt x="0" y="16"/>
                                <a:pt x="0" y="17"/>
                              </a:cubicBezTo>
                              <a:cubicBezTo>
                                <a:pt x="0" y="18"/>
                                <a:pt x="2" y="19"/>
                                <a:pt x="3" y="19"/>
                              </a:cubicBezTo>
                              <a:cubicBezTo>
                                <a:pt x="3" y="19"/>
                                <a:pt x="3" y="19"/>
                                <a:pt x="3" y="19"/>
                              </a:cubicBezTo>
                              <a:cubicBezTo>
                                <a:pt x="3" y="20"/>
                                <a:pt x="3" y="20"/>
                                <a:pt x="3" y="20"/>
                              </a:cubicBezTo>
                              <a:cubicBezTo>
                                <a:pt x="3" y="21"/>
                                <a:pt x="4" y="22"/>
                                <a:pt x="5" y="22"/>
                              </a:cubicBezTo>
                              <a:cubicBezTo>
                                <a:pt x="7" y="22"/>
                                <a:pt x="7" y="21"/>
                                <a:pt x="7" y="20"/>
                              </a:cubicBezTo>
                              <a:cubicBezTo>
                                <a:pt x="7" y="19"/>
                                <a:pt x="7" y="19"/>
                                <a:pt x="7" y="19"/>
                              </a:cubicBezTo>
                              <a:cubicBezTo>
                                <a:pt x="14" y="19"/>
                                <a:pt x="14" y="19"/>
                                <a:pt x="14" y="19"/>
                              </a:cubicBezTo>
                              <a:cubicBezTo>
                                <a:pt x="14" y="21"/>
                                <a:pt x="14" y="21"/>
                                <a:pt x="14" y="21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F2120D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 xmlns:arto="http://schemas.microsoft.com/office/word/2006/arto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77" name="Freeform 12"/>
                      <wps:cNvSpPr>
                        <a:spLocks noEditPoints="1"/>
                      </wps:cNvSpPr>
                      <wps:spPr bwMode="auto">
                        <a:xfrm>
                          <a:off x="0" y="443996"/>
                          <a:ext cx="53709" cy="55500"/>
                        </a:xfrm>
                        <a:custGeom>
                          <a:avLst/>
                          <a:gdLst>
                            <a:gd name="T0" fmla="*/ 19 w 30"/>
                            <a:gd name="T1" fmla="*/ 0 h 31"/>
                            <a:gd name="T2" fmla="*/ 14 w 30"/>
                            <a:gd name="T3" fmla="*/ 0 h 31"/>
                            <a:gd name="T4" fmla="*/ 0 w 30"/>
                            <a:gd name="T5" fmla="*/ 31 h 31"/>
                            <a:gd name="T6" fmla="*/ 4 w 30"/>
                            <a:gd name="T7" fmla="*/ 31 h 31"/>
                            <a:gd name="T8" fmla="*/ 7 w 30"/>
                            <a:gd name="T9" fmla="*/ 24 h 31"/>
                            <a:gd name="T10" fmla="*/ 23 w 30"/>
                            <a:gd name="T11" fmla="*/ 24 h 31"/>
                            <a:gd name="T12" fmla="*/ 26 w 30"/>
                            <a:gd name="T13" fmla="*/ 31 h 31"/>
                            <a:gd name="T14" fmla="*/ 30 w 30"/>
                            <a:gd name="T15" fmla="*/ 31 h 31"/>
                            <a:gd name="T16" fmla="*/ 19 w 30"/>
                            <a:gd name="T17" fmla="*/ 0 h 31"/>
                            <a:gd name="T18" fmla="*/ 19 w 30"/>
                            <a:gd name="T19" fmla="*/ 0 h 31"/>
                            <a:gd name="T20" fmla="*/ 19 w 30"/>
                            <a:gd name="T21" fmla="*/ 0 h 31"/>
                            <a:gd name="T22" fmla="*/ 21 w 30"/>
                            <a:gd name="T23" fmla="*/ 19 h 31"/>
                            <a:gd name="T24" fmla="*/ 9 w 30"/>
                            <a:gd name="T25" fmla="*/ 19 h 31"/>
                            <a:gd name="T26" fmla="*/ 16 w 30"/>
                            <a:gd name="T27" fmla="*/ 5 h 31"/>
                            <a:gd name="T28" fmla="*/ 21 w 30"/>
                            <a:gd name="T29" fmla="*/ 19 h 31"/>
                            <a:gd name="T30" fmla="*/ 21 w 30"/>
                            <a:gd name="T31" fmla="*/ 19 h 31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</a:cxnLst>
                          <a:rect l="0" t="0" r="r" b="b"/>
                          <a:pathLst>
                            <a:path w="30" h="31">
                              <a:moveTo>
                                <a:pt x="19" y="0"/>
                              </a:moveTo>
                              <a:lnTo>
                                <a:pt x="14" y="0"/>
                              </a:lnTo>
                              <a:lnTo>
                                <a:pt x="0" y="31"/>
                              </a:lnTo>
                              <a:lnTo>
                                <a:pt x="4" y="31"/>
                              </a:lnTo>
                              <a:lnTo>
                                <a:pt x="7" y="24"/>
                              </a:lnTo>
                              <a:lnTo>
                                <a:pt x="23" y="24"/>
                              </a:lnTo>
                              <a:lnTo>
                                <a:pt x="26" y="31"/>
                              </a:lnTo>
                              <a:lnTo>
                                <a:pt x="30" y="31"/>
                              </a:lnTo>
                              <a:lnTo>
                                <a:pt x="19" y="0"/>
                              </a:lnTo>
                              <a:lnTo>
                                <a:pt x="19" y="0"/>
                              </a:lnTo>
                              <a:lnTo>
                                <a:pt x="19" y="0"/>
                              </a:lnTo>
                              <a:close/>
                              <a:moveTo>
                                <a:pt x="21" y="19"/>
                              </a:moveTo>
                              <a:lnTo>
                                <a:pt x="9" y="19"/>
                              </a:lnTo>
                              <a:lnTo>
                                <a:pt x="16" y="5"/>
                              </a:lnTo>
                              <a:lnTo>
                                <a:pt x="21" y="19"/>
                              </a:lnTo>
                              <a:lnTo>
                                <a:pt x="21" y="19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3D0F54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 xmlns:arto="http://schemas.microsoft.com/office/word/2006/arto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78" name="Freeform 13"/>
                      <wps:cNvSpPr>
                        <a:spLocks/>
                      </wps:cNvSpPr>
                      <wps:spPr bwMode="auto">
                        <a:xfrm>
                          <a:off x="59081" y="443996"/>
                          <a:ext cx="41177" cy="55500"/>
                        </a:xfrm>
                        <a:custGeom>
                          <a:avLst/>
                          <a:gdLst>
                            <a:gd name="T0" fmla="*/ 8 w 10"/>
                            <a:gd name="T1" fmla="*/ 8 h 13"/>
                            <a:gd name="T2" fmla="*/ 5 w 10"/>
                            <a:gd name="T3" fmla="*/ 11 h 13"/>
                            <a:gd name="T4" fmla="*/ 2 w 10"/>
                            <a:gd name="T5" fmla="*/ 8 h 13"/>
                            <a:gd name="T6" fmla="*/ 2 w 10"/>
                            <a:gd name="T7" fmla="*/ 0 h 13"/>
                            <a:gd name="T8" fmla="*/ 0 w 10"/>
                            <a:gd name="T9" fmla="*/ 0 h 13"/>
                            <a:gd name="T10" fmla="*/ 0 w 10"/>
                            <a:gd name="T11" fmla="*/ 8 h 13"/>
                            <a:gd name="T12" fmla="*/ 5 w 10"/>
                            <a:gd name="T13" fmla="*/ 13 h 13"/>
                            <a:gd name="T14" fmla="*/ 10 w 10"/>
                            <a:gd name="T15" fmla="*/ 8 h 13"/>
                            <a:gd name="T16" fmla="*/ 10 w 10"/>
                            <a:gd name="T17" fmla="*/ 0 h 13"/>
                            <a:gd name="T18" fmla="*/ 8 w 10"/>
                            <a:gd name="T19" fmla="*/ 0 h 13"/>
                            <a:gd name="T20" fmla="*/ 8 w 10"/>
                            <a:gd name="T21" fmla="*/ 8 h 13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</a:cxnLst>
                          <a:rect l="0" t="0" r="r" b="b"/>
                          <a:pathLst>
                            <a:path w="10" h="13">
                              <a:moveTo>
                                <a:pt x="8" y="8"/>
                              </a:moveTo>
                              <a:cubicBezTo>
                                <a:pt x="8" y="10"/>
                                <a:pt x="7" y="11"/>
                                <a:pt x="5" y="11"/>
                              </a:cubicBezTo>
                              <a:cubicBezTo>
                                <a:pt x="4" y="11"/>
                                <a:pt x="2" y="10"/>
                                <a:pt x="2" y="8"/>
                              </a:cubicBezTo>
                              <a:cubicBezTo>
                                <a:pt x="2" y="0"/>
                                <a:pt x="2" y="0"/>
                                <a:pt x="2" y="0"/>
                              </a:cubicBezTo>
                              <a:cubicBezTo>
                                <a:pt x="0" y="0"/>
                                <a:pt x="0" y="0"/>
                                <a:pt x="0" y="0"/>
                              </a:cubicBezTo>
                              <a:cubicBezTo>
                                <a:pt x="0" y="8"/>
                                <a:pt x="0" y="8"/>
                                <a:pt x="0" y="8"/>
                              </a:cubicBezTo>
                              <a:cubicBezTo>
                                <a:pt x="0" y="11"/>
                                <a:pt x="3" y="13"/>
                                <a:pt x="5" y="13"/>
                              </a:cubicBezTo>
                              <a:cubicBezTo>
                                <a:pt x="8" y="13"/>
                                <a:pt x="10" y="11"/>
                                <a:pt x="10" y="8"/>
                              </a:cubicBezTo>
                              <a:cubicBezTo>
                                <a:pt x="10" y="0"/>
                                <a:pt x="10" y="0"/>
                                <a:pt x="10" y="0"/>
                              </a:cubicBezTo>
                              <a:cubicBezTo>
                                <a:pt x="8" y="0"/>
                                <a:pt x="8" y="0"/>
                                <a:pt x="8" y="0"/>
                              </a:cubicBezTo>
                              <a:cubicBezTo>
                                <a:pt x="8" y="8"/>
                                <a:pt x="8" y="8"/>
                                <a:pt x="8" y="8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3D0F54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 xmlns:arto="http://schemas.microsoft.com/office/word/2006/arto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79" name="Freeform 14"/>
                      <wps:cNvSpPr>
                        <a:spLocks/>
                      </wps:cNvSpPr>
                      <wps:spPr bwMode="auto">
                        <a:xfrm>
                          <a:off x="112790" y="443996"/>
                          <a:ext cx="42967" cy="55500"/>
                        </a:xfrm>
                        <a:custGeom>
                          <a:avLst/>
                          <a:gdLst>
                            <a:gd name="T0" fmla="*/ 5 w 10"/>
                            <a:gd name="T1" fmla="*/ 5 h 13"/>
                            <a:gd name="T2" fmla="*/ 2 w 10"/>
                            <a:gd name="T3" fmla="*/ 3 h 13"/>
                            <a:gd name="T4" fmla="*/ 5 w 10"/>
                            <a:gd name="T5" fmla="*/ 2 h 13"/>
                            <a:gd name="T6" fmla="*/ 8 w 10"/>
                            <a:gd name="T7" fmla="*/ 3 h 13"/>
                            <a:gd name="T8" fmla="*/ 8 w 10"/>
                            <a:gd name="T9" fmla="*/ 3 h 13"/>
                            <a:gd name="T10" fmla="*/ 10 w 10"/>
                            <a:gd name="T11" fmla="*/ 2 h 13"/>
                            <a:gd name="T12" fmla="*/ 10 w 10"/>
                            <a:gd name="T13" fmla="*/ 2 h 13"/>
                            <a:gd name="T14" fmla="*/ 5 w 10"/>
                            <a:gd name="T15" fmla="*/ 0 h 13"/>
                            <a:gd name="T16" fmla="*/ 1 w 10"/>
                            <a:gd name="T17" fmla="*/ 1 h 13"/>
                            <a:gd name="T18" fmla="*/ 0 w 10"/>
                            <a:gd name="T19" fmla="*/ 3 h 13"/>
                            <a:gd name="T20" fmla="*/ 5 w 10"/>
                            <a:gd name="T21" fmla="*/ 7 h 13"/>
                            <a:gd name="T22" fmla="*/ 8 w 10"/>
                            <a:gd name="T23" fmla="*/ 9 h 13"/>
                            <a:gd name="T24" fmla="*/ 5 w 10"/>
                            <a:gd name="T25" fmla="*/ 11 h 13"/>
                            <a:gd name="T26" fmla="*/ 1 w 10"/>
                            <a:gd name="T27" fmla="*/ 9 h 13"/>
                            <a:gd name="T28" fmla="*/ 1 w 10"/>
                            <a:gd name="T29" fmla="*/ 9 h 13"/>
                            <a:gd name="T30" fmla="*/ 0 w 10"/>
                            <a:gd name="T31" fmla="*/ 10 h 13"/>
                            <a:gd name="T32" fmla="*/ 0 w 10"/>
                            <a:gd name="T33" fmla="*/ 10 h 13"/>
                            <a:gd name="T34" fmla="*/ 5 w 10"/>
                            <a:gd name="T35" fmla="*/ 13 h 13"/>
                            <a:gd name="T36" fmla="*/ 10 w 10"/>
                            <a:gd name="T37" fmla="*/ 9 h 13"/>
                            <a:gd name="T38" fmla="*/ 5 w 10"/>
                            <a:gd name="T39" fmla="*/ 5 h 13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</a:cxnLst>
                          <a:rect l="0" t="0" r="r" b="b"/>
                          <a:pathLst>
                            <a:path w="10" h="13">
                              <a:moveTo>
                                <a:pt x="5" y="5"/>
                              </a:moveTo>
                              <a:cubicBezTo>
                                <a:pt x="3" y="5"/>
                                <a:pt x="2" y="5"/>
                                <a:pt x="2" y="3"/>
                              </a:cubicBezTo>
                              <a:cubicBezTo>
                                <a:pt x="2" y="2"/>
                                <a:pt x="4" y="2"/>
                                <a:pt x="5" y="2"/>
                              </a:cubicBezTo>
                              <a:cubicBezTo>
                                <a:pt x="6" y="2"/>
                                <a:pt x="8" y="2"/>
                                <a:pt x="8" y="3"/>
                              </a:cubicBezTo>
                              <a:cubicBezTo>
                                <a:pt x="8" y="3"/>
                                <a:pt x="8" y="3"/>
                                <a:pt x="8" y="3"/>
                              </a:cubicBezTo>
                              <a:cubicBezTo>
                                <a:pt x="10" y="2"/>
                                <a:pt x="10" y="2"/>
                                <a:pt x="10" y="2"/>
                              </a:cubicBezTo>
                              <a:cubicBezTo>
                                <a:pt x="10" y="2"/>
                                <a:pt x="10" y="2"/>
                                <a:pt x="10" y="2"/>
                              </a:cubicBezTo>
                              <a:cubicBezTo>
                                <a:pt x="9" y="1"/>
                                <a:pt x="7" y="0"/>
                                <a:pt x="5" y="0"/>
                              </a:cubicBezTo>
                              <a:cubicBezTo>
                                <a:pt x="4" y="0"/>
                                <a:pt x="2" y="0"/>
                                <a:pt x="1" y="1"/>
                              </a:cubicBezTo>
                              <a:cubicBezTo>
                                <a:pt x="0" y="2"/>
                                <a:pt x="0" y="3"/>
                                <a:pt x="0" y="3"/>
                              </a:cubicBezTo>
                              <a:cubicBezTo>
                                <a:pt x="0" y="6"/>
                                <a:pt x="3" y="7"/>
                                <a:pt x="5" y="7"/>
                              </a:cubicBezTo>
                              <a:cubicBezTo>
                                <a:pt x="7" y="7"/>
                                <a:pt x="8" y="8"/>
                                <a:pt x="8" y="9"/>
                              </a:cubicBezTo>
                              <a:cubicBezTo>
                                <a:pt x="8" y="11"/>
                                <a:pt x="6" y="11"/>
                                <a:pt x="5" y="11"/>
                              </a:cubicBezTo>
                              <a:cubicBezTo>
                                <a:pt x="4" y="11"/>
                                <a:pt x="2" y="11"/>
                                <a:pt x="1" y="9"/>
                              </a:cubicBezTo>
                              <a:cubicBezTo>
                                <a:pt x="1" y="9"/>
                                <a:pt x="1" y="9"/>
                                <a:pt x="1" y="9"/>
                              </a:cubicBezTo>
                              <a:cubicBezTo>
                                <a:pt x="0" y="10"/>
                                <a:pt x="0" y="10"/>
                                <a:pt x="0" y="10"/>
                              </a:cubicBezTo>
                              <a:cubicBezTo>
                                <a:pt x="0" y="10"/>
                                <a:pt x="0" y="10"/>
                                <a:pt x="0" y="10"/>
                              </a:cubicBezTo>
                              <a:cubicBezTo>
                                <a:pt x="1" y="12"/>
                                <a:pt x="3" y="13"/>
                                <a:pt x="5" y="13"/>
                              </a:cubicBezTo>
                              <a:cubicBezTo>
                                <a:pt x="8" y="13"/>
                                <a:pt x="10" y="12"/>
                                <a:pt x="10" y="9"/>
                              </a:cubicBezTo>
                              <a:cubicBezTo>
                                <a:pt x="10" y="6"/>
                                <a:pt x="8" y="6"/>
                                <a:pt x="5" y="5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3D0F54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 xmlns:arto="http://schemas.microsoft.com/office/word/2006/arto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80" name="Freeform 15"/>
                      <wps:cNvSpPr>
                        <a:spLocks/>
                      </wps:cNvSpPr>
                      <wps:spPr bwMode="auto">
                        <a:xfrm>
                          <a:off x="159338" y="443996"/>
                          <a:ext cx="42967" cy="55500"/>
                        </a:xfrm>
                        <a:custGeom>
                          <a:avLst/>
                          <a:gdLst>
                            <a:gd name="T0" fmla="*/ 0 w 24"/>
                            <a:gd name="T1" fmla="*/ 5 h 31"/>
                            <a:gd name="T2" fmla="*/ 10 w 24"/>
                            <a:gd name="T3" fmla="*/ 5 h 31"/>
                            <a:gd name="T4" fmla="*/ 10 w 24"/>
                            <a:gd name="T5" fmla="*/ 31 h 31"/>
                            <a:gd name="T6" fmla="*/ 15 w 24"/>
                            <a:gd name="T7" fmla="*/ 31 h 31"/>
                            <a:gd name="T8" fmla="*/ 15 w 24"/>
                            <a:gd name="T9" fmla="*/ 5 h 31"/>
                            <a:gd name="T10" fmla="*/ 24 w 24"/>
                            <a:gd name="T11" fmla="*/ 5 h 31"/>
                            <a:gd name="T12" fmla="*/ 24 w 24"/>
                            <a:gd name="T13" fmla="*/ 0 h 31"/>
                            <a:gd name="T14" fmla="*/ 0 w 24"/>
                            <a:gd name="T15" fmla="*/ 0 h 31"/>
                            <a:gd name="T16" fmla="*/ 0 w 24"/>
                            <a:gd name="T17" fmla="*/ 5 h 31"/>
                            <a:gd name="T18" fmla="*/ 0 w 24"/>
                            <a:gd name="T19" fmla="*/ 5 h 31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</a:cxnLst>
                          <a:rect l="0" t="0" r="r" b="b"/>
                          <a:pathLst>
                            <a:path w="24" h="31">
                              <a:moveTo>
                                <a:pt x="0" y="5"/>
                              </a:moveTo>
                              <a:lnTo>
                                <a:pt x="10" y="5"/>
                              </a:lnTo>
                              <a:lnTo>
                                <a:pt x="10" y="31"/>
                              </a:lnTo>
                              <a:lnTo>
                                <a:pt x="15" y="31"/>
                              </a:lnTo>
                              <a:lnTo>
                                <a:pt x="15" y="5"/>
                              </a:lnTo>
                              <a:lnTo>
                                <a:pt x="24" y="5"/>
                              </a:lnTo>
                              <a:lnTo>
                                <a:pt x="24" y="0"/>
                              </a:lnTo>
                              <a:lnTo>
                                <a:pt x="0" y="0"/>
                              </a:lnTo>
                              <a:lnTo>
                                <a:pt x="0" y="5"/>
                              </a:lnTo>
                              <a:lnTo>
                                <a:pt x="0" y="5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3D0F54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 xmlns:arto="http://schemas.microsoft.com/office/word/2006/arto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81" name="Freeform 16"/>
                      <wps:cNvSpPr>
                        <a:spLocks noEditPoints="1"/>
                      </wps:cNvSpPr>
                      <wps:spPr bwMode="auto">
                        <a:xfrm>
                          <a:off x="211257" y="443996"/>
                          <a:ext cx="46548" cy="55500"/>
                        </a:xfrm>
                        <a:custGeom>
                          <a:avLst/>
                          <a:gdLst>
                            <a:gd name="T0" fmla="*/ 10 w 11"/>
                            <a:gd name="T1" fmla="*/ 4 h 13"/>
                            <a:gd name="T2" fmla="*/ 6 w 11"/>
                            <a:gd name="T3" fmla="*/ 0 h 13"/>
                            <a:gd name="T4" fmla="*/ 0 w 11"/>
                            <a:gd name="T5" fmla="*/ 0 h 13"/>
                            <a:gd name="T6" fmla="*/ 0 w 11"/>
                            <a:gd name="T7" fmla="*/ 13 h 13"/>
                            <a:gd name="T8" fmla="*/ 2 w 11"/>
                            <a:gd name="T9" fmla="*/ 13 h 13"/>
                            <a:gd name="T10" fmla="*/ 2 w 11"/>
                            <a:gd name="T11" fmla="*/ 8 h 13"/>
                            <a:gd name="T12" fmla="*/ 5 w 11"/>
                            <a:gd name="T13" fmla="*/ 8 h 13"/>
                            <a:gd name="T14" fmla="*/ 9 w 11"/>
                            <a:gd name="T15" fmla="*/ 13 h 13"/>
                            <a:gd name="T16" fmla="*/ 11 w 11"/>
                            <a:gd name="T17" fmla="*/ 13 h 13"/>
                            <a:gd name="T18" fmla="*/ 7 w 11"/>
                            <a:gd name="T19" fmla="*/ 8 h 13"/>
                            <a:gd name="T20" fmla="*/ 10 w 11"/>
                            <a:gd name="T21" fmla="*/ 4 h 13"/>
                            <a:gd name="T22" fmla="*/ 2 w 11"/>
                            <a:gd name="T23" fmla="*/ 2 h 13"/>
                            <a:gd name="T24" fmla="*/ 6 w 11"/>
                            <a:gd name="T25" fmla="*/ 2 h 13"/>
                            <a:gd name="T26" fmla="*/ 8 w 11"/>
                            <a:gd name="T27" fmla="*/ 4 h 13"/>
                            <a:gd name="T28" fmla="*/ 6 w 11"/>
                            <a:gd name="T29" fmla="*/ 6 h 13"/>
                            <a:gd name="T30" fmla="*/ 2 w 11"/>
                            <a:gd name="T31" fmla="*/ 6 h 13"/>
                            <a:gd name="T32" fmla="*/ 2 w 11"/>
                            <a:gd name="T33" fmla="*/ 2 h 13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</a:cxnLst>
                          <a:rect l="0" t="0" r="r" b="b"/>
                          <a:pathLst>
                            <a:path w="11" h="13">
                              <a:moveTo>
                                <a:pt x="10" y="4"/>
                              </a:moveTo>
                              <a:cubicBezTo>
                                <a:pt x="10" y="2"/>
                                <a:pt x="9" y="0"/>
                                <a:pt x="6" y="0"/>
                              </a:cubicBezTo>
                              <a:cubicBezTo>
                                <a:pt x="0" y="0"/>
                                <a:pt x="0" y="0"/>
                                <a:pt x="0" y="0"/>
                              </a:cubicBezTo>
                              <a:cubicBezTo>
                                <a:pt x="0" y="13"/>
                                <a:pt x="0" y="13"/>
                                <a:pt x="0" y="13"/>
                              </a:cubicBezTo>
                              <a:cubicBezTo>
                                <a:pt x="2" y="13"/>
                                <a:pt x="2" y="13"/>
                                <a:pt x="2" y="13"/>
                              </a:cubicBezTo>
                              <a:cubicBezTo>
                                <a:pt x="2" y="8"/>
                                <a:pt x="2" y="8"/>
                                <a:pt x="2" y="8"/>
                              </a:cubicBezTo>
                              <a:cubicBezTo>
                                <a:pt x="5" y="8"/>
                                <a:pt x="5" y="8"/>
                                <a:pt x="5" y="8"/>
                              </a:cubicBezTo>
                              <a:cubicBezTo>
                                <a:pt x="9" y="13"/>
                                <a:pt x="9" y="13"/>
                                <a:pt x="9" y="13"/>
                              </a:cubicBezTo>
                              <a:cubicBezTo>
                                <a:pt x="11" y="13"/>
                                <a:pt x="11" y="13"/>
                                <a:pt x="11" y="13"/>
                              </a:cubicBezTo>
                              <a:cubicBezTo>
                                <a:pt x="7" y="8"/>
                                <a:pt x="7" y="8"/>
                                <a:pt x="7" y="8"/>
                              </a:cubicBezTo>
                              <a:cubicBezTo>
                                <a:pt x="9" y="8"/>
                                <a:pt x="10" y="6"/>
                                <a:pt x="10" y="4"/>
                              </a:cubicBezTo>
                              <a:close/>
                              <a:moveTo>
                                <a:pt x="2" y="2"/>
                              </a:moveTo>
                              <a:cubicBezTo>
                                <a:pt x="6" y="2"/>
                                <a:pt x="6" y="2"/>
                                <a:pt x="6" y="2"/>
                              </a:cubicBezTo>
                              <a:cubicBezTo>
                                <a:pt x="8" y="2"/>
                                <a:pt x="8" y="3"/>
                                <a:pt x="8" y="4"/>
                              </a:cubicBezTo>
                              <a:cubicBezTo>
                                <a:pt x="8" y="5"/>
                                <a:pt x="8" y="6"/>
                                <a:pt x="6" y="6"/>
                              </a:cubicBezTo>
                              <a:cubicBezTo>
                                <a:pt x="2" y="6"/>
                                <a:pt x="2" y="6"/>
                                <a:pt x="2" y="6"/>
                              </a:cubicBezTo>
                              <a:cubicBezTo>
                                <a:pt x="2" y="2"/>
                                <a:pt x="2" y="2"/>
                                <a:pt x="2" y="2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3D0F54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 xmlns:arto="http://schemas.microsoft.com/office/word/2006/arto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82" name="Freeform 17"/>
                      <wps:cNvSpPr>
                        <a:spLocks noEditPoints="1"/>
                      </wps:cNvSpPr>
                      <wps:spPr bwMode="auto">
                        <a:xfrm>
                          <a:off x="261385" y="443996"/>
                          <a:ext cx="55500" cy="55500"/>
                        </a:xfrm>
                        <a:custGeom>
                          <a:avLst/>
                          <a:gdLst>
                            <a:gd name="T0" fmla="*/ 19 w 31"/>
                            <a:gd name="T1" fmla="*/ 0 h 31"/>
                            <a:gd name="T2" fmla="*/ 14 w 31"/>
                            <a:gd name="T3" fmla="*/ 0 h 31"/>
                            <a:gd name="T4" fmla="*/ 0 w 31"/>
                            <a:gd name="T5" fmla="*/ 31 h 31"/>
                            <a:gd name="T6" fmla="*/ 5 w 31"/>
                            <a:gd name="T7" fmla="*/ 31 h 31"/>
                            <a:gd name="T8" fmla="*/ 7 w 31"/>
                            <a:gd name="T9" fmla="*/ 24 h 31"/>
                            <a:gd name="T10" fmla="*/ 24 w 31"/>
                            <a:gd name="T11" fmla="*/ 24 h 31"/>
                            <a:gd name="T12" fmla="*/ 26 w 31"/>
                            <a:gd name="T13" fmla="*/ 31 h 31"/>
                            <a:gd name="T14" fmla="*/ 31 w 31"/>
                            <a:gd name="T15" fmla="*/ 31 h 31"/>
                            <a:gd name="T16" fmla="*/ 19 w 31"/>
                            <a:gd name="T17" fmla="*/ 0 h 31"/>
                            <a:gd name="T18" fmla="*/ 19 w 31"/>
                            <a:gd name="T19" fmla="*/ 0 h 31"/>
                            <a:gd name="T20" fmla="*/ 19 w 31"/>
                            <a:gd name="T21" fmla="*/ 0 h 31"/>
                            <a:gd name="T22" fmla="*/ 21 w 31"/>
                            <a:gd name="T23" fmla="*/ 19 h 31"/>
                            <a:gd name="T24" fmla="*/ 10 w 31"/>
                            <a:gd name="T25" fmla="*/ 19 h 31"/>
                            <a:gd name="T26" fmla="*/ 17 w 31"/>
                            <a:gd name="T27" fmla="*/ 5 h 31"/>
                            <a:gd name="T28" fmla="*/ 21 w 31"/>
                            <a:gd name="T29" fmla="*/ 19 h 31"/>
                            <a:gd name="T30" fmla="*/ 21 w 31"/>
                            <a:gd name="T31" fmla="*/ 19 h 31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</a:cxnLst>
                          <a:rect l="0" t="0" r="r" b="b"/>
                          <a:pathLst>
                            <a:path w="31" h="31">
                              <a:moveTo>
                                <a:pt x="19" y="0"/>
                              </a:moveTo>
                              <a:lnTo>
                                <a:pt x="14" y="0"/>
                              </a:lnTo>
                              <a:lnTo>
                                <a:pt x="0" y="31"/>
                              </a:lnTo>
                              <a:lnTo>
                                <a:pt x="5" y="31"/>
                              </a:lnTo>
                              <a:lnTo>
                                <a:pt x="7" y="24"/>
                              </a:lnTo>
                              <a:lnTo>
                                <a:pt x="24" y="24"/>
                              </a:lnTo>
                              <a:lnTo>
                                <a:pt x="26" y="31"/>
                              </a:lnTo>
                              <a:lnTo>
                                <a:pt x="31" y="31"/>
                              </a:lnTo>
                              <a:lnTo>
                                <a:pt x="19" y="0"/>
                              </a:lnTo>
                              <a:lnTo>
                                <a:pt x="19" y="0"/>
                              </a:lnTo>
                              <a:lnTo>
                                <a:pt x="19" y="0"/>
                              </a:lnTo>
                              <a:close/>
                              <a:moveTo>
                                <a:pt x="21" y="19"/>
                              </a:moveTo>
                              <a:lnTo>
                                <a:pt x="10" y="19"/>
                              </a:lnTo>
                              <a:lnTo>
                                <a:pt x="17" y="5"/>
                              </a:lnTo>
                              <a:lnTo>
                                <a:pt x="21" y="19"/>
                              </a:lnTo>
                              <a:lnTo>
                                <a:pt x="21" y="19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3D0F54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 xmlns:arto="http://schemas.microsoft.com/office/word/2006/arto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83" name="Freeform 18"/>
                      <wps:cNvSpPr>
                        <a:spLocks/>
                      </wps:cNvSpPr>
                      <wps:spPr bwMode="auto">
                        <a:xfrm>
                          <a:off x="325836" y="443996"/>
                          <a:ext cx="37596" cy="55500"/>
                        </a:xfrm>
                        <a:custGeom>
                          <a:avLst/>
                          <a:gdLst>
                            <a:gd name="T0" fmla="*/ 4 w 21"/>
                            <a:gd name="T1" fmla="*/ 0 h 31"/>
                            <a:gd name="T2" fmla="*/ 0 w 21"/>
                            <a:gd name="T3" fmla="*/ 0 h 31"/>
                            <a:gd name="T4" fmla="*/ 0 w 21"/>
                            <a:gd name="T5" fmla="*/ 31 h 31"/>
                            <a:gd name="T6" fmla="*/ 21 w 21"/>
                            <a:gd name="T7" fmla="*/ 31 h 31"/>
                            <a:gd name="T8" fmla="*/ 21 w 21"/>
                            <a:gd name="T9" fmla="*/ 26 h 31"/>
                            <a:gd name="T10" fmla="*/ 4 w 21"/>
                            <a:gd name="T11" fmla="*/ 26 h 31"/>
                            <a:gd name="T12" fmla="*/ 4 w 21"/>
                            <a:gd name="T13" fmla="*/ 0 h 31"/>
                            <a:gd name="T14" fmla="*/ 4 w 21"/>
                            <a:gd name="T15" fmla="*/ 0 h 31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</a:cxnLst>
                          <a:rect l="0" t="0" r="r" b="b"/>
                          <a:pathLst>
                            <a:path w="21" h="31">
                              <a:moveTo>
                                <a:pt x="4" y="0"/>
                              </a:moveTo>
                              <a:lnTo>
                                <a:pt x="0" y="0"/>
                              </a:lnTo>
                              <a:lnTo>
                                <a:pt x="0" y="31"/>
                              </a:lnTo>
                              <a:lnTo>
                                <a:pt x="21" y="31"/>
                              </a:lnTo>
                              <a:lnTo>
                                <a:pt x="21" y="26"/>
                              </a:lnTo>
                              <a:lnTo>
                                <a:pt x="4" y="26"/>
                              </a:lnTo>
                              <a:lnTo>
                                <a:pt x="4" y="0"/>
                              </a:lnTo>
                              <a:lnTo>
                                <a:pt x="4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3D0F54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 xmlns:arto="http://schemas.microsoft.com/office/word/2006/arto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84" name="Freeform 19"/>
                      <wps:cNvSpPr>
                        <a:spLocks/>
                      </wps:cNvSpPr>
                      <wps:spPr bwMode="auto">
                        <a:xfrm>
                          <a:off x="367014" y="443996"/>
                          <a:ext cx="8952" cy="55500"/>
                        </a:xfrm>
                        <a:custGeom>
                          <a:avLst/>
                          <a:gdLst>
                            <a:gd name="T0" fmla="*/ 0 w 5"/>
                            <a:gd name="T1" fmla="*/ 31 h 31"/>
                            <a:gd name="T2" fmla="*/ 5 w 5"/>
                            <a:gd name="T3" fmla="*/ 31 h 31"/>
                            <a:gd name="T4" fmla="*/ 5 w 5"/>
                            <a:gd name="T5" fmla="*/ 0 h 31"/>
                            <a:gd name="T6" fmla="*/ 0 w 5"/>
                            <a:gd name="T7" fmla="*/ 0 h 31"/>
                            <a:gd name="T8" fmla="*/ 0 w 5"/>
                            <a:gd name="T9" fmla="*/ 31 h 31"/>
                            <a:gd name="T10" fmla="*/ 0 w 5"/>
                            <a:gd name="T11" fmla="*/ 31 h 31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</a:cxnLst>
                          <a:rect l="0" t="0" r="r" b="b"/>
                          <a:pathLst>
                            <a:path w="5" h="31">
                              <a:moveTo>
                                <a:pt x="0" y="31"/>
                              </a:moveTo>
                              <a:lnTo>
                                <a:pt x="5" y="31"/>
                              </a:lnTo>
                              <a:lnTo>
                                <a:pt x="5" y="0"/>
                              </a:lnTo>
                              <a:lnTo>
                                <a:pt x="0" y="0"/>
                              </a:lnTo>
                              <a:lnTo>
                                <a:pt x="0" y="31"/>
                              </a:lnTo>
                              <a:lnTo>
                                <a:pt x="0" y="31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3D0F54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 xmlns:arto="http://schemas.microsoft.com/office/word/2006/arto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85" name="Freeform 20"/>
                      <wps:cNvSpPr>
                        <a:spLocks noEditPoints="1"/>
                      </wps:cNvSpPr>
                      <wps:spPr bwMode="auto">
                        <a:xfrm>
                          <a:off x="384917" y="443996"/>
                          <a:ext cx="59080" cy="55500"/>
                        </a:xfrm>
                        <a:custGeom>
                          <a:avLst/>
                          <a:gdLst>
                            <a:gd name="T0" fmla="*/ 19 w 33"/>
                            <a:gd name="T1" fmla="*/ 0 h 31"/>
                            <a:gd name="T2" fmla="*/ 14 w 33"/>
                            <a:gd name="T3" fmla="*/ 0 h 31"/>
                            <a:gd name="T4" fmla="*/ 0 w 33"/>
                            <a:gd name="T5" fmla="*/ 31 h 31"/>
                            <a:gd name="T6" fmla="*/ 7 w 33"/>
                            <a:gd name="T7" fmla="*/ 31 h 31"/>
                            <a:gd name="T8" fmla="*/ 9 w 33"/>
                            <a:gd name="T9" fmla="*/ 24 h 31"/>
                            <a:gd name="T10" fmla="*/ 23 w 33"/>
                            <a:gd name="T11" fmla="*/ 24 h 31"/>
                            <a:gd name="T12" fmla="*/ 26 w 33"/>
                            <a:gd name="T13" fmla="*/ 31 h 31"/>
                            <a:gd name="T14" fmla="*/ 33 w 33"/>
                            <a:gd name="T15" fmla="*/ 31 h 31"/>
                            <a:gd name="T16" fmla="*/ 19 w 33"/>
                            <a:gd name="T17" fmla="*/ 0 h 31"/>
                            <a:gd name="T18" fmla="*/ 19 w 33"/>
                            <a:gd name="T19" fmla="*/ 0 h 31"/>
                            <a:gd name="T20" fmla="*/ 19 w 33"/>
                            <a:gd name="T21" fmla="*/ 0 h 31"/>
                            <a:gd name="T22" fmla="*/ 23 w 33"/>
                            <a:gd name="T23" fmla="*/ 19 h 31"/>
                            <a:gd name="T24" fmla="*/ 12 w 33"/>
                            <a:gd name="T25" fmla="*/ 19 h 31"/>
                            <a:gd name="T26" fmla="*/ 16 w 33"/>
                            <a:gd name="T27" fmla="*/ 5 h 31"/>
                            <a:gd name="T28" fmla="*/ 23 w 33"/>
                            <a:gd name="T29" fmla="*/ 19 h 31"/>
                            <a:gd name="T30" fmla="*/ 23 w 33"/>
                            <a:gd name="T31" fmla="*/ 19 h 31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</a:cxnLst>
                          <a:rect l="0" t="0" r="r" b="b"/>
                          <a:pathLst>
                            <a:path w="33" h="31">
                              <a:moveTo>
                                <a:pt x="19" y="0"/>
                              </a:moveTo>
                              <a:lnTo>
                                <a:pt x="14" y="0"/>
                              </a:lnTo>
                              <a:lnTo>
                                <a:pt x="0" y="31"/>
                              </a:lnTo>
                              <a:lnTo>
                                <a:pt x="7" y="31"/>
                              </a:lnTo>
                              <a:lnTo>
                                <a:pt x="9" y="24"/>
                              </a:lnTo>
                              <a:lnTo>
                                <a:pt x="23" y="24"/>
                              </a:lnTo>
                              <a:lnTo>
                                <a:pt x="26" y="31"/>
                              </a:lnTo>
                              <a:lnTo>
                                <a:pt x="33" y="31"/>
                              </a:lnTo>
                              <a:lnTo>
                                <a:pt x="19" y="0"/>
                              </a:lnTo>
                              <a:lnTo>
                                <a:pt x="19" y="0"/>
                              </a:lnTo>
                              <a:lnTo>
                                <a:pt x="19" y="0"/>
                              </a:lnTo>
                              <a:close/>
                              <a:moveTo>
                                <a:pt x="23" y="19"/>
                              </a:moveTo>
                              <a:lnTo>
                                <a:pt x="12" y="19"/>
                              </a:lnTo>
                              <a:lnTo>
                                <a:pt x="16" y="5"/>
                              </a:lnTo>
                              <a:lnTo>
                                <a:pt x="23" y="19"/>
                              </a:lnTo>
                              <a:lnTo>
                                <a:pt x="23" y="19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3D0F54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 xmlns:arto="http://schemas.microsoft.com/office/word/2006/arto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86" name="Freeform 21"/>
                      <wps:cNvSpPr>
                        <a:spLocks/>
                      </wps:cNvSpPr>
                      <wps:spPr bwMode="auto">
                        <a:xfrm>
                          <a:off x="452948" y="443996"/>
                          <a:ext cx="41177" cy="55500"/>
                        </a:xfrm>
                        <a:custGeom>
                          <a:avLst/>
                          <a:gdLst>
                            <a:gd name="T0" fmla="*/ 19 w 23"/>
                            <a:gd name="T1" fmla="*/ 21 h 31"/>
                            <a:gd name="T2" fmla="*/ 2 w 23"/>
                            <a:gd name="T3" fmla="*/ 0 h 31"/>
                            <a:gd name="T4" fmla="*/ 0 w 23"/>
                            <a:gd name="T5" fmla="*/ 0 h 31"/>
                            <a:gd name="T6" fmla="*/ 0 w 23"/>
                            <a:gd name="T7" fmla="*/ 31 h 31"/>
                            <a:gd name="T8" fmla="*/ 4 w 23"/>
                            <a:gd name="T9" fmla="*/ 31 h 31"/>
                            <a:gd name="T10" fmla="*/ 4 w 23"/>
                            <a:gd name="T11" fmla="*/ 10 h 31"/>
                            <a:gd name="T12" fmla="*/ 21 w 23"/>
                            <a:gd name="T13" fmla="*/ 31 h 31"/>
                            <a:gd name="T14" fmla="*/ 23 w 23"/>
                            <a:gd name="T15" fmla="*/ 31 h 31"/>
                            <a:gd name="T16" fmla="*/ 23 w 23"/>
                            <a:gd name="T17" fmla="*/ 0 h 31"/>
                            <a:gd name="T18" fmla="*/ 19 w 23"/>
                            <a:gd name="T19" fmla="*/ 0 h 31"/>
                            <a:gd name="T20" fmla="*/ 19 w 23"/>
                            <a:gd name="T21" fmla="*/ 21 h 31"/>
                            <a:gd name="T22" fmla="*/ 19 w 23"/>
                            <a:gd name="T23" fmla="*/ 21 h 31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</a:cxnLst>
                          <a:rect l="0" t="0" r="r" b="b"/>
                          <a:pathLst>
                            <a:path w="23" h="31">
                              <a:moveTo>
                                <a:pt x="19" y="21"/>
                              </a:moveTo>
                              <a:lnTo>
                                <a:pt x="2" y="0"/>
                              </a:lnTo>
                              <a:lnTo>
                                <a:pt x="0" y="0"/>
                              </a:lnTo>
                              <a:lnTo>
                                <a:pt x="0" y="31"/>
                              </a:lnTo>
                              <a:lnTo>
                                <a:pt x="4" y="31"/>
                              </a:lnTo>
                              <a:lnTo>
                                <a:pt x="4" y="10"/>
                              </a:lnTo>
                              <a:lnTo>
                                <a:pt x="21" y="31"/>
                              </a:lnTo>
                              <a:lnTo>
                                <a:pt x="23" y="31"/>
                              </a:lnTo>
                              <a:lnTo>
                                <a:pt x="23" y="0"/>
                              </a:lnTo>
                              <a:lnTo>
                                <a:pt x="19" y="0"/>
                              </a:lnTo>
                              <a:lnTo>
                                <a:pt x="19" y="21"/>
                              </a:lnTo>
                              <a:lnTo>
                                <a:pt x="19" y="21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3D0F54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 xmlns:arto="http://schemas.microsoft.com/office/word/2006/arto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87" name="Freeform 22"/>
                      <wps:cNvSpPr>
                        <a:spLocks/>
                      </wps:cNvSpPr>
                      <wps:spPr bwMode="auto">
                        <a:xfrm>
                          <a:off x="533512" y="443996"/>
                          <a:ext cx="50129" cy="55500"/>
                        </a:xfrm>
                        <a:custGeom>
                          <a:avLst/>
                          <a:gdLst>
                            <a:gd name="T0" fmla="*/ 10 w 12"/>
                            <a:gd name="T1" fmla="*/ 10 h 13"/>
                            <a:gd name="T2" fmla="*/ 7 w 12"/>
                            <a:gd name="T3" fmla="*/ 11 h 13"/>
                            <a:gd name="T4" fmla="*/ 2 w 12"/>
                            <a:gd name="T5" fmla="*/ 6 h 13"/>
                            <a:gd name="T6" fmla="*/ 7 w 12"/>
                            <a:gd name="T7" fmla="*/ 2 h 13"/>
                            <a:gd name="T8" fmla="*/ 10 w 12"/>
                            <a:gd name="T9" fmla="*/ 3 h 13"/>
                            <a:gd name="T10" fmla="*/ 10 w 12"/>
                            <a:gd name="T11" fmla="*/ 3 h 13"/>
                            <a:gd name="T12" fmla="*/ 11 w 12"/>
                            <a:gd name="T13" fmla="*/ 2 h 13"/>
                            <a:gd name="T14" fmla="*/ 11 w 12"/>
                            <a:gd name="T15" fmla="*/ 2 h 13"/>
                            <a:gd name="T16" fmla="*/ 7 w 12"/>
                            <a:gd name="T17" fmla="*/ 0 h 13"/>
                            <a:gd name="T18" fmla="*/ 2 w 12"/>
                            <a:gd name="T19" fmla="*/ 2 h 13"/>
                            <a:gd name="T20" fmla="*/ 0 w 12"/>
                            <a:gd name="T21" fmla="*/ 6 h 13"/>
                            <a:gd name="T22" fmla="*/ 7 w 12"/>
                            <a:gd name="T23" fmla="*/ 13 h 13"/>
                            <a:gd name="T24" fmla="*/ 11 w 12"/>
                            <a:gd name="T25" fmla="*/ 11 h 13"/>
                            <a:gd name="T26" fmla="*/ 12 w 12"/>
                            <a:gd name="T27" fmla="*/ 11 h 13"/>
                            <a:gd name="T28" fmla="*/ 10 w 12"/>
                            <a:gd name="T29" fmla="*/ 9 h 13"/>
                            <a:gd name="T30" fmla="*/ 10 w 12"/>
                            <a:gd name="T31" fmla="*/ 10 h 13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</a:cxnLst>
                          <a:rect l="0" t="0" r="r" b="b"/>
                          <a:pathLst>
                            <a:path w="12" h="13">
                              <a:moveTo>
                                <a:pt x="10" y="10"/>
                              </a:moveTo>
                              <a:cubicBezTo>
                                <a:pt x="9" y="10"/>
                                <a:pt x="8" y="11"/>
                                <a:pt x="7" y="11"/>
                              </a:cubicBezTo>
                              <a:cubicBezTo>
                                <a:pt x="3" y="11"/>
                                <a:pt x="2" y="9"/>
                                <a:pt x="2" y="6"/>
                              </a:cubicBezTo>
                              <a:cubicBezTo>
                                <a:pt x="2" y="4"/>
                                <a:pt x="4" y="2"/>
                                <a:pt x="7" y="2"/>
                              </a:cubicBezTo>
                              <a:cubicBezTo>
                                <a:pt x="8" y="2"/>
                                <a:pt x="9" y="2"/>
                                <a:pt x="10" y="3"/>
                              </a:cubicBezTo>
                              <a:cubicBezTo>
                                <a:pt x="10" y="3"/>
                                <a:pt x="10" y="3"/>
                                <a:pt x="10" y="3"/>
                              </a:cubicBezTo>
                              <a:cubicBezTo>
                                <a:pt x="11" y="2"/>
                                <a:pt x="11" y="2"/>
                                <a:pt x="11" y="2"/>
                              </a:cubicBezTo>
                              <a:cubicBezTo>
                                <a:pt x="11" y="2"/>
                                <a:pt x="11" y="2"/>
                                <a:pt x="11" y="2"/>
                              </a:cubicBezTo>
                              <a:cubicBezTo>
                                <a:pt x="10" y="1"/>
                                <a:pt x="8" y="0"/>
                                <a:pt x="7" y="0"/>
                              </a:cubicBezTo>
                              <a:cubicBezTo>
                                <a:pt x="5" y="0"/>
                                <a:pt x="3" y="0"/>
                                <a:pt x="2" y="2"/>
                              </a:cubicBezTo>
                              <a:cubicBezTo>
                                <a:pt x="1" y="3"/>
                                <a:pt x="0" y="5"/>
                                <a:pt x="0" y="6"/>
                              </a:cubicBezTo>
                              <a:cubicBezTo>
                                <a:pt x="0" y="10"/>
                                <a:pt x="2" y="13"/>
                                <a:pt x="7" y="13"/>
                              </a:cubicBezTo>
                              <a:cubicBezTo>
                                <a:pt x="8" y="13"/>
                                <a:pt x="10" y="12"/>
                                <a:pt x="11" y="11"/>
                              </a:cubicBezTo>
                              <a:cubicBezTo>
                                <a:pt x="12" y="11"/>
                                <a:pt x="12" y="11"/>
                                <a:pt x="12" y="11"/>
                              </a:cubicBezTo>
                              <a:cubicBezTo>
                                <a:pt x="10" y="9"/>
                                <a:pt x="10" y="9"/>
                                <a:pt x="10" y="9"/>
                              </a:cubicBezTo>
                              <a:cubicBezTo>
                                <a:pt x="10" y="10"/>
                                <a:pt x="10" y="10"/>
                                <a:pt x="10" y="1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3D0F54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 xmlns:arto="http://schemas.microsoft.com/office/word/2006/arto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88" name="Freeform 23"/>
                      <wps:cNvSpPr>
                        <a:spLocks noEditPoints="1"/>
                      </wps:cNvSpPr>
                      <wps:spPr bwMode="auto">
                        <a:xfrm>
                          <a:off x="583641" y="443996"/>
                          <a:ext cx="59080" cy="55500"/>
                        </a:xfrm>
                        <a:custGeom>
                          <a:avLst/>
                          <a:gdLst>
                            <a:gd name="T0" fmla="*/ 19 w 33"/>
                            <a:gd name="T1" fmla="*/ 0 h 31"/>
                            <a:gd name="T2" fmla="*/ 14 w 33"/>
                            <a:gd name="T3" fmla="*/ 0 h 31"/>
                            <a:gd name="T4" fmla="*/ 0 w 33"/>
                            <a:gd name="T5" fmla="*/ 31 h 31"/>
                            <a:gd name="T6" fmla="*/ 5 w 33"/>
                            <a:gd name="T7" fmla="*/ 31 h 31"/>
                            <a:gd name="T8" fmla="*/ 9 w 33"/>
                            <a:gd name="T9" fmla="*/ 24 h 31"/>
                            <a:gd name="T10" fmla="*/ 24 w 33"/>
                            <a:gd name="T11" fmla="*/ 24 h 31"/>
                            <a:gd name="T12" fmla="*/ 26 w 33"/>
                            <a:gd name="T13" fmla="*/ 31 h 31"/>
                            <a:gd name="T14" fmla="*/ 33 w 33"/>
                            <a:gd name="T15" fmla="*/ 31 h 31"/>
                            <a:gd name="T16" fmla="*/ 19 w 33"/>
                            <a:gd name="T17" fmla="*/ 0 h 31"/>
                            <a:gd name="T18" fmla="*/ 19 w 33"/>
                            <a:gd name="T19" fmla="*/ 0 h 31"/>
                            <a:gd name="T20" fmla="*/ 19 w 33"/>
                            <a:gd name="T21" fmla="*/ 0 h 31"/>
                            <a:gd name="T22" fmla="*/ 21 w 33"/>
                            <a:gd name="T23" fmla="*/ 19 h 31"/>
                            <a:gd name="T24" fmla="*/ 9 w 33"/>
                            <a:gd name="T25" fmla="*/ 19 h 31"/>
                            <a:gd name="T26" fmla="*/ 16 w 33"/>
                            <a:gd name="T27" fmla="*/ 5 h 31"/>
                            <a:gd name="T28" fmla="*/ 21 w 33"/>
                            <a:gd name="T29" fmla="*/ 19 h 31"/>
                            <a:gd name="T30" fmla="*/ 21 w 33"/>
                            <a:gd name="T31" fmla="*/ 19 h 31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</a:cxnLst>
                          <a:rect l="0" t="0" r="r" b="b"/>
                          <a:pathLst>
                            <a:path w="33" h="31">
                              <a:moveTo>
                                <a:pt x="19" y="0"/>
                              </a:moveTo>
                              <a:lnTo>
                                <a:pt x="14" y="0"/>
                              </a:lnTo>
                              <a:lnTo>
                                <a:pt x="0" y="31"/>
                              </a:lnTo>
                              <a:lnTo>
                                <a:pt x="5" y="31"/>
                              </a:lnTo>
                              <a:lnTo>
                                <a:pt x="9" y="24"/>
                              </a:lnTo>
                              <a:lnTo>
                                <a:pt x="24" y="24"/>
                              </a:lnTo>
                              <a:lnTo>
                                <a:pt x="26" y="31"/>
                              </a:lnTo>
                              <a:lnTo>
                                <a:pt x="33" y="31"/>
                              </a:lnTo>
                              <a:lnTo>
                                <a:pt x="19" y="0"/>
                              </a:lnTo>
                              <a:lnTo>
                                <a:pt x="19" y="0"/>
                              </a:lnTo>
                              <a:lnTo>
                                <a:pt x="19" y="0"/>
                              </a:lnTo>
                              <a:close/>
                              <a:moveTo>
                                <a:pt x="21" y="19"/>
                              </a:moveTo>
                              <a:lnTo>
                                <a:pt x="9" y="19"/>
                              </a:lnTo>
                              <a:lnTo>
                                <a:pt x="16" y="5"/>
                              </a:lnTo>
                              <a:lnTo>
                                <a:pt x="21" y="19"/>
                              </a:lnTo>
                              <a:lnTo>
                                <a:pt x="21" y="19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3D0F54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 xmlns:arto="http://schemas.microsoft.com/office/word/2006/arto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89" name="Freeform 24"/>
                      <wps:cNvSpPr>
                        <a:spLocks/>
                      </wps:cNvSpPr>
                      <wps:spPr bwMode="auto">
                        <a:xfrm>
                          <a:off x="639140" y="443996"/>
                          <a:ext cx="41177" cy="55500"/>
                        </a:xfrm>
                        <a:custGeom>
                          <a:avLst/>
                          <a:gdLst>
                            <a:gd name="T0" fmla="*/ 0 w 23"/>
                            <a:gd name="T1" fmla="*/ 5 h 31"/>
                            <a:gd name="T2" fmla="*/ 9 w 23"/>
                            <a:gd name="T3" fmla="*/ 5 h 31"/>
                            <a:gd name="T4" fmla="*/ 9 w 23"/>
                            <a:gd name="T5" fmla="*/ 31 h 31"/>
                            <a:gd name="T6" fmla="*/ 14 w 23"/>
                            <a:gd name="T7" fmla="*/ 31 h 31"/>
                            <a:gd name="T8" fmla="*/ 14 w 23"/>
                            <a:gd name="T9" fmla="*/ 5 h 31"/>
                            <a:gd name="T10" fmla="*/ 23 w 23"/>
                            <a:gd name="T11" fmla="*/ 5 h 31"/>
                            <a:gd name="T12" fmla="*/ 23 w 23"/>
                            <a:gd name="T13" fmla="*/ 0 h 31"/>
                            <a:gd name="T14" fmla="*/ 0 w 23"/>
                            <a:gd name="T15" fmla="*/ 0 h 31"/>
                            <a:gd name="T16" fmla="*/ 0 w 23"/>
                            <a:gd name="T17" fmla="*/ 5 h 31"/>
                            <a:gd name="T18" fmla="*/ 0 w 23"/>
                            <a:gd name="T19" fmla="*/ 5 h 31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</a:cxnLst>
                          <a:rect l="0" t="0" r="r" b="b"/>
                          <a:pathLst>
                            <a:path w="23" h="31">
                              <a:moveTo>
                                <a:pt x="0" y="5"/>
                              </a:moveTo>
                              <a:lnTo>
                                <a:pt x="9" y="5"/>
                              </a:lnTo>
                              <a:lnTo>
                                <a:pt x="9" y="31"/>
                              </a:lnTo>
                              <a:lnTo>
                                <a:pt x="14" y="31"/>
                              </a:lnTo>
                              <a:lnTo>
                                <a:pt x="14" y="5"/>
                              </a:lnTo>
                              <a:lnTo>
                                <a:pt x="23" y="5"/>
                              </a:lnTo>
                              <a:lnTo>
                                <a:pt x="23" y="0"/>
                              </a:lnTo>
                              <a:lnTo>
                                <a:pt x="0" y="0"/>
                              </a:lnTo>
                              <a:lnTo>
                                <a:pt x="0" y="5"/>
                              </a:lnTo>
                              <a:lnTo>
                                <a:pt x="0" y="5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3D0F54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 xmlns:arto="http://schemas.microsoft.com/office/word/2006/arto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90" name="Freeform 25"/>
                      <wps:cNvSpPr>
                        <a:spLocks/>
                      </wps:cNvSpPr>
                      <wps:spPr bwMode="auto">
                        <a:xfrm>
                          <a:off x="689269" y="443996"/>
                          <a:ext cx="46548" cy="55500"/>
                        </a:xfrm>
                        <a:custGeom>
                          <a:avLst/>
                          <a:gdLst>
                            <a:gd name="T0" fmla="*/ 21 w 26"/>
                            <a:gd name="T1" fmla="*/ 12 h 31"/>
                            <a:gd name="T2" fmla="*/ 5 w 26"/>
                            <a:gd name="T3" fmla="*/ 12 h 31"/>
                            <a:gd name="T4" fmla="*/ 5 w 26"/>
                            <a:gd name="T5" fmla="*/ 0 h 31"/>
                            <a:gd name="T6" fmla="*/ 0 w 26"/>
                            <a:gd name="T7" fmla="*/ 0 h 31"/>
                            <a:gd name="T8" fmla="*/ 0 w 26"/>
                            <a:gd name="T9" fmla="*/ 31 h 31"/>
                            <a:gd name="T10" fmla="*/ 5 w 26"/>
                            <a:gd name="T11" fmla="*/ 31 h 31"/>
                            <a:gd name="T12" fmla="*/ 5 w 26"/>
                            <a:gd name="T13" fmla="*/ 17 h 31"/>
                            <a:gd name="T14" fmla="*/ 21 w 26"/>
                            <a:gd name="T15" fmla="*/ 17 h 31"/>
                            <a:gd name="T16" fmla="*/ 21 w 26"/>
                            <a:gd name="T17" fmla="*/ 31 h 31"/>
                            <a:gd name="T18" fmla="*/ 26 w 26"/>
                            <a:gd name="T19" fmla="*/ 31 h 31"/>
                            <a:gd name="T20" fmla="*/ 26 w 26"/>
                            <a:gd name="T21" fmla="*/ 0 h 31"/>
                            <a:gd name="T22" fmla="*/ 21 w 26"/>
                            <a:gd name="T23" fmla="*/ 0 h 31"/>
                            <a:gd name="T24" fmla="*/ 21 w 26"/>
                            <a:gd name="T25" fmla="*/ 12 h 31"/>
                            <a:gd name="T26" fmla="*/ 21 w 26"/>
                            <a:gd name="T27" fmla="*/ 12 h 31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</a:cxnLst>
                          <a:rect l="0" t="0" r="r" b="b"/>
                          <a:pathLst>
                            <a:path w="26" h="31">
                              <a:moveTo>
                                <a:pt x="21" y="12"/>
                              </a:moveTo>
                              <a:lnTo>
                                <a:pt x="5" y="12"/>
                              </a:lnTo>
                              <a:lnTo>
                                <a:pt x="5" y="0"/>
                              </a:lnTo>
                              <a:lnTo>
                                <a:pt x="0" y="0"/>
                              </a:lnTo>
                              <a:lnTo>
                                <a:pt x="0" y="31"/>
                              </a:lnTo>
                              <a:lnTo>
                                <a:pt x="5" y="31"/>
                              </a:lnTo>
                              <a:lnTo>
                                <a:pt x="5" y="17"/>
                              </a:lnTo>
                              <a:lnTo>
                                <a:pt x="21" y="17"/>
                              </a:lnTo>
                              <a:lnTo>
                                <a:pt x="21" y="31"/>
                              </a:lnTo>
                              <a:lnTo>
                                <a:pt x="26" y="31"/>
                              </a:lnTo>
                              <a:lnTo>
                                <a:pt x="26" y="0"/>
                              </a:lnTo>
                              <a:lnTo>
                                <a:pt x="21" y="0"/>
                              </a:lnTo>
                              <a:lnTo>
                                <a:pt x="21" y="12"/>
                              </a:lnTo>
                              <a:lnTo>
                                <a:pt x="21" y="12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3D0F54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 xmlns:arto="http://schemas.microsoft.com/office/word/2006/arto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91" name="Freeform 26"/>
                      <wps:cNvSpPr>
                        <a:spLocks noEditPoints="1"/>
                      </wps:cNvSpPr>
                      <wps:spPr bwMode="auto">
                        <a:xfrm>
                          <a:off x="744769" y="443996"/>
                          <a:ext cx="55500" cy="55500"/>
                        </a:xfrm>
                        <a:custGeom>
                          <a:avLst/>
                          <a:gdLst>
                            <a:gd name="T0" fmla="*/ 6 w 13"/>
                            <a:gd name="T1" fmla="*/ 0 h 13"/>
                            <a:gd name="T2" fmla="*/ 0 w 13"/>
                            <a:gd name="T3" fmla="*/ 6 h 13"/>
                            <a:gd name="T4" fmla="*/ 6 w 13"/>
                            <a:gd name="T5" fmla="*/ 13 h 13"/>
                            <a:gd name="T6" fmla="*/ 13 w 13"/>
                            <a:gd name="T7" fmla="*/ 6 h 13"/>
                            <a:gd name="T8" fmla="*/ 6 w 13"/>
                            <a:gd name="T9" fmla="*/ 0 h 13"/>
                            <a:gd name="T10" fmla="*/ 6 w 13"/>
                            <a:gd name="T11" fmla="*/ 11 h 13"/>
                            <a:gd name="T12" fmla="*/ 2 w 13"/>
                            <a:gd name="T13" fmla="*/ 6 h 13"/>
                            <a:gd name="T14" fmla="*/ 6 w 13"/>
                            <a:gd name="T15" fmla="*/ 2 h 13"/>
                            <a:gd name="T16" fmla="*/ 11 w 13"/>
                            <a:gd name="T17" fmla="*/ 6 h 13"/>
                            <a:gd name="T18" fmla="*/ 6 w 13"/>
                            <a:gd name="T19" fmla="*/ 11 h 13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</a:cxnLst>
                          <a:rect l="0" t="0" r="r" b="b"/>
                          <a:pathLst>
                            <a:path w="13" h="13">
                              <a:moveTo>
                                <a:pt x="6" y="0"/>
                              </a:moveTo>
                              <a:cubicBezTo>
                                <a:pt x="3" y="0"/>
                                <a:pt x="0" y="3"/>
                                <a:pt x="0" y="6"/>
                              </a:cubicBezTo>
                              <a:cubicBezTo>
                                <a:pt x="0" y="10"/>
                                <a:pt x="2" y="13"/>
                                <a:pt x="6" y="13"/>
                              </a:cubicBezTo>
                              <a:cubicBezTo>
                                <a:pt x="11" y="13"/>
                                <a:pt x="13" y="10"/>
                                <a:pt x="13" y="6"/>
                              </a:cubicBezTo>
                              <a:cubicBezTo>
                                <a:pt x="13" y="3"/>
                                <a:pt x="11" y="0"/>
                                <a:pt x="6" y="0"/>
                              </a:cubicBezTo>
                              <a:close/>
                              <a:moveTo>
                                <a:pt x="6" y="11"/>
                              </a:moveTo>
                              <a:cubicBezTo>
                                <a:pt x="3" y="11"/>
                                <a:pt x="2" y="9"/>
                                <a:pt x="2" y="6"/>
                              </a:cubicBezTo>
                              <a:cubicBezTo>
                                <a:pt x="2" y="4"/>
                                <a:pt x="3" y="2"/>
                                <a:pt x="6" y="2"/>
                              </a:cubicBezTo>
                              <a:cubicBezTo>
                                <a:pt x="9" y="2"/>
                                <a:pt x="11" y="4"/>
                                <a:pt x="11" y="6"/>
                              </a:cubicBezTo>
                              <a:cubicBezTo>
                                <a:pt x="11" y="9"/>
                                <a:pt x="9" y="11"/>
                                <a:pt x="6" y="11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3D0F54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 xmlns:arto="http://schemas.microsoft.com/office/word/2006/arto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92" name="Freeform 27"/>
                      <wps:cNvSpPr>
                        <a:spLocks/>
                      </wps:cNvSpPr>
                      <wps:spPr bwMode="auto">
                        <a:xfrm>
                          <a:off x="807429" y="443996"/>
                          <a:ext cx="39387" cy="55500"/>
                        </a:xfrm>
                        <a:custGeom>
                          <a:avLst/>
                          <a:gdLst>
                            <a:gd name="T0" fmla="*/ 5 w 22"/>
                            <a:gd name="T1" fmla="*/ 0 h 31"/>
                            <a:gd name="T2" fmla="*/ 0 w 22"/>
                            <a:gd name="T3" fmla="*/ 0 h 31"/>
                            <a:gd name="T4" fmla="*/ 0 w 22"/>
                            <a:gd name="T5" fmla="*/ 31 h 31"/>
                            <a:gd name="T6" fmla="*/ 22 w 22"/>
                            <a:gd name="T7" fmla="*/ 31 h 31"/>
                            <a:gd name="T8" fmla="*/ 22 w 22"/>
                            <a:gd name="T9" fmla="*/ 26 h 31"/>
                            <a:gd name="T10" fmla="*/ 5 w 22"/>
                            <a:gd name="T11" fmla="*/ 26 h 31"/>
                            <a:gd name="T12" fmla="*/ 5 w 22"/>
                            <a:gd name="T13" fmla="*/ 0 h 31"/>
                            <a:gd name="T14" fmla="*/ 5 w 22"/>
                            <a:gd name="T15" fmla="*/ 0 h 31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</a:cxnLst>
                          <a:rect l="0" t="0" r="r" b="b"/>
                          <a:pathLst>
                            <a:path w="22" h="31">
                              <a:moveTo>
                                <a:pt x="5" y="0"/>
                              </a:moveTo>
                              <a:lnTo>
                                <a:pt x="0" y="0"/>
                              </a:lnTo>
                              <a:lnTo>
                                <a:pt x="0" y="31"/>
                              </a:lnTo>
                              <a:lnTo>
                                <a:pt x="22" y="31"/>
                              </a:lnTo>
                              <a:lnTo>
                                <a:pt x="22" y="26"/>
                              </a:lnTo>
                              <a:lnTo>
                                <a:pt x="5" y="26"/>
                              </a:lnTo>
                              <a:lnTo>
                                <a:pt x="5" y="0"/>
                              </a:lnTo>
                              <a:lnTo>
                                <a:pt x="5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3D0F54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 xmlns:arto="http://schemas.microsoft.com/office/word/2006/arto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93" name="Freeform 28"/>
                      <wps:cNvSpPr>
                        <a:spLocks/>
                      </wps:cNvSpPr>
                      <wps:spPr bwMode="auto">
                        <a:xfrm>
                          <a:off x="850397" y="443996"/>
                          <a:ext cx="8952" cy="55500"/>
                        </a:xfrm>
                        <a:custGeom>
                          <a:avLst/>
                          <a:gdLst>
                            <a:gd name="T0" fmla="*/ 0 w 5"/>
                            <a:gd name="T1" fmla="*/ 31 h 31"/>
                            <a:gd name="T2" fmla="*/ 5 w 5"/>
                            <a:gd name="T3" fmla="*/ 31 h 31"/>
                            <a:gd name="T4" fmla="*/ 5 w 5"/>
                            <a:gd name="T5" fmla="*/ 0 h 31"/>
                            <a:gd name="T6" fmla="*/ 0 w 5"/>
                            <a:gd name="T7" fmla="*/ 0 h 31"/>
                            <a:gd name="T8" fmla="*/ 0 w 5"/>
                            <a:gd name="T9" fmla="*/ 31 h 31"/>
                            <a:gd name="T10" fmla="*/ 0 w 5"/>
                            <a:gd name="T11" fmla="*/ 31 h 31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</a:cxnLst>
                          <a:rect l="0" t="0" r="r" b="b"/>
                          <a:pathLst>
                            <a:path w="5" h="31">
                              <a:moveTo>
                                <a:pt x="0" y="31"/>
                              </a:moveTo>
                              <a:lnTo>
                                <a:pt x="5" y="31"/>
                              </a:lnTo>
                              <a:lnTo>
                                <a:pt x="5" y="0"/>
                              </a:lnTo>
                              <a:lnTo>
                                <a:pt x="0" y="0"/>
                              </a:lnTo>
                              <a:lnTo>
                                <a:pt x="0" y="31"/>
                              </a:lnTo>
                              <a:lnTo>
                                <a:pt x="0" y="31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3D0F54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 xmlns:arto="http://schemas.microsoft.com/office/word/2006/arto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94" name="Freeform 29"/>
                      <wps:cNvSpPr>
                        <a:spLocks/>
                      </wps:cNvSpPr>
                      <wps:spPr bwMode="auto">
                        <a:xfrm>
                          <a:off x="871881" y="443996"/>
                          <a:ext cx="46548" cy="55500"/>
                        </a:xfrm>
                        <a:custGeom>
                          <a:avLst/>
                          <a:gdLst>
                            <a:gd name="T0" fmla="*/ 9 w 11"/>
                            <a:gd name="T1" fmla="*/ 10 h 13"/>
                            <a:gd name="T2" fmla="*/ 6 w 11"/>
                            <a:gd name="T3" fmla="*/ 11 h 13"/>
                            <a:gd name="T4" fmla="*/ 2 w 11"/>
                            <a:gd name="T5" fmla="*/ 6 h 13"/>
                            <a:gd name="T6" fmla="*/ 6 w 11"/>
                            <a:gd name="T7" fmla="*/ 2 h 13"/>
                            <a:gd name="T8" fmla="*/ 9 w 11"/>
                            <a:gd name="T9" fmla="*/ 3 h 13"/>
                            <a:gd name="T10" fmla="*/ 10 w 11"/>
                            <a:gd name="T11" fmla="*/ 3 h 13"/>
                            <a:gd name="T12" fmla="*/ 11 w 11"/>
                            <a:gd name="T13" fmla="*/ 2 h 13"/>
                            <a:gd name="T14" fmla="*/ 11 w 11"/>
                            <a:gd name="T15" fmla="*/ 2 h 13"/>
                            <a:gd name="T16" fmla="*/ 6 w 11"/>
                            <a:gd name="T17" fmla="*/ 0 h 13"/>
                            <a:gd name="T18" fmla="*/ 1 w 11"/>
                            <a:gd name="T19" fmla="*/ 2 h 13"/>
                            <a:gd name="T20" fmla="*/ 0 w 11"/>
                            <a:gd name="T21" fmla="*/ 6 h 13"/>
                            <a:gd name="T22" fmla="*/ 6 w 11"/>
                            <a:gd name="T23" fmla="*/ 13 h 13"/>
                            <a:gd name="T24" fmla="*/ 11 w 11"/>
                            <a:gd name="T25" fmla="*/ 11 h 13"/>
                            <a:gd name="T26" fmla="*/ 11 w 11"/>
                            <a:gd name="T27" fmla="*/ 11 h 13"/>
                            <a:gd name="T28" fmla="*/ 10 w 11"/>
                            <a:gd name="T29" fmla="*/ 9 h 13"/>
                            <a:gd name="T30" fmla="*/ 9 w 11"/>
                            <a:gd name="T31" fmla="*/ 10 h 13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</a:cxnLst>
                          <a:rect l="0" t="0" r="r" b="b"/>
                          <a:pathLst>
                            <a:path w="11" h="13">
                              <a:moveTo>
                                <a:pt x="9" y="10"/>
                              </a:moveTo>
                              <a:cubicBezTo>
                                <a:pt x="9" y="10"/>
                                <a:pt x="7" y="11"/>
                                <a:pt x="6" y="11"/>
                              </a:cubicBezTo>
                              <a:cubicBezTo>
                                <a:pt x="3" y="11"/>
                                <a:pt x="2" y="9"/>
                                <a:pt x="2" y="6"/>
                              </a:cubicBezTo>
                              <a:cubicBezTo>
                                <a:pt x="2" y="4"/>
                                <a:pt x="3" y="2"/>
                                <a:pt x="6" y="2"/>
                              </a:cubicBezTo>
                              <a:cubicBezTo>
                                <a:pt x="7" y="2"/>
                                <a:pt x="8" y="2"/>
                                <a:pt x="9" y="3"/>
                              </a:cubicBezTo>
                              <a:cubicBezTo>
                                <a:pt x="10" y="3"/>
                                <a:pt x="10" y="3"/>
                                <a:pt x="10" y="3"/>
                              </a:cubicBezTo>
                              <a:cubicBezTo>
                                <a:pt x="11" y="2"/>
                                <a:pt x="11" y="2"/>
                                <a:pt x="11" y="2"/>
                              </a:cubicBezTo>
                              <a:cubicBezTo>
                                <a:pt x="11" y="2"/>
                                <a:pt x="11" y="2"/>
                                <a:pt x="11" y="2"/>
                              </a:cubicBezTo>
                              <a:cubicBezTo>
                                <a:pt x="9" y="1"/>
                                <a:pt x="8" y="0"/>
                                <a:pt x="6" y="0"/>
                              </a:cubicBezTo>
                              <a:cubicBezTo>
                                <a:pt x="4" y="0"/>
                                <a:pt x="3" y="0"/>
                                <a:pt x="1" y="2"/>
                              </a:cubicBezTo>
                              <a:cubicBezTo>
                                <a:pt x="0" y="3"/>
                                <a:pt x="0" y="5"/>
                                <a:pt x="0" y="6"/>
                              </a:cubicBezTo>
                              <a:cubicBezTo>
                                <a:pt x="0" y="10"/>
                                <a:pt x="2" y="13"/>
                                <a:pt x="6" y="13"/>
                              </a:cubicBezTo>
                              <a:cubicBezTo>
                                <a:pt x="8" y="13"/>
                                <a:pt x="10" y="12"/>
                                <a:pt x="11" y="11"/>
                              </a:cubicBezTo>
                              <a:cubicBezTo>
                                <a:pt x="11" y="11"/>
                                <a:pt x="11" y="11"/>
                                <a:pt x="11" y="11"/>
                              </a:cubicBezTo>
                              <a:cubicBezTo>
                                <a:pt x="10" y="9"/>
                                <a:pt x="10" y="9"/>
                                <a:pt x="10" y="9"/>
                              </a:cubicBezTo>
                              <a:cubicBezTo>
                                <a:pt x="9" y="10"/>
                                <a:pt x="9" y="10"/>
                                <a:pt x="9" y="1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3D0F54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 xmlns:arto="http://schemas.microsoft.com/office/word/2006/arto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95" name="Freeform 30"/>
                      <wps:cNvSpPr>
                        <a:spLocks/>
                      </wps:cNvSpPr>
                      <wps:spPr bwMode="auto">
                        <a:xfrm>
                          <a:off x="952444" y="443996"/>
                          <a:ext cx="46548" cy="55500"/>
                        </a:xfrm>
                        <a:custGeom>
                          <a:avLst/>
                          <a:gdLst>
                            <a:gd name="T0" fmla="*/ 9 w 11"/>
                            <a:gd name="T1" fmla="*/ 8 h 13"/>
                            <a:gd name="T2" fmla="*/ 5 w 11"/>
                            <a:gd name="T3" fmla="*/ 11 h 13"/>
                            <a:gd name="T4" fmla="*/ 2 w 11"/>
                            <a:gd name="T5" fmla="*/ 8 h 13"/>
                            <a:gd name="T6" fmla="*/ 2 w 11"/>
                            <a:gd name="T7" fmla="*/ 0 h 13"/>
                            <a:gd name="T8" fmla="*/ 0 w 11"/>
                            <a:gd name="T9" fmla="*/ 0 h 13"/>
                            <a:gd name="T10" fmla="*/ 0 w 11"/>
                            <a:gd name="T11" fmla="*/ 8 h 13"/>
                            <a:gd name="T12" fmla="*/ 5 w 11"/>
                            <a:gd name="T13" fmla="*/ 13 h 13"/>
                            <a:gd name="T14" fmla="*/ 11 w 11"/>
                            <a:gd name="T15" fmla="*/ 8 h 13"/>
                            <a:gd name="T16" fmla="*/ 11 w 11"/>
                            <a:gd name="T17" fmla="*/ 0 h 13"/>
                            <a:gd name="T18" fmla="*/ 9 w 11"/>
                            <a:gd name="T19" fmla="*/ 0 h 13"/>
                            <a:gd name="T20" fmla="*/ 9 w 11"/>
                            <a:gd name="T21" fmla="*/ 8 h 13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</a:cxnLst>
                          <a:rect l="0" t="0" r="r" b="b"/>
                          <a:pathLst>
                            <a:path w="11" h="13">
                              <a:moveTo>
                                <a:pt x="9" y="8"/>
                              </a:moveTo>
                              <a:cubicBezTo>
                                <a:pt x="9" y="10"/>
                                <a:pt x="7" y="11"/>
                                <a:pt x="5" y="11"/>
                              </a:cubicBezTo>
                              <a:cubicBezTo>
                                <a:pt x="4" y="11"/>
                                <a:pt x="2" y="10"/>
                                <a:pt x="2" y="8"/>
                              </a:cubicBezTo>
                              <a:cubicBezTo>
                                <a:pt x="2" y="0"/>
                                <a:pt x="2" y="0"/>
                                <a:pt x="2" y="0"/>
                              </a:cubicBezTo>
                              <a:cubicBezTo>
                                <a:pt x="0" y="0"/>
                                <a:pt x="0" y="0"/>
                                <a:pt x="0" y="0"/>
                              </a:cubicBezTo>
                              <a:cubicBezTo>
                                <a:pt x="0" y="8"/>
                                <a:pt x="0" y="8"/>
                                <a:pt x="0" y="8"/>
                              </a:cubicBezTo>
                              <a:cubicBezTo>
                                <a:pt x="0" y="11"/>
                                <a:pt x="3" y="13"/>
                                <a:pt x="5" y="13"/>
                              </a:cubicBezTo>
                              <a:cubicBezTo>
                                <a:pt x="8" y="13"/>
                                <a:pt x="11" y="11"/>
                                <a:pt x="11" y="8"/>
                              </a:cubicBezTo>
                              <a:cubicBezTo>
                                <a:pt x="11" y="0"/>
                                <a:pt x="11" y="0"/>
                                <a:pt x="11" y="0"/>
                              </a:cubicBezTo>
                              <a:cubicBezTo>
                                <a:pt x="9" y="0"/>
                                <a:pt x="9" y="0"/>
                                <a:pt x="9" y="0"/>
                              </a:cubicBezTo>
                              <a:cubicBezTo>
                                <a:pt x="9" y="8"/>
                                <a:pt x="9" y="8"/>
                                <a:pt x="9" y="8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3D0F54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 xmlns:arto="http://schemas.microsoft.com/office/word/2006/arto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96" name="Freeform 31"/>
                      <wps:cNvSpPr>
                        <a:spLocks/>
                      </wps:cNvSpPr>
                      <wps:spPr bwMode="auto">
                        <a:xfrm>
                          <a:off x="1011525" y="443996"/>
                          <a:ext cx="41177" cy="55500"/>
                        </a:xfrm>
                        <a:custGeom>
                          <a:avLst/>
                          <a:gdLst>
                            <a:gd name="T0" fmla="*/ 19 w 23"/>
                            <a:gd name="T1" fmla="*/ 21 h 31"/>
                            <a:gd name="T2" fmla="*/ 2 w 23"/>
                            <a:gd name="T3" fmla="*/ 0 h 31"/>
                            <a:gd name="T4" fmla="*/ 0 w 23"/>
                            <a:gd name="T5" fmla="*/ 0 h 31"/>
                            <a:gd name="T6" fmla="*/ 0 w 23"/>
                            <a:gd name="T7" fmla="*/ 31 h 31"/>
                            <a:gd name="T8" fmla="*/ 4 w 23"/>
                            <a:gd name="T9" fmla="*/ 31 h 31"/>
                            <a:gd name="T10" fmla="*/ 4 w 23"/>
                            <a:gd name="T11" fmla="*/ 10 h 31"/>
                            <a:gd name="T12" fmla="*/ 21 w 23"/>
                            <a:gd name="T13" fmla="*/ 31 h 31"/>
                            <a:gd name="T14" fmla="*/ 23 w 23"/>
                            <a:gd name="T15" fmla="*/ 31 h 31"/>
                            <a:gd name="T16" fmla="*/ 23 w 23"/>
                            <a:gd name="T17" fmla="*/ 0 h 31"/>
                            <a:gd name="T18" fmla="*/ 19 w 23"/>
                            <a:gd name="T19" fmla="*/ 0 h 31"/>
                            <a:gd name="T20" fmla="*/ 19 w 23"/>
                            <a:gd name="T21" fmla="*/ 21 h 31"/>
                            <a:gd name="T22" fmla="*/ 19 w 23"/>
                            <a:gd name="T23" fmla="*/ 21 h 31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</a:cxnLst>
                          <a:rect l="0" t="0" r="r" b="b"/>
                          <a:pathLst>
                            <a:path w="23" h="31">
                              <a:moveTo>
                                <a:pt x="19" y="21"/>
                              </a:moveTo>
                              <a:lnTo>
                                <a:pt x="2" y="0"/>
                              </a:lnTo>
                              <a:lnTo>
                                <a:pt x="0" y="0"/>
                              </a:lnTo>
                              <a:lnTo>
                                <a:pt x="0" y="31"/>
                              </a:lnTo>
                              <a:lnTo>
                                <a:pt x="4" y="31"/>
                              </a:lnTo>
                              <a:lnTo>
                                <a:pt x="4" y="10"/>
                              </a:lnTo>
                              <a:lnTo>
                                <a:pt x="21" y="31"/>
                              </a:lnTo>
                              <a:lnTo>
                                <a:pt x="23" y="31"/>
                              </a:lnTo>
                              <a:lnTo>
                                <a:pt x="23" y="0"/>
                              </a:lnTo>
                              <a:lnTo>
                                <a:pt x="19" y="0"/>
                              </a:lnTo>
                              <a:lnTo>
                                <a:pt x="19" y="21"/>
                              </a:lnTo>
                              <a:lnTo>
                                <a:pt x="19" y="21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3D0F54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 xmlns:arto="http://schemas.microsoft.com/office/word/2006/arto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97" name="Freeform 32"/>
                      <wps:cNvSpPr>
                        <a:spLocks/>
                      </wps:cNvSpPr>
                      <wps:spPr bwMode="auto">
                        <a:xfrm>
                          <a:off x="1070605" y="443996"/>
                          <a:ext cx="8952" cy="55500"/>
                        </a:xfrm>
                        <a:custGeom>
                          <a:avLst/>
                          <a:gdLst>
                            <a:gd name="T0" fmla="*/ 0 w 5"/>
                            <a:gd name="T1" fmla="*/ 31 h 31"/>
                            <a:gd name="T2" fmla="*/ 5 w 5"/>
                            <a:gd name="T3" fmla="*/ 31 h 31"/>
                            <a:gd name="T4" fmla="*/ 5 w 5"/>
                            <a:gd name="T5" fmla="*/ 0 h 31"/>
                            <a:gd name="T6" fmla="*/ 0 w 5"/>
                            <a:gd name="T7" fmla="*/ 0 h 31"/>
                            <a:gd name="T8" fmla="*/ 0 w 5"/>
                            <a:gd name="T9" fmla="*/ 31 h 31"/>
                            <a:gd name="T10" fmla="*/ 0 w 5"/>
                            <a:gd name="T11" fmla="*/ 31 h 31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</a:cxnLst>
                          <a:rect l="0" t="0" r="r" b="b"/>
                          <a:pathLst>
                            <a:path w="5" h="31">
                              <a:moveTo>
                                <a:pt x="0" y="31"/>
                              </a:moveTo>
                              <a:lnTo>
                                <a:pt x="5" y="31"/>
                              </a:lnTo>
                              <a:lnTo>
                                <a:pt x="5" y="0"/>
                              </a:lnTo>
                              <a:lnTo>
                                <a:pt x="0" y="0"/>
                              </a:lnTo>
                              <a:lnTo>
                                <a:pt x="0" y="31"/>
                              </a:lnTo>
                              <a:lnTo>
                                <a:pt x="0" y="31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3D0F54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 xmlns:arto="http://schemas.microsoft.com/office/word/2006/arto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98" name="Freeform 33"/>
                      <wps:cNvSpPr>
                        <a:spLocks/>
                      </wps:cNvSpPr>
                      <wps:spPr bwMode="auto">
                        <a:xfrm>
                          <a:off x="1086718" y="443996"/>
                          <a:ext cx="51919" cy="55500"/>
                        </a:xfrm>
                        <a:custGeom>
                          <a:avLst/>
                          <a:gdLst>
                            <a:gd name="T0" fmla="*/ 5 w 29"/>
                            <a:gd name="T1" fmla="*/ 0 h 31"/>
                            <a:gd name="T2" fmla="*/ 0 w 29"/>
                            <a:gd name="T3" fmla="*/ 0 h 31"/>
                            <a:gd name="T4" fmla="*/ 12 w 29"/>
                            <a:gd name="T5" fmla="*/ 31 h 31"/>
                            <a:gd name="T6" fmla="*/ 17 w 29"/>
                            <a:gd name="T7" fmla="*/ 31 h 31"/>
                            <a:gd name="T8" fmla="*/ 29 w 29"/>
                            <a:gd name="T9" fmla="*/ 0 h 31"/>
                            <a:gd name="T10" fmla="*/ 24 w 29"/>
                            <a:gd name="T11" fmla="*/ 0 h 31"/>
                            <a:gd name="T12" fmla="*/ 14 w 29"/>
                            <a:gd name="T13" fmla="*/ 24 h 31"/>
                            <a:gd name="T14" fmla="*/ 5 w 29"/>
                            <a:gd name="T15" fmla="*/ 0 h 31"/>
                            <a:gd name="T16" fmla="*/ 5 w 29"/>
                            <a:gd name="T17" fmla="*/ 0 h 31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</a:cxnLst>
                          <a:rect l="0" t="0" r="r" b="b"/>
                          <a:pathLst>
                            <a:path w="29" h="31">
                              <a:moveTo>
                                <a:pt x="5" y="0"/>
                              </a:moveTo>
                              <a:lnTo>
                                <a:pt x="0" y="0"/>
                              </a:lnTo>
                              <a:lnTo>
                                <a:pt x="12" y="31"/>
                              </a:lnTo>
                              <a:lnTo>
                                <a:pt x="17" y="31"/>
                              </a:lnTo>
                              <a:lnTo>
                                <a:pt x="29" y="0"/>
                              </a:lnTo>
                              <a:lnTo>
                                <a:pt x="24" y="0"/>
                              </a:lnTo>
                              <a:lnTo>
                                <a:pt x="14" y="24"/>
                              </a:lnTo>
                              <a:lnTo>
                                <a:pt x="5" y="0"/>
                              </a:lnTo>
                              <a:lnTo>
                                <a:pt x="5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3D0F54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 xmlns:arto="http://schemas.microsoft.com/office/word/2006/arto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99" name="Freeform 34"/>
                      <wps:cNvSpPr>
                        <a:spLocks/>
                      </wps:cNvSpPr>
                      <wps:spPr bwMode="auto">
                        <a:xfrm>
                          <a:off x="1145798" y="443996"/>
                          <a:ext cx="39387" cy="55500"/>
                        </a:xfrm>
                        <a:custGeom>
                          <a:avLst/>
                          <a:gdLst>
                            <a:gd name="T0" fmla="*/ 5 w 22"/>
                            <a:gd name="T1" fmla="*/ 17 h 31"/>
                            <a:gd name="T2" fmla="*/ 22 w 22"/>
                            <a:gd name="T3" fmla="*/ 17 h 31"/>
                            <a:gd name="T4" fmla="*/ 22 w 22"/>
                            <a:gd name="T5" fmla="*/ 12 h 31"/>
                            <a:gd name="T6" fmla="*/ 5 w 22"/>
                            <a:gd name="T7" fmla="*/ 12 h 31"/>
                            <a:gd name="T8" fmla="*/ 5 w 22"/>
                            <a:gd name="T9" fmla="*/ 5 h 31"/>
                            <a:gd name="T10" fmla="*/ 22 w 22"/>
                            <a:gd name="T11" fmla="*/ 5 h 31"/>
                            <a:gd name="T12" fmla="*/ 22 w 22"/>
                            <a:gd name="T13" fmla="*/ 0 h 31"/>
                            <a:gd name="T14" fmla="*/ 0 w 22"/>
                            <a:gd name="T15" fmla="*/ 0 h 31"/>
                            <a:gd name="T16" fmla="*/ 0 w 22"/>
                            <a:gd name="T17" fmla="*/ 31 h 31"/>
                            <a:gd name="T18" fmla="*/ 22 w 22"/>
                            <a:gd name="T19" fmla="*/ 31 h 31"/>
                            <a:gd name="T20" fmla="*/ 22 w 22"/>
                            <a:gd name="T21" fmla="*/ 26 h 31"/>
                            <a:gd name="T22" fmla="*/ 5 w 22"/>
                            <a:gd name="T23" fmla="*/ 26 h 31"/>
                            <a:gd name="T24" fmla="*/ 5 w 22"/>
                            <a:gd name="T25" fmla="*/ 17 h 31"/>
                            <a:gd name="T26" fmla="*/ 5 w 22"/>
                            <a:gd name="T27" fmla="*/ 17 h 31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</a:cxnLst>
                          <a:rect l="0" t="0" r="r" b="b"/>
                          <a:pathLst>
                            <a:path w="22" h="31">
                              <a:moveTo>
                                <a:pt x="5" y="17"/>
                              </a:moveTo>
                              <a:lnTo>
                                <a:pt x="22" y="17"/>
                              </a:lnTo>
                              <a:lnTo>
                                <a:pt x="22" y="12"/>
                              </a:lnTo>
                              <a:lnTo>
                                <a:pt x="5" y="12"/>
                              </a:lnTo>
                              <a:lnTo>
                                <a:pt x="5" y="5"/>
                              </a:lnTo>
                              <a:lnTo>
                                <a:pt x="22" y="5"/>
                              </a:lnTo>
                              <a:lnTo>
                                <a:pt x="22" y="0"/>
                              </a:lnTo>
                              <a:lnTo>
                                <a:pt x="0" y="0"/>
                              </a:lnTo>
                              <a:lnTo>
                                <a:pt x="0" y="31"/>
                              </a:lnTo>
                              <a:lnTo>
                                <a:pt x="22" y="31"/>
                              </a:lnTo>
                              <a:lnTo>
                                <a:pt x="22" y="26"/>
                              </a:lnTo>
                              <a:lnTo>
                                <a:pt x="5" y="26"/>
                              </a:lnTo>
                              <a:lnTo>
                                <a:pt x="5" y="17"/>
                              </a:lnTo>
                              <a:lnTo>
                                <a:pt x="5" y="17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3D0F54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 xmlns:arto="http://schemas.microsoft.com/office/word/2006/arto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100" name="Freeform 35"/>
                      <wps:cNvSpPr>
                        <a:spLocks noEditPoints="1"/>
                      </wps:cNvSpPr>
                      <wps:spPr bwMode="auto">
                        <a:xfrm>
                          <a:off x="1197717" y="443996"/>
                          <a:ext cx="46548" cy="55500"/>
                        </a:xfrm>
                        <a:custGeom>
                          <a:avLst/>
                          <a:gdLst>
                            <a:gd name="T0" fmla="*/ 10 w 11"/>
                            <a:gd name="T1" fmla="*/ 4 h 13"/>
                            <a:gd name="T2" fmla="*/ 6 w 11"/>
                            <a:gd name="T3" fmla="*/ 0 h 13"/>
                            <a:gd name="T4" fmla="*/ 0 w 11"/>
                            <a:gd name="T5" fmla="*/ 0 h 13"/>
                            <a:gd name="T6" fmla="*/ 0 w 11"/>
                            <a:gd name="T7" fmla="*/ 13 h 13"/>
                            <a:gd name="T8" fmla="*/ 2 w 11"/>
                            <a:gd name="T9" fmla="*/ 13 h 13"/>
                            <a:gd name="T10" fmla="*/ 2 w 11"/>
                            <a:gd name="T11" fmla="*/ 8 h 13"/>
                            <a:gd name="T12" fmla="*/ 4 w 11"/>
                            <a:gd name="T13" fmla="*/ 8 h 13"/>
                            <a:gd name="T14" fmla="*/ 8 w 11"/>
                            <a:gd name="T15" fmla="*/ 13 h 13"/>
                            <a:gd name="T16" fmla="*/ 11 w 11"/>
                            <a:gd name="T17" fmla="*/ 13 h 13"/>
                            <a:gd name="T18" fmla="*/ 7 w 11"/>
                            <a:gd name="T19" fmla="*/ 8 h 13"/>
                            <a:gd name="T20" fmla="*/ 10 w 11"/>
                            <a:gd name="T21" fmla="*/ 4 h 13"/>
                            <a:gd name="T22" fmla="*/ 2 w 11"/>
                            <a:gd name="T23" fmla="*/ 2 h 13"/>
                            <a:gd name="T24" fmla="*/ 6 w 11"/>
                            <a:gd name="T25" fmla="*/ 2 h 13"/>
                            <a:gd name="T26" fmla="*/ 8 w 11"/>
                            <a:gd name="T27" fmla="*/ 4 h 13"/>
                            <a:gd name="T28" fmla="*/ 6 w 11"/>
                            <a:gd name="T29" fmla="*/ 6 h 13"/>
                            <a:gd name="T30" fmla="*/ 2 w 11"/>
                            <a:gd name="T31" fmla="*/ 6 h 13"/>
                            <a:gd name="T32" fmla="*/ 2 w 11"/>
                            <a:gd name="T33" fmla="*/ 2 h 13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</a:cxnLst>
                          <a:rect l="0" t="0" r="r" b="b"/>
                          <a:pathLst>
                            <a:path w="11" h="13">
                              <a:moveTo>
                                <a:pt x="10" y="4"/>
                              </a:moveTo>
                              <a:cubicBezTo>
                                <a:pt x="10" y="2"/>
                                <a:pt x="9" y="0"/>
                                <a:pt x="6" y="0"/>
                              </a:cubicBezTo>
                              <a:cubicBezTo>
                                <a:pt x="0" y="0"/>
                                <a:pt x="0" y="0"/>
                                <a:pt x="0" y="0"/>
                              </a:cubicBezTo>
                              <a:cubicBezTo>
                                <a:pt x="0" y="13"/>
                                <a:pt x="0" y="13"/>
                                <a:pt x="0" y="13"/>
                              </a:cubicBezTo>
                              <a:cubicBezTo>
                                <a:pt x="2" y="13"/>
                                <a:pt x="2" y="13"/>
                                <a:pt x="2" y="13"/>
                              </a:cubicBezTo>
                              <a:cubicBezTo>
                                <a:pt x="2" y="8"/>
                                <a:pt x="2" y="8"/>
                                <a:pt x="2" y="8"/>
                              </a:cubicBezTo>
                              <a:cubicBezTo>
                                <a:pt x="4" y="8"/>
                                <a:pt x="4" y="8"/>
                                <a:pt x="4" y="8"/>
                              </a:cubicBezTo>
                              <a:cubicBezTo>
                                <a:pt x="8" y="13"/>
                                <a:pt x="8" y="13"/>
                                <a:pt x="8" y="13"/>
                              </a:cubicBezTo>
                              <a:cubicBezTo>
                                <a:pt x="11" y="13"/>
                                <a:pt x="11" y="13"/>
                                <a:pt x="11" y="13"/>
                              </a:cubicBezTo>
                              <a:cubicBezTo>
                                <a:pt x="7" y="8"/>
                                <a:pt x="7" y="8"/>
                                <a:pt x="7" y="8"/>
                              </a:cubicBezTo>
                              <a:cubicBezTo>
                                <a:pt x="9" y="8"/>
                                <a:pt x="10" y="6"/>
                                <a:pt x="10" y="4"/>
                              </a:cubicBezTo>
                              <a:close/>
                              <a:moveTo>
                                <a:pt x="2" y="2"/>
                              </a:moveTo>
                              <a:cubicBezTo>
                                <a:pt x="6" y="2"/>
                                <a:pt x="6" y="2"/>
                                <a:pt x="6" y="2"/>
                              </a:cubicBezTo>
                              <a:cubicBezTo>
                                <a:pt x="7" y="2"/>
                                <a:pt x="8" y="3"/>
                                <a:pt x="8" y="4"/>
                              </a:cubicBezTo>
                              <a:cubicBezTo>
                                <a:pt x="8" y="5"/>
                                <a:pt x="7" y="6"/>
                                <a:pt x="6" y="6"/>
                              </a:cubicBezTo>
                              <a:cubicBezTo>
                                <a:pt x="2" y="6"/>
                                <a:pt x="2" y="6"/>
                                <a:pt x="2" y="6"/>
                              </a:cubicBezTo>
                              <a:cubicBezTo>
                                <a:pt x="2" y="2"/>
                                <a:pt x="2" y="2"/>
                                <a:pt x="2" y="2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3D0F54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 xmlns:arto="http://schemas.microsoft.com/office/word/2006/arto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101" name="Freeform 36"/>
                      <wps:cNvSpPr>
                        <a:spLocks/>
                      </wps:cNvSpPr>
                      <wps:spPr bwMode="auto">
                        <a:xfrm>
                          <a:off x="1247845" y="443996"/>
                          <a:ext cx="42967" cy="55500"/>
                        </a:xfrm>
                        <a:custGeom>
                          <a:avLst/>
                          <a:gdLst>
                            <a:gd name="T0" fmla="*/ 5 w 10"/>
                            <a:gd name="T1" fmla="*/ 5 h 13"/>
                            <a:gd name="T2" fmla="*/ 2 w 10"/>
                            <a:gd name="T3" fmla="*/ 3 h 13"/>
                            <a:gd name="T4" fmla="*/ 5 w 10"/>
                            <a:gd name="T5" fmla="*/ 2 h 13"/>
                            <a:gd name="T6" fmla="*/ 8 w 10"/>
                            <a:gd name="T7" fmla="*/ 3 h 13"/>
                            <a:gd name="T8" fmla="*/ 9 w 10"/>
                            <a:gd name="T9" fmla="*/ 3 h 13"/>
                            <a:gd name="T10" fmla="*/ 10 w 10"/>
                            <a:gd name="T11" fmla="*/ 2 h 13"/>
                            <a:gd name="T12" fmla="*/ 10 w 10"/>
                            <a:gd name="T13" fmla="*/ 2 h 13"/>
                            <a:gd name="T14" fmla="*/ 5 w 10"/>
                            <a:gd name="T15" fmla="*/ 0 h 13"/>
                            <a:gd name="T16" fmla="*/ 1 w 10"/>
                            <a:gd name="T17" fmla="*/ 1 h 13"/>
                            <a:gd name="T18" fmla="*/ 0 w 10"/>
                            <a:gd name="T19" fmla="*/ 3 h 13"/>
                            <a:gd name="T20" fmla="*/ 5 w 10"/>
                            <a:gd name="T21" fmla="*/ 7 h 13"/>
                            <a:gd name="T22" fmla="*/ 8 w 10"/>
                            <a:gd name="T23" fmla="*/ 9 h 13"/>
                            <a:gd name="T24" fmla="*/ 5 w 10"/>
                            <a:gd name="T25" fmla="*/ 11 h 13"/>
                            <a:gd name="T26" fmla="*/ 2 w 10"/>
                            <a:gd name="T27" fmla="*/ 9 h 13"/>
                            <a:gd name="T28" fmla="*/ 1 w 10"/>
                            <a:gd name="T29" fmla="*/ 9 h 13"/>
                            <a:gd name="T30" fmla="*/ 0 w 10"/>
                            <a:gd name="T31" fmla="*/ 10 h 13"/>
                            <a:gd name="T32" fmla="*/ 0 w 10"/>
                            <a:gd name="T33" fmla="*/ 10 h 13"/>
                            <a:gd name="T34" fmla="*/ 5 w 10"/>
                            <a:gd name="T35" fmla="*/ 13 h 13"/>
                            <a:gd name="T36" fmla="*/ 10 w 10"/>
                            <a:gd name="T37" fmla="*/ 9 h 13"/>
                            <a:gd name="T38" fmla="*/ 5 w 10"/>
                            <a:gd name="T39" fmla="*/ 5 h 13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</a:cxnLst>
                          <a:rect l="0" t="0" r="r" b="b"/>
                          <a:pathLst>
                            <a:path w="10" h="13">
                              <a:moveTo>
                                <a:pt x="5" y="5"/>
                              </a:moveTo>
                              <a:cubicBezTo>
                                <a:pt x="4" y="5"/>
                                <a:pt x="2" y="5"/>
                                <a:pt x="2" y="3"/>
                              </a:cubicBezTo>
                              <a:cubicBezTo>
                                <a:pt x="2" y="2"/>
                                <a:pt x="4" y="2"/>
                                <a:pt x="5" y="2"/>
                              </a:cubicBezTo>
                              <a:cubicBezTo>
                                <a:pt x="7" y="2"/>
                                <a:pt x="8" y="2"/>
                                <a:pt x="8" y="3"/>
                              </a:cubicBezTo>
                              <a:cubicBezTo>
                                <a:pt x="9" y="3"/>
                                <a:pt x="9" y="3"/>
                                <a:pt x="9" y="3"/>
                              </a:cubicBezTo>
                              <a:cubicBezTo>
                                <a:pt x="10" y="2"/>
                                <a:pt x="10" y="2"/>
                                <a:pt x="10" y="2"/>
                              </a:cubicBezTo>
                              <a:cubicBezTo>
                                <a:pt x="10" y="2"/>
                                <a:pt x="10" y="2"/>
                                <a:pt x="10" y="2"/>
                              </a:cubicBezTo>
                              <a:cubicBezTo>
                                <a:pt x="9" y="1"/>
                                <a:pt x="7" y="0"/>
                                <a:pt x="5" y="0"/>
                              </a:cubicBezTo>
                              <a:cubicBezTo>
                                <a:pt x="4" y="0"/>
                                <a:pt x="2" y="0"/>
                                <a:pt x="1" y="1"/>
                              </a:cubicBezTo>
                              <a:cubicBezTo>
                                <a:pt x="1" y="2"/>
                                <a:pt x="0" y="3"/>
                                <a:pt x="0" y="3"/>
                              </a:cubicBezTo>
                              <a:cubicBezTo>
                                <a:pt x="0" y="6"/>
                                <a:pt x="3" y="7"/>
                                <a:pt x="5" y="7"/>
                              </a:cubicBezTo>
                              <a:cubicBezTo>
                                <a:pt x="7" y="7"/>
                                <a:pt x="8" y="8"/>
                                <a:pt x="8" y="9"/>
                              </a:cubicBezTo>
                              <a:cubicBezTo>
                                <a:pt x="8" y="11"/>
                                <a:pt x="6" y="11"/>
                                <a:pt x="5" y="11"/>
                              </a:cubicBezTo>
                              <a:cubicBezTo>
                                <a:pt x="4" y="11"/>
                                <a:pt x="2" y="11"/>
                                <a:pt x="2" y="9"/>
                              </a:cubicBezTo>
                              <a:cubicBezTo>
                                <a:pt x="1" y="9"/>
                                <a:pt x="1" y="9"/>
                                <a:pt x="1" y="9"/>
                              </a:cubicBezTo>
                              <a:cubicBezTo>
                                <a:pt x="0" y="10"/>
                                <a:pt x="0" y="10"/>
                                <a:pt x="0" y="10"/>
                              </a:cubicBezTo>
                              <a:cubicBezTo>
                                <a:pt x="0" y="10"/>
                                <a:pt x="0" y="10"/>
                                <a:pt x="0" y="10"/>
                              </a:cubicBezTo>
                              <a:cubicBezTo>
                                <a:pt x="1" y="12"/>
                                <a:pt x="3" y="13"/>
                                <a:pt x="5" y="13"/>
                              </a:cubicBezTo>
                              <a:cubicBezTo>
                                <a:pt x="8" y="13"/>
                                <a:pt x="10" y="12"/>
                                <a:pt x="10" y="9"/>
                              </a:cubicBezTo>
                              <a:cubicBezTo>
                                <a:pt x="10" y="6"/>
                                <a:pt x="8" y="6"/>
                                <a:pt x="5" y="5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3D0F54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 xmlns:arto="http://schemas.microsoft.com/office/word/2006/arto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102" name="Freeform 37"/>
                      <wps:cNvSpPr>
                        <a:spLocks/>
                      </wps:cNvSpPr>
                      <wps:spPr bwMode="auto">
                        <a:xfrm>
                          <a:off x="1303345" y="443996"/>
                          <a:ext cx="8952" cy="55500"/>
                        </a:xfrm>
                        <a:custGeom>
                          <a:avLst/>
                          <a:gdLst>
                            <a:gd name="T0" fmla="*/ 0 w 5"/>
                            <a:gd name="T1" fmla="*/ 31 h 31"/>
                            <a:gd name="T2" fmla="*/ 5 w 5"/>
                            <a:gd name="T3" fmla="*/ 31 h 31"/>
                            <a:gd name="T4" fmla="*/ 5 w 5"/>
                            <a:gd name="T5" fmla="*/ 0 h 31"/>
                            <a:gd name="T6" fmla="*/ 0 w 5"/>
                            <a:gd name="T7" fmla="*/ 0 h 31"/>
                            <a:gd name="T8" fmla="*/ 0 w 5"/>
                            <a:gd name="T9" fmla="*/ 31 h 31"/>
                            <a:gd name="T10" fmla="*/ 0 w 5"/>
                            <a:gd name="T11" fmla="*/ 31 h 31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</a:cxnLst>
                          <a:rect l="0" t="0" r="r" b="b"/>
                          <a:pathLst>
                            <a:path w="5" h="31">
                              <a:moveTo>
                                <a:pt x="0" y="31"/>
                              </a:moveTo>
                              <a:lnTo>
                                <a:pt x="5" y="31"/>
                              </a:lnTo>
                              <a:lnTo>
                                <a:pt x="5" y="0"/>
                              </a:lnTo>
                              <a:lnTo>
                                <a:pt x="0" y="0"/>
                              </a:lnTo>
                              <a:lnTo>
                                <a:pt x="0" y="31"/>
                              </a:lnTo>
                              <a:lnTo>
                                <a:pt x="0" y="31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3D0F54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 xmlns:arto="http://schemas.microsoft.com/office/word/2006/arto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103" name="Freeform 38"/>
                      <wps:cNvSpPr>
                        <a:spLocks/>
                      </wps:cNvSpPr>
                      <wps:spPr bwMode="auto">
                        <a:xfrm>
                          <a:off x="1319458" y="443996"/>
                          <a:ext cx="89515" cy="55500"/>
                        </a:xfrm>
                        <a:custGeom>
                          <a:avLst/>
                          <a:gdLst>
                            <a:gd name="T0" fmla="*/ 29 w 50"/>
                            <a:gd name="T1" fmla="*/ 0 h 31"/>
                            <a:gd name="T2" fmla="*/ 0 w 50"/>
                            <a:gd name="T3" fmla="*/ 0 h 31"/>
                            <a:gd name="T4" fmla="*/ 0 w 50"/>
                            <a:gd name="T5" fmla="*/ 5 h 31"/>
                            <a:gd name="T6" fmla="*/ 10 w 50"/>
                            <a:gd name="T7" fmla="*/ 5 h 31"/>
                            <a:gd name="T8" fmla="*/ 10 w 50"/>
                            <a:gd name="T9" fmla="*/ 31 h 31"/>
                            <a:gd name="T10" fmla="*/ 15 w 50"/>
                            <a:gd name="T11" fmla="*/ 31 h 31"/>
                            <a:gd name="T12" fmla="*/ 15 w 50"/>
                            <a:gd name="T13" fmla="*/ 5 h 31"/>
                            <a:gd name="T14" fmla="*/ 24 w 50"/>
                            <a:gd name="T15" fmla="*/ 5 h 31"/>
                            <a:gd name="T16" fmla="*/ 33 w 50"/>
                            <a:gd name="T17" fmla="*/ 19 h 31"/>
                            <a:gd name="T18" fmla="*/ 33 w 50"/>
                            <a:gd name="T19" fmla="*/ 31 h 31"/>
                            <a:gd name="T20" fmla="*/ 38 w 50"/>
                            <a:gd name="T21" fmla="*/ 31 h 31"/>
                            <a:gd name="T22" fmla="*/ 38 w 50"/>
                            <a:gd name="T23" fmla="*/ 19 h 31"/>
                            <a:gd name="T24" fmla="*/ 50 w 50"/>
                            <a:gd name="T25" fmla="*/ 3 h 31"/>
                            <a:gd name="T26" fmla="*/ 50 w 50"/>
                            <a:gd name="T27" fmla="*/ 0 h 31"/>
                            <a:gd name="T28" fmla="*/ 50 w 50"/>
                            <a:gd name="T29" fmla="*/ 0 h 31"/>
                            <a:gd name="T30" fmla="*/ 45 w 50"/>
                            <a:gd name="T31" fmla="*/ 0 h 31"/>
                            <a:gd name="T32" fmla="*/ 36 w 50"/>
                            <a:gd name="T33" fmla="*/ 14 h 31"/>
                            <a:gd name="T34" fmla="*/ 29 w 50"/>
                            <a:gd name="T35" fmla="*/ 0 h 31"/>
                            <a:gd name="T36" fmla="*/ 29 w 50"/>
                            <a:gd name="T37" fmla="*/ 0 h 31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</a:cxnLst>
                          <a:rect l="0" t="0" r="r" b="b"/>
                          <a:pathLst>
                            <a:path w="50" h="31">
                              <a:moveTo>
                                <a:pt x="29" y="0"/>
                              </a:moveTo>
                              <a:lnTo>
                                <a:pt x="0" y="0"/>
                              </a:lnTo>
                              <a:lnTo>
                                <a:pt x="0" y="5"/>
                              </a:lnTo>
                              <a:lnTo>
                                <a:pt x="10" y="5"/>
                              </a:lnTo>
                              <a:lnTo>
                                <a:pt x="10" y="31"/>
                              </a:lnTo>
                              <a:lnTo>
                                <a:pt x="15" y="31"/>
                              </a:lnTo>
                              <a:lnTo>
                                <a:pt x="15" y="5"/>
                              </a:lnTo>
                              <a:lnTo>
                                <a:pt x="24" y="5"/>
                              </a:lnTo>
                              <a:lnTo>
                                <a:pt x="33" y="19"/>
                              </a:lnTo>
                              <a:lnTo>
                                <a:pt x="33" y="31"/>
                              </a:lnTo>
                              <a:lnTo>
                                <a:pt x="38" y="31"/>
                              </a:lnTo>
                              <a:lnTo>
                                <a:pt x="38" y="19"/>
                              </a:lnTo>
                              <a:lnTo>
                                <a:pt x="50" y="3"/>
                              </a:lnTo>
                              <a:lnTo>
                                <a:pt x="50" y="0"/>
                              </a:lnTo>
                              <a:lnTo>
                                <a:pt x="50" y="0"/>
                              </a:lnTo>
                              <a:lnTo>
                                <a:pt x="45" y="0"/>
                              </a:lnTo>
                              <a:lnTo>
                                <a:pt x="36" y="14"/>
                              </a:lnTo>
                              <a:lnTo>
                                <a:pt x="29" y="0"/>
                              </a:lnTo>
                              <a:lnTo>
                                <a:pt x="29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3D0F54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 xmlns:arto="http://schemas.microsoft.com/office/word/2006/arto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104" name="Freeform 39"/>
                      <wps:cNvSpPr>
                        <a:spLocks/>
                      </wps:cNvSpPr>
                      <wps:spPr bwMode="auto">
                        <a:xfrm>
                          <a:off x="1111782" y="3581"/>
                          <a:ext cx="297191" cy="377755"/>
                        </a:xfrm>
                        <a:custGeom>
                          <a:avLst/>
                          <a:gdLst>
                            <a:gd name="T0" fmla="*/ 70 w 70"/>
                            <a:gd name="T1" fmla="*/ 0 h 89"/>
                            <a:gd name="T2" fmla="*/ 70 w 70"/>
                            <a:gd name="T3" fmla="*/ 55 h 89"/>
                            <a:gd name="T4" fmla="*/ 37 w 70"/>
                            <a:gd name="T5" fmla="*/ 89 h 89"/>
                            <a:gd name="T6" fmla="*/ 0 w 70"/>
                            <a:gd name="T7" fmla="*/ 55 h 89"/>
                            <a:gd name="T8" fmla="*/ 0 w 70"/>
                            <a:gd name="T9" fmla="*/ 0 h 89"/>
                            <a:gd name="T10" fmla="*/ 16 w 70"/>
                            <a:gd name="T11" fmla="*/ 0 h 89"/>
                            <a:gd name="T12" fmla="*/ 16 w 70"/>
                            <a:gd name="T13" fmla="*/ 56 h 89"/>
                            <a:gd name="T14" fmla="*/ 38 w 70"/>
                            <a:gd name="T15" fmla="*/ 81 h 89"/>
                            <a:gd name="T16" fmla="*/ 60 w 70"/>
                            <a:gd name="T17" fmla="*/ 56 h 89"/>
                            <a:gd name="T18" fmla="*/ 60 w 70"/>
                            <a:gd name="T19" fmla="*/ 0 h 89"/>
                            <a:gd name="T20" fmla="*/ 70 w 70"/>
                            <a:gd name="T21" fmla="*/ 0 h 89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</a:cxnLst>
                          <a:rect l="0" t="0" r="r" b="b"/>
                          <a:pathLst>
                            <a:path w="70" h="89">
                              <a:moveTo>
                                <a:pt x="70" y="0"/>
                              </a:moveTo>
                              <a:cubicBezTo>
                                <a:pt x="70" y="55"/>
                                <a:pt x="70" y="55"/>
                                <a:pt x="70" y="55"/>
                              </a:cubicBezTo>
                              <a:cubicBezTo>
                                <a:pt x="70" y="84"/>
                                <a:pt x="47" y="89"/>
                                <a:pt x="37" y="89"/>
                              </a:cubicBezTo>
                              <a:cubicBezTo>
                                <a:pt x="19" y="89"/>
                                <a:pt x="0" y="83"/>
                                <a:pt x="0" y="55"/>
                              </a:cubicBezTo>
                              <a:cubicBezTo>
                                <a:pt x="0" y="0"/>
                                <a:pt x="0" y="0"/>
                                <a:pt x="0" y="0"/>
                              </a:cubicBezTo>
                              <a:cubicBezTo>
                                <a:pt x="16" y="0"/>
                                <a:pt x="16" y="0"/>
                                <a:pt x="16" y="0"/>
                              </a:cubicBezTo>
                              <a:cubicBezTo>
                                <a:pt x="16" y="56"/>
                                <a:pt x="16" y="56"/>
                                <a:pt x="16" y="56"/>
                              </a:cubicBezTo>
                              <a:cubicBezTo>
                                <a:pt x="16" y="72"/>
                                <a:pt x="24" y="81"/>
                                <a:pt x="38" y="81"/>
                              </a:cubicBezTo>
                              <a:cubicBezTo>
                                <a:pt x="50" y="81"/>
                                <a:pt x="60" y="73"/>
                                <a:pt x="60" y="56"/>
                              </a:cubicBezTo>
                              <a:cubicBezTo>
                                <a:pt x="60" y="0"/>
                                <a:pt x="60" y="0"/>
                                <a:pt x="60" y="0"/>
                              </a:cubicBezTo>
                              <a:cubicBezTo>
                                <a:pt x="70" y="0"/>
                                <a:pt x="70" y="0"/>
                                <a:pt x="70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3D0F54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 xmlns:arto="http://schemas.microsoft.com/office/word/2006/arto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105" name="Freeform 40"/>
                      <wps:cNvSpPr>
                        <a:spLocks/>
                      </wps:cNvSpPr>
                      <wps:spPr bwMode="auto">
                        <a:xfrm>
                          <a:off x="710753" y="0"/>
                          <a:ext cx="347320" cy="381336"/>
                        </a:xfrm>
                        <a:custGeom>
                          <a:avLst/>
                          <a:gdLst>
                            <a:gd name="T0" fmla="*/ 47 w 82"/>
                            <a:gd name="T1" fmla="*/ 90 h 90"/>
                            <a:gd name="T2" fmla="*/ 0 w 82"/>
                            <a:gd name="T3" fmla="*/ 46 h 90"/>
                            <a:gd name="T4" fmla="*/ 49 w 82"/>
                            <a:gd name="T5" fmla="*/ 0 h 90"/>
                            <a:gd name="T6" fmla="*/ 75 w 82"/>
                            <a:gd name="T7" fmla="*/ 10 h 90"/>
                            <a:gd name="T8" fmla="*/ 82 w 82"/>
                            <a:gd name="T9" fmla="*/ 21 h 90"/>
                            <a:gd name="T10" fmla="*/ 73 w 82"/>
                            <a:gd name="T11" fmla="*/ 30 h 90"/>
                            <a:gd name="T12" fmla="*/ 64 w 82"/>
                            <a:gd name="T13" fmla="*/ 21 h 90"/>
                            <a:gd name="T14" fmla="*/ 67 w 82"/>
                            <a:gd name="T15" fmla="*/ 15 h 90"/>
                            <a:gd name="T16" fmla="*/ 49 w 82"/>
                            <a:gd name="T17" fmla="*/ 8 h 90"/>
                            <a:gd name="T18" fmla="*/ 16 w 82"/>
                            <a:gd name="T19" fmla="*/ 45 h 90"/>
                            <a:gd name="T20" fmla="*/ 51 w 82"/>
                            <a:gd name="T21" fmla="*/ 83 h 90"/>
                            <a:gd name="T22" fmla="*/ 79 w 82"/>
                            <a:gd name="T23" fmla="*/ 72 h 90"/>
                            <a:gd name="T24" fmla="*/ 82 w 82"/>
                            <a:gd name="T25" fmla="*/ 76 h 90"/>
                            <a:gd name="T26" fmla="*/ 47 w 82"/>
                            <a:gd name="T27" fmla="*/ 90 h 9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</a:cxnLst>
                          <a:rect l="0" t="0" r="r" b="b"/>
                          <a:pathLst>
                            <a:path w="82" h="90">
                              <a:moveTo>
                                <a:pt x="47" y="90"/>
                              </a:moveTo>
                              <a:cubicBezTo>
                                <a:pt x="18" y="90"/>
                                <a:pt x="0" y="70"/>
                                <a:pt x="0" y="46"/>
                              </a:cubicBezTo>
                              <a:cubicBezTo>
                                <a:pt x="0" y="22"/>
                                <a:pt x="19" y="0"/>
                                <a:pt x="49" y="0"/>
                              </a:cubicBezTo>
                              <a:cubicBezTo>
                                <a:pt x="57" y="0"/>
                                <a:pt x="68" y="3"/>
                                <a:pt x="75" y="10"/>
                              </a:cubicBezTo>
                              <a:cubicBezTo>
                                <a:pt x="79" y="13"/>
                                <a:pt x="82" y="17"/>
                                <a:pt x="82" y="21"/>
                              </a:cubicBezTo>
                              <a:cubicBezTo>
                                <a:pt x="82" y="26"/>
                                <a:pt x="78" y="30"/>
                                <a:pt x="73" y="30"/>
                              </a:cubicBezTo>
                              <a:cubicBezTo>
                                <a:pt x="68" y="30"/>
                                <a:pt x="64" y="26"/>
                                <a:pt x="64" y="21"/>
                              </a:cubicBezTo>
                              <a:cubicBezTo>
                                <a:pt x="64" y="19"/>
                                <a:pt x="65" y="17"/>
                                <a:pt x="67" y="15"/>
                              </a:cubicBezTo>
                              <a:cubicBezTo>
                                <a:pt x="63" y="10"/>
                                <a:pt x="55" y="8"/>
                                <a:pt x="49" y="8"/>
                              </a:cubicBezTo>
                              <a:cubicBezTo>
                                <a:pt x="28" y="8"/>
                                <a:pt x="16" y="27"/>
                                <a:pt x="16" y="45"/>
                              </a:cubicBezTo>
                              <a:cubicBezTo>
                                <a:pt x="16" y="65"/>
                                <a:pt x="30" y="83"/>
                                <a:pt x="51" y="83"/>
                              </a:cubicBezTo>
                              <a:cubicBezTo>
                                <a:pt x="61" y="83"/>
                                <a:pt x="70" y="78"/>
                                <a:pt x="79" y="72"/>
                              </a:cubicBezTo>
                              <a:cubicBezTo>
                                <a:pt x="82" y="76"/>
                                <a:pt x="82" y="76"/>
                                <a:pt x="82" y="76"/>
                              </a:cubicBezTo>
                              <a:cubicBezTo>
                                <a:pt x="73" y="86"/>
                                <a:pt x="59" y="90"/>
                                <a:pt x="47" y="9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3D0F54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 xmlns:arto="http://schemas.microsoft.com/office/word/2006/arto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106" name="Freeform 41"/>
                      <wps:cNvSpPr>
                        <a:spLocks noEditPoints="1"/>
                      </wps:cNvSpPr>
                      <wps:spPr bwMode="auto">
                        <a:xfrm>
                          <a:off x="367014" y="3581"/>
                          <a:ext cx="338368" cy="372384"/>
                        </a:xfrm>
                        <a:custGeom>
                          <a:avLst/>
                          <a:gdLst>
                            <a:gd name="T0" fmla="*/ 149 w 189"/>
                            <a:gd name="T1" fmla="*/ 206 h 208"/>
                            <a:gd name="T2" fmla="*/ 189 w 189"/>
                            <a:gd name="T3" fmla="*/ 206 h 208"/>
                            <a:gd name="T4" fmla="*/ 109 w 189"/>
                            <a:gd name="T5" fmla="*/ 0 h 208"/>
                            <a:gd name="T6" fmla="*/ 78 w 189"/>
                            <a:gd name="T7" fmla="*/ 0 h 208"/>
                            <a:gd name="T8" fmla="*/ 0 w 189"/>
                            <a:gd name="T9" fmla="*/ 208 h 208"/>
                            <a:gd name="T10" fmla="*/ 22 w 189"/>
                            <a:gd name="T11" fmla="*/ 208 h 208"/>
                            <a:gd name="T12" fmla="*/ 43 w 189"/>
                            <a:gd name="T13" fmla="*/ 147 h 208"/>
                            <a:gd name="T14" fmla="*/ 128 w 189"/>
                            <a:gd name="T15" fmla="*/ 147 h 208"/>
                            <a:gd name="T16" fmla="*/ 149 w 189"/>
                            <a:gd name="T17" fmla="*/ 206 h 208"/>
                            <a:gd name="T18" fmla="*/ 149 w 189"/>
                            <a:gd name="T19" fmla="*/ 206 h 208"/>
                            <a:gd name="T20" fmla="*/ 50 w 189"/>
                            <a:gd name="T21" fmla="*/ 130 h 208"/>
                            <a:gd name="T22" fmla="*/ 85 w 189"/>
                            <a:gd name="T23" fmla="*/ 33 h 208"/>
                            <a:gd name="T24" fmla="*/ 121 w 189"/>
                            <a:gd name="T25" fmla="*/ 130 h 208"/>
                            <a:gd name="T26" fmla="*/ 50 w 189"/>
                            <a:gd name="T27" fmla="*/ 130 h 208"/>
                            <a:gd name="T28" fmla="*/ 50 w 189"/>
                            <a:gd name="T29" fmla="*/ 130 h 208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</a:cxnLst>
                          <a:rect l="0" t="0" r="r" b="b"/>
                          <a:pathLst>
                            <a:path w="189" h="208">
                              <a:moveTo>
                                <a:pt x="149" y="206"/>
                              </a:moveTo>
                              <a:lnTo>
                                <a:pt x="189" y="206"/>
                              </a:lnTo>
                              <a:lnTo>
                                <a:pt x="109" y="0"/>
                              </a:lnTo>
                              <a:lnTo>
                                <a:pt x="78" y="0"/>
                              </a:lnTo>
                              <a:lnTo>
                                <a:pt x="0" y="208"/>
                              </a:lnTo>
                              <a:lnTo>
                                <a:pt x="22" y="208"/>
                              </a:lnTo>
                              <a:lnTo>
                                <a:pt x="43" y="147"/>
                              </a:lnTo>
                              <a:lnTo>
                                <a:pt x="128" y="147"/>
                              </a:lnTo>
                              <a:lnTo>
                                <a:pt x="149" y="206"/>
                              </a:lnTo>
                              <a:lnTo>
                                <a:pt x="149" y="206"/>
                              </a:lnTo>
                              <a:close/>
                              <a:moveTo>
                                <a:pt x="50" y="130"/>
                              </a:moveTo>
                              <a:lnTo>
                                <a:pt x="85" y="33"/>
                              </a:lnTo>
                              <a:lnTo>
                                <a:pt x="121" y="130"/>
                              </a:lnTo>
                              <a:lnTo>
                                <a:pt x="50" y="130"/>
                              </a:lnTo>
                              <a:lnTo>
                                <a:pt x="50" y="13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3D0F54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 xmlns:arto="http://schemas.microsoft.com/office/word/2006/arto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</wpg:wgp>
                </a:graphicData>
              </a:graphic>
            </wp:inline>
          </w:drawing>
        </mc:Choice>
        <mc:Fallback xmlns:a14="http://schemas.microsoft.com/office/drawing/2010/main" xmlns:a="http://schemas.openxmlformats.org/drawingml/2006/main">
          <w:pict>
            <v:group id="Group 2" style="width:110.95pt;height:39.35pt;mso-position-horizontal-relative:char;mso-position-vertical-relative:line" coordsize="14089,4994" o:spid="_x0000_s1026" w14:anchorId="50480CB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">
              <v:shape id="Freeform 9" style="position:absolute;top:35;width:2954;height:3814;visibility:visible;mso-wrap-style:square;v-text-anchor:top" coordsize="70,90" o:spid="_x0000_s1027" fillcolor="#f2120d" stroked="f" path="m70,v,40,,40,,40c70,60,57,82,35,90,13,82,,60,,40,,,,,,,70,,70,,7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">
                <v:path arrowok="t" o:connecttype="custom" o:connectlocs="295401,0;295401,169483;147701,381336;0,169483;0,0;295401,0" o:connectangles="0,0,0,0,0,0"/>
              </v:shape>
              <v:shape id="Freeform 10" style="position:absolute;left:537;top:501;width:1862;height:2453;visibility:visible;mso-wrap-style:square;v-text-anchor:top" coordsize="104,137" o:spid="_x0000_s1028" stroked="f" path="m,69l52,r52,69l52,137,,69r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">
                <v:path arrowok="t" o:connecttype="custom" o:connectlocs="0,123531;93096,0;186192,123531;93096,245272;0,123531;0,123531" o:connectangles="0,0,0,0,0,0"/>
              </v:shape>
              <v:shape id="Freeform 11" style="position:absolute;left:805;top:1002;width:1343;height:1611;visibility:visible;mso-wrap-style:square;v-text-anchor:top" coordsize="32,38" o:spid="_x0000_s1029" fillcolor="#f2120d" stroked="f" path="m14,21v,7,2,16,2,17c16,38,16,38,16,38v,,,,,c16,37,18,28,18,21v,-2,,-2,,-2c25,19,25,19,25,19v,1,,1,,1c25,21,26,22,27,22v1,,2,-1,2,-2c29,19,29,19,29,19v,,,,,c30,19,32,18,32,17v,-1,-2,-2,-3,-2c29,15,29,15,29,15v,-1,,-1,,-1c29,13,28,12,27,12v-1,,-2,1,-2,2c25,15,25,15,25,15v-7,,-7,,-7,c18,7,18,7,18,7v1,,1,,1,c20,7,21,6,21,5,21,4,20,3,19,3v-1,,-1,,-1,c18,3,18,3,18,3,18,2,17,,16,,15,,14,2,14,3v,,,,,c14,3,14,3,14,3v-2,,-3,1,-3,2c11,6,12,7,14,7v,,,,,c14,15,14,15,14,15v,,,,,c7,15,7,15,7,15v,-1,,-1,,-1c7,13,7,12,5,12v-1,,-2,1,-2,2c3,15,3,15,3,15v,,,,,c2,15,,16,,17v,1,2,2,3,2c3,19,3,19,3,19v,1,,1,,1c3,21,4,22,5,22v2,,2,-1,2,-2c7,19,7,19,7,19v7,,7,,7,c14,21,14,21,14,2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">
                <v:path arrowok="t" o:connecttype="custom" o:connectlocs="58744,89044;67137,161128;67137,161128;67137,161128;75529,89044;75529,80564;104901,80564;104901,84804;113293,93285;121685,84804;121685,80564;121685,80564;134273,72084;121685,63603;121685,63603;121685,59363;113293,50883;104901,59363;104901,63603;75529,63603;75529,29681;79725,29681;88117,21201;79725,12721;75529,12721;75529,12721;67137,0;58744,12721;58744,12721;58744,12721;46156,21201;58744,29681;58744,29681;58744,63603;58744,63603;29372,63603;29372,59363;20980,50883;12588,59363;12588,63603;12588,63603;0,72084;12588,80564;12588,80564;12588,84804;20980,93285;29372,84804;29372,80564;58744,80564;58744,89044" o:connectangles="0,0,0,0,0,0,0,0,0,0,0,0,0,0,0,0,0,0,0,0,0,0,0,0,0,0,0,0,0,0,0,0,0,0,0,0,0,0,0,0,0,0,0,0,0,0,0,0,0,0"/>
              </v:shape>
              <v:shape id="Freeform 12" style="position:absolute;top:4439;width:537;height:555;visibility:visible;mso-wrap-style:square;v-text-anchor:top" coordsize="30,31" o:spid="_x0000_s1030" fillcolor="#3d0f54" stroked="f" path="m19,l14,,,31r4,l7,24r16,l26,31r4,l19,r,l19,xm21,19l9,19,16,5r5,14l21,19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">
                <v:path arrowok="t" o:connecttype="custom" o:connectlocs="34016,0;25064,0;0,55500;7161,55500;12532,42968;41177,42968;46548,55500;53709,55500;34016,0;34016,0;34016,0;37596,34016;16113,34016;28645,8952;37596,34016;37596,34016" o:connectangles="0,0,0,0,0,0,0,0,0,0,0,0,0,0,0,0"/>
                <o:lock v:ext="edit" verticies="t"/>
              </v:shape>
              <v:shape id="Freeform 13" style="position:absolute;left:590;top:4439;width:412;height:555;visibility:visible;mso-wrap-style:square;v-text-anchor:top" coordsize="10,13" o:spid="_x0000_s1031" fillcolor="#3d0f54" stroked="f" path="m8,8v,2,-1,3,-3,3c4,11,2,10,2,8,2,,2,,2,,,,,,,,,8,,8,,8v,3,3,5,5,5c8,13,10,11,10,8,10,,10,,10,,8,,8,,8,v,8,,8,,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">
                <v:path arrowok="t" o:connecttype="custom" o:connectlocs="32942,34154;20589,46962;8235,34154;8235,0;0,0;0,34154;20589,55500;41177,34154;41177,0;32942,0;32942,34154" o:connectangles="0,0,0,0,0,0,0,0,0,0,0"/>
              </v:shape>
              <v:shape id="Freeform 14" style="position:absolute;left:1127;top:4439;width:430;height:555;visibility:visible;mso-wrap-style:square;v-text-anchor:top" coordsize="10,13" o:spid="_x0000_s1032" fillcolor="#3d0f54" stroked="f" path="m5,5c3,5,2,5,2,3,2,2,4,2,5,2v1,,3,,3,1c8,3,8,3,8,3,10,2,10,2,10,2v,,,,,c9,1,7,,5,,4,,2,,1,1,,2,,3,,3,,6,3,7,5,7v2,,3,1,3,2c8,11,6,11,5,11,4,11,2,11,1,9v,,,,,c,10,,10,,10v,,,,,c1,12,3,13,5,13v3,,5,-1,5,-4c10,6,8,6,5,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">
                <v:path arrowok="t" o:connecttype="custom" o:connectlocs="21484,21346;8593,12808;21484,8538;34374,12808;34374,12808;42967,8538;42967,8538;21484,0;4297,4269;0,12808;21484,29885;34374,38423;21484,46962;4297,38423;4297,38423;0,42692;0,42692;21484,55500;42967,38423;21484,21346" o:connectangles="0,0,0,0,0,0,0,0,0,0,0,0,0,0,0,0,0,0,0,0"/>
              </v:shape>
              <v:shape id="Freeform 15" style="position:absolute;left:1593;top:4439;width:430;height:555;visibility:visible;mso-wrap-style:square;v-text-anchor:top" coordsize="24,31" o:spid="_x0000_s1033" fillcolor="#3d0f54" stroked="f" path="m,5r10,l10,31r5,l15,5r9,l24,,,,,5r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">
                <v:path arrowok="t" o:connecttype="custom" o:connectlocs="0,8952;17903,8952;17903,55500;26854,55500;26854,8952;42967,8952;42967,0;0,0;0,8952;0,8952" o:connectangles="0,0,0,0,0,0,0,0,0,0"/>
              </v:shape>
              <v:shape id="Freeform 16" style="position:absolute;left:2112;top:4439;width:466;height:555;visibility:visible;mso-wrap-style:square;v-text-anchor:top" coordsize="11,13" o:spid="_x0000_s1034" fillcolor="#3d0f54" stroked="f" path="m10,4c10,2,9,,6,,,,,,,,,13,,13,,13v2,,2,,2,c2,8,2,8,2,8v3,,3,,3,c9,13,9,13,9,13v2,,2,,2,c7,8,7,8,7,8v2,,3,-2,3,-4xm2,2v4,,4,,4,c8,2,8,3,8,4v,1,,2,-2,2c2,6,2,6,2,6,2,2,2,2,2,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">
                <v:path arrowok="t" o:connecttype="custom" o:connectlocs="42316,17077;25390,0;0,0;0,55500;8463,55500;8463,34154;21158,34154;38085,55500;46548,55500;29621,34154;42316,17077;8463,8538;25390,8538;33853,17077;25390,25615;8463,25615;8463,8538" o:connectangles="0,0,0,0,0,0,0,0,0,0,0,0,0,0,0,0,0"/>
                <o:lock v:ext="edit" verticies="t"/>
              </v:shape>
              <v:shape id="Freeform 17" style="position:absolute;left:2613;top:4439;width:555;height:555;visibility:visible;mso-wrap-style:square;v-text-anchor:top" coordsize="31,31" o:spid="_x0000_s1035" fillcolor="#3d0f54" stroked="f" path="m19,l14,,,31r5,l7,24r17,l26,31r5,l19,r,l19,xm21,19r-11,l17,5r4,14l21,19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">
                <v:path arrowok="t" o:connecttype="custom" o:connectlocs="34016,0;25065,0;0,55500;8952,55500;12532,42968;42968,42968;46548,55500;55500,55500;34016,0;34016,0;34016,0;37597,34016;17903,34016;30435,8952;37597,34016;37597,34016" o:connectangles="0,0,0,0,0,0,0,0,0,0,0,0,0,0,0,0"/>
                <o:lock v:ext="edit" verticies="t"/>
              </v:shape>
              <v:shape id="Freeform 18" style="position:absolute;left:3258;top:4439;width:376;height:555;visibility:visible;mso-wrap-style:square;v-text-anchor:top" coordsize="21,31" o:spid="_x0000_s1036" fillcolor="#3d0f54" stroked="f" path="m4,l,,,31r21,l21,26,4,26,4,r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">
                <v:path arrowok="t" o:connecttype="custom" o:connectlocs="7161,0;0,0;0,55500;37596,55500;37596,46548;7161,46548;7161,0;7161,0" o:connectangles="0,0,0,0,0,0,0,0"/>
              </v:shape>
              <v:shape id="Freeform 19" style="position:absolute;left:3670;top:4439;width:89;height:555;visibility:visible;mso-wrap-style:square;v-text-anchor:top" coordsize="5,31" o:spid="_x0000_s1037" fillcolor="#3d0f54" stroked="f" path="m,31r5,l5,,,,,31r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">
                <v:path arrowok="t" o:connecttype="custom" o:connectlocs="0,55500;8952,55500;8952,0;0,0;0,55500;0,55500" o:connectangles="0,0,0,0,0,0"/>
              </v:shape>
              <v:shape id="Freeform 20" style="position:absolute;left:3849;top:4439;width:590;height:555;visibility:visible;mso-wrap-style:square;v-text-anchor:top" coordsize="33,31" o:spid="_x0000_s1038" fillcolor="#3d0f54" stroked="f" path="m19,l14,,,31r7,l9,24r14,l26,31r7,l19,r,l19,xm23,19r-11,l16,5r7,14l23,19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">
                <v:path arrowok="t" o:connecttype="custom" o:connectlocs="34016,0;25064,0;0,55500;12532,55500;16113,42968;41177,42968;46548,55500;59080,55500;34016,0;34016,0;34016,0;41177,34016;21484,34016;28645,8952;41177,34016;41177,34016" o:connectangles="0,0,0,0,0,0,0,0,0,0,0,0,0,0,0,0"/>
                <o:lock v:ext="edit" verticies="t"/>
              </v:shape>
              <v:shape id="Freeform 21" style="position:absolute;left:4529;top:4439;width:412;height:555;visibility:visible;mso-wrap-style:square;v-text-anchor:top" coordsize="23,31" o:spid="_x0000_s1039" fillcolor="#3d0f54" stroked="f" path="m19,21l2,,,,,31r4,l4,10,21,31r2,l23,,19,r,21l19,2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">
                <v:path arrowok="t" o:connecttype="custom" o:connectlocs="34016,37597;3581,0;0,0;0,55500;7161,55500;7161,17903;37596,55500;41177,55500;41177,0;34016,0;34016,37597;34016,37597" o:connectangles="0,0,0,0,0,0,0,0,0,0,0,0"/>
              </v:shape>
              <v:shape id="Freeform 22" style="position:absolute;left:5335;top:4439;width:501;height:555;visibility:visible;mso-wrap-style:square;v-text-anchor:top" coordsize="12,13" o:spid="_x0000_s1040" fillcolor="#3d0f54" stroked="f" path="m10,10v-1,,-2,1,-3,1c3,11,2,9,2,6,2,4,4,2,7,2v1,,2,,3,1c10,3,10,3,10,3,11,2,11,2,11,2v,,,,,c10,1,8,,7,,5,,3,,2,2,1,3,,5,,6v,4,2,7,7,7c8,13,10,12,11,11v1,,1,,1,c10,9,10,9,10,9v,1,,1,,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">
                <v:path arrowok="t" o:connecttype="custom" o:connectlocs="41774,42692;29242,46962;8355,25615;29242,8538;41774,12808;41774,12808;45952,8538;45952,8538;29242,0;8355,8538;0,25615;29242,55500;45952,46962;50129,46962;41774,38423;41774,42692" o:connectangles="0,0,0,0,0,0,0,0,0,0,0,0,0,0,0,0"/>
              </v:shape>
              <v:shape id="Freeform 23" style="position:absolute;left:5836;top:4439;width:591;height:555;visibility:visible;mso-wrap-style:square;v-text-anchor:top" coordsize="33,31" o:spid="_x0000_s1041" fillcolor="#3d0f54" stroked="f" path="m19,l14,,,31r5,l9,24r15,l26,31r7,l19,r,l19,xm21,19l9,19,16,5r5,14l21,19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">
                <v:path arrowok="t" o:connecttype="custom" o:connectlocs="34016,0;25064,0;0,55500;8952,55500;16113,42968;42967,42968;46548,55500;59080,55500;34016,0;34016,0;34016,0;37596,34016;16113,34016;28645,8952;37596,34016;37596,34016" o:connectangles="0,0,0,0,0,0,0,0,0,0,0,0,0,0,0,0"/>
                <o:lock v:ext="edit" verticies="t"/>
              </v:shape>
              <v:shape id="Freeform 24" style="position:absolute;left:6391;top:4439;width:412;height:555;visibility:visible;mso-wrap-style:square;v-text-anchor:top" coordsize="23,31" o:spid="_x0000_s1042" fillcolor="#3d0f54" stroked="f" path="m,5r9,l9,31r5,l14,5r9,l23,,,,,5r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">
                <v:path arrowok="t" o:connecttype="custom" o:connectlocs="0,8952;16113,8952;16113,55500;25064,55500;25064,8952;41177,8952;41177,0;0,0;0,8952;0,8952" o:connectangles="0,0,0,0,0,0,0,0,0,0"/>
              </v:shape>
              <v:shape id="Freeform 25" style="position:absolute;left:6892;top:4439;width:466;height:555;visibility:visible;mso-wrap-style:square;v-text-anchor:top" coordsize="26,31" o:spid="_x0000_s1043" fillcolor="#3d0f54" stroked="f" path="m21,12l5,12,5,,,,,31r5,l5,17r16,l21,31r5,l26,,21,r,12l21,1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">
                <v:path arrowok="t" o:connecttype="custom" o:connectlocs="37596,21484;8952,21484;8952,0;0,0;0,55500;8952,55500;8952,30435;37596,30435;37596,55500;46548,55500;46548,0;37596,0;37596,21484;37596,21484" o:connectangles="0,0,0,0,0,0,0,0,0,0,0,0,0,0"/>
              </v:shape>
              <v:shape id="Freeform 26" style="position:absolute;left:7447;top:4439;width:555;height:555;visibility:visible;mso-wrap-style:square;v-text-anchor:top" coordsize="13,13" o:spid="_x0000_s1044" fillcolor="#3d0f54" stroked="f" path="m6,c3,,,3,,6v,4,2,7,6,7c11,13,13,10,13,6,13,3,11,,6,xm6,11c3,11,2,9,2,6,2,4,3,2,6,2v3,,5,2,5,4c11,9,9,11,6,1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">
                <v:path arrowok="t" o:connecttype="custom" o:connectlocs="25615,0;0,25615;25615,55500;55500,25615;25615,0;25615,46962;8538,25615;25615,8538;46962,25615;25615,46962" o:connectangles="0,0,0,0,0,0,0,0,0,0"/>
                <o:lock v:ext="edit" verticies="t"/>
              </v:shape>
              <v:shape id="Freeform 27" style="position:absolute;left:8074;top:4439;width:394;height:555;visibility:visible;mso-wrap-style:square;v-text-anchor:top" coordsize="22,31" o:spid="_x0000_s1045" fillcolor="#3d0f54" stroked="f" path="m5,l,,,31r22,l22,26,5,26,5,r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">
                <v:path arrowok="t" o:connecttype="custom" o:connectlocs="8952,0;0,0;0,55500;39387,55500;39387,46548;8952,46548;8952,0;8952,0" o:connectangles="0,0,0,0,0,0,0,0"/>
              </v:shape>
              <v:shape id="Freeform 28" style="position:absolute;left:8503;top:4439;width:90;height:555;visibility:visible;mso-wrap-style:square;v-text-anchor:top" coordsize="5,31" o:spid="_x0000_s1046" fillcolor="#3d0f54" stroked="f" path="m,31r5,l5,,,,,31r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">
                <v:path arrowok="t" o:connecttype="custom" o:connectlocs="0,55500;8952,55500;8952,0;0,0;0,55500;0,55500" o:connectangles="0,0,0,0,0,0"/>
              </v:shape>
              <v:shape id="Freeform 29" style="position:absolute;left:8718;top:4439;width:466;height:555;visibility:visible;mso-wrap-style:square;v-text-anchor:top" coordsize="11,13" o:spid="_x0000_s1047" fillcolor="#3d0f54" stroked="f" path="m9,10v,,-2,1,-3,1c3,11,2,9,2,6,2,4,3,2,6,2v1,,2,,3,1c10,3,10,3,10,3,11,2,11,2,11,2v,,,,,c9,1,8,,6,,4,,3,,1,2,,3,,5,,6v,4,2,7,6,7c8,13,10,12,11,11v,,,,,c10,9,10,9,10,9,9,10,9,10,9,1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">
                <v:path arrowok="t" o:connecttype="custom" o:connectlocs="38085,42692;25390,46962;8463,25615;25390,8538;38085,12808;42316,12808;46548,8538;46548,8538;25390,0;4232,8538;0,25615;25390,55500;46548,46962;46548,46962;42316,38423;38085,42692" o:connectangles="0,0,0,0,0,0,0,0,0,0,0,0,0,0,0,0"/>
              </v:shape>
              <v:shape id="Freeform 30" style="position:absolute;left:9524;top:4439;width:465;height:555;visibility:visible;mso-wrap-style:square;v-text-anchor:top" coordsize="11,13" o:spid="_x0000_s1048" fillcolor="#3d0f54" stroked="f" path="m9,8v,2,-2,3,-4,3c4,11,2,10,2,8,2,,2,,2,,,,,,,,,8,,8,,8v,3,3,5,5,5c8,13,11,11,11,8,11,,11,,11,,9,,9,,9,v,8,,8,,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">
                <v:path arrowok="t" o:connecttype="custom" o:connectlocs="38085,34154;21158,46962;8463,34154;8463,0;0,0;0,34154;21158,55500;46548,34154;46548,0;38085,0;38085,34154" o:connectangles="0,0,0,0,0,0,0,0,0,0,0"/>
              </v:shape>
              <v:shape id="Freeform 31" style="position:absolute;left:10115;top:4439;width:412;height:555;visibility:visible;mso-wrap-style:square;v-text-anchor:top" coordsize="23,31" o:spid="_x0000_s1049" fillcolor="#3d0f54" stroked="f" path="m19,21l2,,,,,31r4,l4,10,21,31r2,l23,,19,r,21l19,2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">
                <v:path arrowok="t" o:connecttype="custom" o:connectlocs="34016,37597;3581,0;0,0;0,55500;7161,55500;7161,17903;37596,55500;41177,55500;41177,0;34016,0;34016,37597;34016,37597" o:connectangles="0,0,0,0,0,0,0,0,0,0,0,0"/>
              </v:shape>
              <v:shape id="Freeform 32" style="position:absolute;left:10706;top:4439;width:89;height:555;visibility:visible;mso-wrap-style:square;v-text-anchor:top" coordsize="5,31" o:spid="_x0000_s1050" fillcolor="#3d0f54" stroked="f" path="m,31r5,l5,,,,,31r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">
                <v:path arrowok="t" o:connecttype="custom" o:connectlocs="0,55500;8952,55500;8952,0;0,0;0,55500;0,55500" o:connectangles="0,0,0,0,0,0"/>
              </v:shape>
              <v:shape id="Freeform 33" style="position:absolute;left:10867;top:4439;width:519;height:555;visibility:visible;mso-wrap-style:square;v-text-anchor:top" coordsize="29,31" o:spid="_x0000_s1051" fillcolor="#3d0f54" stroked="f" path="m5,l,,12,31r5,l29,,24,,14,24,5,r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">
                <v:path arrowok="t" o:connecttype="custom" o:connectlocs="8952,0;0,0;21484,55500;30435,55500;51919,0;42967,0;25064,42968;8952,0;8952,0" o:connectangles="0,0,0,0,0,0,0,0,0"/>
              </v:shape>
              <v:shape id="Freeform 34" style="position:absolute;left:11457;top:4439;width:394;height:555;visibility:visible;mso-wrap-style:square;v-text-anchor:top" coordsize="22,31" o:spid="_x0000_s1052" fillcolor="#3d0f54" stroked="f" path="m5,17r17,l22,12,5,12,5,5r17,l22,,,,,31r22,l22,26,5,26r,-9l5,17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">
                <v:path arrowok="t" o:connecttype="custom" o:connectlocs="8952,30435;39387,30435;39387,21484;8952,21484;8952,8952;39387,8952;39387,0;0,0;0,55500;39387,55500;39387,46548;8952,46548;8952,30435;8952,30435" o:connectangles="0,0,0,0,0,0,0,0,0,0,0,0,0,0"/>
              </v:shape>
              <v:shape id="Freeform 35" style="position:absolute;left:11977;top:4439;width:465;height:555;visibility:visible;mso-wrap-style:square;v-text-anchor:top" coordsize="11,13" o:spid="_x0000_s1053" fillcolor="#3d0f54" stroked="f" path="m10,4c10,2,9,,6,,,,,,,,,13,,13,,13v2,,2,,2,c2,8,2,8,2,8v2,,2,,2,c8,13,8,13,8,13v3,,3,,3,c7,8,7,8,7,8v2,,3,-2,3,-4xm2,2v4,,4,,4,c7,2,8,3,8,4,8,5,7,6,6,6,2,6,2,6,2,6,2,2,2,2,2,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">
                <v:path arrowok="t" o:connecttype="custom" o:connectlocs="42316,17077;25390,0;0,0;0,55500;8463,55500;8463,34154;16927,34154;33853,55500;46548,55500;29621,34154;42316,17077;8463,8538;25390,8538;33853,17077;25390,25615;8463,25615;8463,8538" o:connectangles="0,0,0,0,0,0,0,0,0,0,0,0,0,0,0,0,0"/>
                <o:lock v:ext="edit" verticies="t"/>
              </v:shape>
              <v:shape id="Freeform 36" style="position:absolute;left:12478;top:4439;width:430;height:555;visibility:visible;mso-wrap-style:square;v-text-anchor:top" coordsize="10,13" o:spid="_x0000_s1054" fillcolor="#3d0f54" stroked="f" path="m5,5c4,5,2,5,2,3,2,2,4,2,5,2v2,,3,,3,1c9,3,9,3,9,3,10,2,10,2,10,2v,,,,,c9,1,7,,5,,4,,2,,1,1,1,2,,3,,3,,6,3,7,5,7v2,,3,1,3,2c8,11,6,11,5,11,4,11,2,11,2,9,1,9,1,9,1,9,,10,,10,,10v,,,,,c1,12,3,13,5,13v3,,5,-1,5,-4c10,6,8,6,5,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">
                <v:path arrowok="t" o:connecttype="custom" o:connectlocs="21484,21346;8593,12808;21484,8538;34374,12808;38670,12808;42967,8538;42967,8538;21484,0;4297,4269;0,12808;21484,29885;34374,38423;21484,46962;8593,38423;4297,38423;0,42692;0,42692;21484,55500;42967,38423;21484,21346" o:connectangles="0,0,0,0,0,0,0,0,0,0,0,0,0,0,0,0,0,0,0,0"/>
              </v:shape>
              <v:shape id="Freeform 37" style="position:absolute;left:13033;top:4439;width:89;height:555;visibility:visible;mso-wrap-style:square;v-text-anchor:top" coordsize="5,31" o:spid="_x0000_s1055" fillcolor="#3d0f54" stroked="f" path="m,31r5,l5,,,,,31r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">
                <v:path arrowok="t" o:connecttype="custom" o:connectlocs="0,55500;8952,55500;8952,0;0,0;0,55500;0,55500" o:connectangles="0,0,0,0,0,0"/>
              </v:shape>
              <v:shape id="Freeform 38" style="position:absolute;left:13194;top:4439;width:895;height:555;visibility:visible;mso-wrap-style:square;v-text-anchor:top" coordsize="50,31" o:spid="_x0000_s1056" fillcolor="#3d0f54" stroked="f" path="m29,l,,,5r10,l10,31r5,l15,5r9,l33,19r,12l38,31r,-12l50,3,50,r,l45,,36,14,29,r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">
                <v:path arrowok="t" o:connecttype="custom" o:connectlocs="51919,0;0,0;0,8952;17903,8952;17903,55500;26855,55500;26855,8952;42967,8952;59080,34016;59080,55500;68031,55500;68031,34016;89515,5371;89515,0;89515,0;80564,0;64451,25065;51919,0;51919,0" o:connectangles="0,0,0,0,0,0,0,0,0,0,0,0,0,0,0,0,0,0,0"/>
              </v:shape>
              <v:shape id="Freeform 39" style="position:absolute;left:11117;top:35;width:2972;height:3778;visibility:visible;mso-wrap-style:square;v-text-anchor:top" coordsize="70,89" o:spid="_x0000_s1057" fillcolor="#3d0f54" stroked="f" path="m70,v,55,,55,,55c70,84,47,89,37,89,19,89,,83,,55,,,,,,,16,,16,,16,v,56,,56,,56c16,72,24,81,38,81v12,,22,-8,22,-25c60,,60,,60,,70,,70,,7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">
                <v:path arrowok="t" o:connecttype="custom" o:connectlocs="297191,0;297191,233444;157087,377755;0,233444;0,0;67929,0;67929,237689;161332,343799;254735,237689;254735,0;297191,0" o:connectangles="0,0,0,0,0,0,0,0,0,0,0"/>
              </v:shape>
              <v:shape id="Freeform 40" style="position:absolute;left:7107;width:3473;height:3813;visibility:visible;mso-wrap-style:square;v-text-anchor:top" coordsize="82,90" o:spid="_x0000_s1058" fillcolor="#3d0f54" stroked="f" path="m47,90c18,90,,70,,46,,22,19,,49,v8,,19,3,26,10c79,13,82,17,82,21v,5,-4,9,-9,9c68,30,64,26,64,21v,-2,1,-4,3,-6c63,10,55,8,49,8,28,8,16,27,16,45v,20,14,38,35,38c61,83,70,78,79,72v3,4,3,4,3,4c73,86,59,90,47,9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">
                <v:path arrowok="t" o:connecttype="custom" o:connectlocs="199074,381336;0,194905;207545,0;317671,42371;347320,88978;309200,127112;271079,88978;283786,63556;207545,33897;67770,190668;216016,351677;334613,305069;347320,322017;199074,381336" o:connectangles="0,0,0,0,0,0,0,0,0,0,0,0,0,0"/>
              </v:shape>
              <v:shape id="Freeform 41" style="position:absolute;left:3670;top:35;width:3383;height:3724;visibility:visible;mso-wrap-style:square;v-text-anchor:top" coordsize="189,208" o:spid="_x0000_s1059" fillcolor="#3d0f54" stroked="f" path="m149,206r40,l109,,78,,,208r22,l43,147r85,l149,206r,xm50,130l85,33r36,97l50,130r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">
                <v:path arrowok="t" o:connecttype="custom" o:connectlocs="266756,368803;338368,368803;195143,0;139644,0;0,372384;39387,372384;76983,263175;229159,263175;266756,368803;266756,368803;89515,232740;152176,59080;216627,232740;89515,232740;89515,232740" o:connectangles="0,0,0,0,0,0,0,0,0,0,0,0,0,0,0"/>
                <o:lock v:ext="edit" verticies="t"/>
              </v:shape>
              <w10:anchorlock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017390E"/>
    <w:multiLevelType w:val="multilevel"/>
    <w:tmpl w:val="4062665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22694188"/>
    <w:multiLevelType w:val="multilevel"/>
    <w:tmpl w:val="61C67136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22C7564E"/>
    <w:multiLevelType w:val="multilevel"/>
    <w:tmpl w:val="8D9C3C22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24464ED8"/>
    <w:multiLevelType w:val="multilevel"/>
    <w:tmpl w:val="D44E5A58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32C03493"/>
    <w:multiLevelType w:val="multilevel"/>
    <w:tmpl w:val="517A0A38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34E74157"/>
    <w:multiLevelType w:val="hybridMultilevel"/>
    <w:tmpl w:val="88441FA6"/>
    <w:lvl w:ilvl="0" w:tplc="4E42D1FE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color w:val="auto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E5A003A"/>
    <w:multiLevelType w:val="multilevel"/>
    <w:tmpl w:val="41D4C22E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142" w:hanging="142"/>
      </w:p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7" w15:restartNumberingAfterBreak="0">
    <w:nsid w:val="6BA973C6"/>
    <w:multiLevelType w:val="hybridMultilevel"/>
    <w:tmpl w:val="848ECC9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39523793">
    <w:abstractNumId w:val="0"/>
  </w:num>
  <w:num w:numId="2" w16cid:durableId="1150169227">
    <w:abstractNumId w:val="2"/>
  </w:num>
  <w:num w:numId="3" w16cid:durableId="1776054106">
    <w:abstractNumId w:val="3"/>
  </w:num>
  <w:num w:numId="4" w16cid:durableId="757099824">
    <w:abstractNumId w:val="4"/>
  </w:num>
  <w:num w:numId="5" w16cid:durableId="1653026615">
    <w:abstractNumId w:val="1"/>
  </w:num>
  <w:num w:numId="6" w16cid:durableId="132062589">
    <w:abstractNumId w:val="6"/>
  </w:num>
  <w:num w:numId="7" w16cid:durableId="872814428">
    <w:abstractNumId w:val="7"/>
  </w:num>
  <w:num w:numId="8" w16cid:durableId="1210070882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UzMjI0MbAwtDC3sLRU0lEKTi0uzszPAykwqgUAxPnWzCwAAAA="/>
  </w:docVars>
  <w:rsids>
    <w:rsidRoot w:val="0026619E"/>
    <w:rsid w:val="00053CB9"/>
    <w:rsid w:val="00054771"/>
    <w:rsid w:val="00084D81"/>
    <w:rsid w:val="0009427D"/>
    <w:rsid w:val="000D3E5B"/>
    <w:rsid w:val="000F2AA7"/>
    <w:rsid w:val="000F5E54"/>
    <w:rsid w:val="00114C74"/>
    <w:rsid w:val="001252BB"/>
    <w:rsid w:val="00176228"/>
    <w:rsid w:val="00194D2A"/>
    <w:rsid w:val="001A36E2"/>
    <w:rsid w:val="001D2501"/>
    <w:rsid w:val="001E4EA9"/>
    <w:rsid w:val="00204D89"/>
    <w:rsid w:val="002467D4"/>
    <w:rsid w:val="00262DF3"/>
    <w:rsid w:val="0026619E"/>
    <w:rsid w:val="002851D5"/>
    <w:rsid w:val="002F3CA4"/>
    <w:rsid w:val="00300819"/>
    <w:rsid w:val="003064F3"/>
    <w:rsid w:val="003564D9"/>
    <w:rsid w:val="003738A2"/>
    <w:rsid w:val="00373AC6"/>
    <w:rsid w:val="003A442F"/>
    <w:rsid w:val="003C7F82"/>
    <w:rsid w:val="003D6C6F"/>
    <w:rsid w:val="003F10E8"/>
    <w:rsid w:val="004070CD"/>
    <w:rsid w:val="004B78FE"/>
    <w:rsid w:val="004D4022"/>
    <w:rsid w:val="004E73B2"/>
    <w:rsid w:val="00554AF4"/>
    <w:rsid w:val="00556427"/>
    <w:rsid w:val="00567A90"/>
    <w:rsid w:val="005C25E6"/>
    <w:rsid w:val="00621480"/>
    <w:rsid w:val="00626D78"/>
    <w:rsid w:val="00627CDE"/>
    <w:rsid w:val="006907E0"/>
    <w:rsid w:val="006B135D"/>
    <w:rsid w:val="006D3006"/>
    <w:rsid w:val="006F1F17"/>
    <w:rsid w:val="00722BFF"/>
    <w:rsid w:val="00755654"/>
    <w:rsid w:val="00767FF5"/>
    <w:rsid w:val="00777296"/>
    <w:rsid w:val="007A6D9C"/>
    <w:rsid w:val="007C0B8A"/>
    <w:rsid w:val="007D1A71"/>
    <w:rsid w:val="007E7CDA"/>
    <w:rsid w:val="008121DB"/>
    <w:rsid w:val="00815F65"/>
    <w:rsid w:val="00817558"/>
    <w:rsid w:val="008A3773"/>
    <w:rsid w:val="009032DB"/>
    <w:rsid w:val="009430E9"/>
    <w:rsid w:val="00953C15"/>
    <w:rsid w:val="009547E7"/>
    <w:rsid w:val="0097329E"/>
    <w:rsid w:val="009A42DE"/>
    <w:rsid w:val="009B30C2"/>
    <w:rsid w:val="009D1CCF"/>
    <w:rsid w:val="009E1313"/>
    <w:rsid w:val="00A12D44"/>
    <w:rsid w:val="00A25A59"/>
    <w:rsid w:val="00A41C88"/>
    <w:rsid w:val="00A450AF"/>
    <w:rsid w:val="00A742ED"/>
    <w:rsid w:val="00A82463"/>
    <w:rsid w:val="00AC0ABA"/>
    <w:rsid w:val="00AD3018"/>
    <w:rsid w:val="00B13CED"/>
    <w:rsid w:val="00B15CE5"/>
    <w:rsid w:val="00B23A12"/>
    <w:rsid w:val="00BB3D13"/>
    <w:rsid w:val="00C307C2"/>
    <w:rsid w:val="00C3296B"/>
    <w:rsid w:val="00C56C65"/>
    <w:rsid w:val="00CA0A89"/>
    <w:rsid w:val="00D01FCA"/>
    <w:rsid w:val="00D22E17"/>
    <w:rsid w:val="00D57C5D"/>
    <w:rsid w:val="00DB11ED"/>
    <w:rsid w:val="00DB1BCF"/>
    <w:rsid w:val="00DD0E82"/>
    <w:rsid w:val="00E247A5"/>
    <w:rsid w:val="00E524D0"/>
    <w:rsid w:val="00E834A4"/>
    <w:rsid w:val="00E97FB7"/>
    <w:rsid w:val="00EB477E"/>
    <w:rsid w:val="00EB5BC9"/>
    <w:rsid w:val="00ED3383"/>
    <w:rsid w:val="00F154D2"/>
    <w:rsid w:val="00F4138E"/>
    <w:rsid w:val="00F538F8"/>
    <w:rsid w:val="00F85079"/>
    <w:rsid w:val="0442E949"/>
    <w:rsid w:val="076E224C"/>
    <w:rsid w:val="07AA8D0B"/>
    <w:rsid w:val="07E8EECB"/>
    <w:rsid w:val="1DBC60C0"/>
    <w:rsid w:val="1E03BEC7"/>
    <w:rsid w:val="2355CD32"/>
    <w:rsid w:val="2550A967"/>
    <w:rsid w:val="26F73713"/>
    <w:rsid w:val="3A91CE07"/>
    <w:rsid w:val="40413D8A"/>
    <w:rsid w:val="4FA74F89"/>
    <w:rsid w:val="573E1EB5"/>
    <w:rsid w:val="5E590E19"/>
    <w:rsid w:val="60C78B8A"/>
    <w:rsid w:val="6337026B"/>
    <w:rsid w:val="63F5E205"/>
    <w:rsid w:val="741D3D9C"/>
    <w:rsid w:val="7488A648"/>
    <w:rsid w:val="7A67ABC8"/>
    <w:rsid w:val="7B501567"/>
    <w:rsid w:val="7B7EFB63"/>
    <w:rsid w:val="7C216D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AC12305"/>
  <w15:chartTrackingRefBased/>
  <w15:docId w15:val="{7DEF2E02-183A-4DD1-8A55-FBBA40F469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qFormat/>
    <w:rsid w:val="000F2AA7"/>
    <w:pPr>
      <w:keepNext/>
      <w:widowControl w:val="0"/>
      <w:autoSpaceDE w:val="0"/>
      <w:autoSpaceDN w:val="0"/>
      <w:spacing w:before="120" w:after="120" w:line="240" w:lineRule="auto"/>
      <w:ind w:left="567" w:hanging="567"/>
      <w:outlineLvl w:val="0"/>
    </w:pPr>
    <w:rPr>
      <w:rFonts w:ascii="Times New Roman" w:eastAsia="Times New Roman" w:hAnsi="Times New Roman" w:cs="Times New Roman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unhideWhenUsed/>
    <w:qFormat/>
    <w:rsid w:val="0026619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qFormat/>
    <w:rsid w:val="000F2AA7"/>
    <w:pPr>
      <w:keepNext/>
      <w:widowControl w:val="0"/>
      <w:tabs>
        <w:tab w:val="num" w:pos="720"/>
      </w:tabs>
      <w:autoSpaceDE w:val="0"/>
      <w:autoSpaceDN w:val="0"/>
      <w:spacing w:after="0" w:line="240" w:lineRule="auto"/>
      <w:ind w:left="142" w:hanging="142"/>
      <w:outlineLvl w:val="2"/>
    </w:pPr>
    <w:rPr>
      <w:rFonts w:ascii="Times New Roman" w:eastAsia="Times New Roman" w:hAnsi="Times New Roman" w:cs="Times New Roman"/>
      <w:b/>
      <w:bCs/>
      <w:sz w:val="20"/>
      <w:szCs w:val="24"/>
    </w:rPr>
  </w:style>
  <w:style w:type="paragraph" w:styleId="Heading4">
    <w:name w:val="heading 4"/>
    <w:basedOn w:val="Normal"/>
    <w:next w:val="Normal"/>
    <w:link w:val="Heading4Char"/>
    <w:qFormat/>
    <w:rsid w:val="000F2AA7"/>
    <w:pPr>
      <w:keepNext/>
      <w:widowControl w:val="0"/>
      <w:tabs>
        <w:tab w:val="num" w:pos="864"/>
      </w:tabs>
      <w:autoSpaceDE w:val="0"/>
      <w:autoSpaceDN w:val="0"/>
      <w:spacing w:before="80" w:after="0" w:line="240" w:lineRule="auto"/>
      <w:ind w:left="864" w:hanging="864"/>
      <w:jc w:val="center"/>
      <w:outlineLvl w:val="3"/>
    </w:pPr>
    <w:rPr>
      <w:rFonts w:ascii="Times New Roman" w:eastAsia="Times New Roman" w:hAnsi="Times New Roman" w:cs="Times New Roman"/>
      <w:b/>
      <w:bCs/>
    </w:rPr>
  </w:style>
  <w:style w:type="paragraph" w:styleId="Heading5">
    <w:name w:val="heading 5"/>
    <w:basedOn w:val="Normal"/>
    <w:next w:val="Normal"/>
    <w:link w:val="Heading5Char"/>
    <w:qFormat/>
    <w:rsid w:val="000F2AA7"/>
    <w:pPr>
      <w:keepNext/>
      <w:tabs>
        <w:tab w:val="num" w:pos="1008"/>
      </w:tabs>
      <w:autoSpaceDE w:val="0"/>
      <w:autoSpaceDN w:val="0"/>
      <w:spacing w:after="0" w:line="240" w:lineRule="exact"/>
      <w:ind w:left="1008" w:hanging="1008"/>
      <w:jc w:val="center"/>
      <w:outlineLvl w:val="4"/>
    </w:pPr>
    <w:rPr>
      <w:rFonts w:ascii="Times New Roman" w:eastAsia="Times New Roman" w:hAnsi="Times New Roman" w:cs="Times New Roman"/>
      <w:sz w:val="20"/>
      <w:szCs w:val="24"/>
    </w:rPr>
  </w:style>
  <w:style w:type="paragraph" w:styleId="Heading6">
    <w:name w:val="heading 6"/>
    <w:basedOn w:val="Normal"/>
    <w:next w:val="Normal"/>
    <w:link w:val="Heading6Char"/>
    <w:qFormat/>
    <w:rsid w:val="000F2AA7"/>
    <w:pPr>
      <w:keepNext/>
      <w:tabs>
        <w:tab w:val="num" w:pos="1152"/>
      </w:tabs>
      <w:autoSpaceDE w:val="0"/>
      <w:autoSpaceDN w:val="0"/>
      <w:spacing w:after="0" w:line="240" w:lineRule="exact"/>
      <w:ind w:left="1152" w:hanging="1152"/>
      <w:jc w:val="center"/>
      <w:outlineLvl w:val="5"/>
    </w:pPr>
    <w:rPr>
      <w:rFonts w:ascii="Times New Roman" w:eastAsia="Times New Roman" w:hAnsi="Times New Roman" w:cs="Times New Roman"/>
      <w:sz w:val="20"/>
      <w:szCs w:val="24"/>
    </w:rPr>
  </w:style>
  <w:style w:type="paragraph" w:styleId="Heading7">
    <w:name w:val="heading 7"/>
    <w:basedOn w:val="Normal"/>
    <w:next w:val="Normal"/>
    <w:link w:val="Heading7Char"/>
    <w:qFormat/>
    <w:rsid w:val="000F2AA7"/>
    <w:pPr>
      <w:keepNext/>
      <w:tabs>
        <w:tab w:val="num" w:pos="1296"/>
      </w:tabs>
      <w:autoSpaceDE w:val="0"/>
      <w:autoSpaceDN w:val="0"/>
      <w:spacing w:after="0" w:line="240" w:lineRule="auto"/>
      <w:ind w:left="1296" w:hanging="1296"/>
      <w:jc w:val="center"/>
      <w:outlineLvl w:val="6"/>
    </w:pPr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Heading8">
    <w:name w:val="heading 8"/>
    <w:basedOn w:val="Normal"/>
    <w:next w:val="Normal"/>
    <w:link w:val="Heading8Char"/>
    <w:qFormat/>
    <w:rsid w:val="000F2AA7"/>
    <w:pPr>
      <w:keepNext/>
      <w:tabs>
        <w:tab w:val="num" w:pos="1440"/>
      </w:tabs>
      <w:autoSpaceDE w:val="0"/>
      <w:autoSpaceDN w:val="0"/>
      <w:spacing w:after="0" w:line="240" w:lineRule="auto"/>
      <w:ind w:left="1440" w:right="-108" w:hanging="1440"/>
      <w:jc w:val="center"/>
      <w:outlineLvl w:val="7"/>
    </w:pPr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Heading9">
    <w:name w:val="heading 9"/>
    <w:basedOn w:val="Normal"/>
    <w:next w:val="Normal"/>
    <w:link w:val="Heading9Char"/>
    <w:qFormat/>
    <w:rsid w:val="000F2AA7"/>
    <w:pPr>
      <w:keepNext/>
      <w:tabs>
        <w:tab w:val="num" w:pos="1584"/>
      </w:tabs>
      <w:autoSpaceDE w:val="0"/>
      <w:autoSpaceDN w:val="0"/>
      <w:spacing w:after="0" w:line="240" w:lineRule="auto"/>
      <w:ind w:left="1584" w:right="-108" w:hanging="1584"/>
      <w:jc w:val="center"/>
      <w:outlineLvl w:val="8"/>
    </w:pPr>
    <w:rPr>
      <w:rFonts w:ascii="Times New Roman" w:eastAsia="Times New Roman" w:hAnsi="Times New Roman" w:cs="Times New Roman"/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26619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26619E"/>
  </w:style>
  <w:style w:type="paragraph" w:styleId="Footer">
    <w:name w:val="footer"/>
    <w:basedOn w:val="Normal"/>
    <w:link w:val="FooterChar"/>
    <w:uiPriority w:val="99"/>
    <w:unhideWhenUsed/>
    <w:rsid w:val="0026619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6619E"/>
  </w:style>
  <w:style w:type="character" w:customStyle="1" w:styleId="Heading2Char">
    <w:name w:val="Heading 2 Char"/>
    <w:basedOn w:val="DefaultParagraphFont"/>
    <w:link w:val="Heading2"/>
    <w:uiPriority w:val="9"/>
    <w:rsid w:val="0026619E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normaltextrun">
    <w:name w:val="normaltextrun"/>
    <w:basedOn w:val="DefaultParagraphFont"/>
    <w:rsid w:val="0026619E"/>
  </w:style>
  <w:style w:type="paragraph" w:customStyle="1" w:styleId="paragraph">
    <w:name w:val="paragraph"/>
    <w:basedOn w:val="Normal"/>
    <w:rsid w:val="0026619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character" w:customStyle="1" w:styleId="eop">
    <w:name w:val="eop"/>
    <w:basedOn w:val="DefaultParagraphFont"/>
    <w:rsid w:val="0026619E"/>
  </w:style>
  <w:style w:type="character" w:styleId="Hyperlink">
    <w:name w:val="Hyperlink"/>
    <w:basedOn w:val="DefaultParagraphFont"/>
    <w:uiPriority w:val="99"/>
    <w:unhideWhenUsed/>
    <w:rsid w:val="0026619E"/>
    <w:rPr>
      <w:color w:val="0563C1" w:themeColor="hyperlink"/>
      <w:u w:val="single"/>
    </w:rPr>
  </w:style>
  <w:style w:type="character" w:customStyle="1" w:styleId="Heading1Char">
    <w:name w:val="Heading 1 Char"/>
    <w:basedOn w:val="DefaultParagraphFont"/>
    <w:link w:val="Heading1"/>
    <w:rsid w:val="000F2AA7"/>
    <w:rPr>
      <w:rFonts w:ascii="Times New Roman" w:eastAsia="Times New Roman" w:hAnsi="Times New Roman" w:cs="Times New Roman"/>
      <w:b/>
      <w:bCs/>
      <w:sz w:val="28"/>
      <w:szCs w:val="28"/>
    </w:rPr>
  </w:style>
  <w:style w:type="character" w:customStyle="1" w:styleId="Heading3Char">
    <w:name w:val="Heading 3 Char"/>
    <w:basedOn w:val="DefaultParagraphFont"/>
    <w:link w:val="Heading3"/>
    <w:rsid w:val="000F2AA7"/>
    <w:rPr>
      <w:rFonts w:ascii="Times New Roman" w:eastAsia="Times New Roman" w:hAnsi="Times New Roman" w:cs="Times New Roman"/>
      <w:b/>
      <w:bCs/>
      <w:sz w:val="20"/>
      <w:szCs w:val="24"/>
    </w:rPr>
  </w:style>
  <w:style w:type="character" w:customStyle="1" w:styleId="Heading4Char">
    <w:name w:val="Heading 4 Char"/>
    <w:basedOn w:val="DefaultParagraphFont"/>
    <w:link w:val="Heading4"/>
    <w:rsid w:val="000F2AA7"/>
    <w:rPr>
      <w:rFonts w:ascii="Times New Roman" w:eastAsia="Times New Roman" w:hAnsi="Times New Roman" w:cs="Times New Roman"/>
      <w:b/>
      <w:bCs/>
    </w:rPr>
  </w:style>
  <w:style w:type="character" w:customStyle="1" w:styleId="Heading5Char">
    <w:name w:val="Heading 5 Char"/>
    <w:basedOn w:val="DefaultParagraphFont"/>
    <w:link w:val="Heading5"/>
    <w:rsid w:val="000F2AA7"/>
    <w:rPr>
      <w:rFonts w:ascii="Times New Roman" w:eastAsia="Times New Roman" w:hAnsi="Times New Roman" w:cs="Times New Roman"/>
      <w:sz w:val="20"/>
      <w:szCs w:val="24"/>
    </w:rPr>
  </w:style>
  <w:style w:type="character" w:customStyle="1" w:styleId="Heading6Char">
    <w:name w:val="Heading 6 Char"/>
    <w:basedOn w:val="DefaultParagraphFont"/>
    <w:link w:val="Heading6"/>
    <w:rsid w:val="000F2AA7"/>
    <w:rPr>
      <w:rFonts w:ascii="Times New Roman" w:eastAsia="Times New Roman" w:hAnsi="Times New Roman" w:cs="Times New Roman"/>
      <w:sz w:val="20"/>
      <w:szCs w:val="24"/>
    </w:rPr>
  </w:style>
  <w:style w:type="character" w:customStyle="1" w:styleId="Heading7Char">
    <w:name w:val="Heading 7 Char"/>
    <w:basedOn w:val="DefaultParagraphFont"/>
    <w:link w:val="Heading7"/>
    <w:rsid w:val="000F2AA7"/>
    <w:rPr>
      <w:rFonts w:ascii="Times New Roman" w:eastAsia="Times New Roman" w:hAnsi="Times New Roman" w:cs="Times New Roman"/>
      <w:b/>
      <w:bCs/>
      <w:sz w:val="20"/>
      <w:szCs w:val="20"/>
    </w:rPr>
  </w:style>
  <w:style w:type="character" w:customStyle="1" w:styleId="Heading8Char">
    <w:name w:val="Heading 8 Char"/>
    <w:basedOn w:val="DefaultParagraphFont"/>
    <w:link w:val="Heading8"/>
    <w:rsid w:val="000F2AA7"/>
    <w:rPr>
      <w:rFonts w:ascii="Times New Roman" w:eastAsia="Times New Roman" w:hAnsi="Times New Roman" w:cs="Times New Roman"/>
      <w:b/>
      <w:bCs/>
      <w:sz w:val="20"/>
      <w:szCs w:val="20"/>
    </w:rPr>
  </w:style>
  <w:style w:type="character" w:customStyle="1" w:styleId="Heading9Char">
    <w:name w:val="Heading 9 Char"/>
    <w:basedOn w:val="DefaultParagraphFont"/>
    <w:link w:val="Heading9"/>
    <w:rsid w:val="000F2AA7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621480"/>
    <w:pPr>
      <w:ind w:left="720"/>
      <w:contextualSpacing/>
    </w:pPr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Mention">
    <w:name w:val="Mention"/>
    <w:basedOn w:val="DefaultParagraphFont"/>
    <w:uiPriority w:val="99"/>
    <w:unhideWhenUsed/>
    <w:rPr>
      <w:color w:val="2B579A"/>
      <w:shd w:val="clear" w:color="auto" w:fill="E6E6E6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character" w:styleId="UnresolvedMention">
    <w:name w:val="Unresolved Mention"/>
    <w:basedOn w:val="DefaultParagraphFont"/>
    <w:uiPriority w:val="99"/>
    <w:semiHidden/>
    <w:unhideWhenUsed/>
    <w:rsid w:val="00DD0E82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15F6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15F65"/>
    <w:rPr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7C0B8A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353460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7063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975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0790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172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acu.smapply.io/res/p/nursing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acu.smapply.io/res/p/sportandexercisescience" TargetMode="Externa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microsoft.com/office/2019/05/relationships/documenttasks" Target="documenttasks/documenttasks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acu.smapply.io/res/p/nutritionscience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acu.smapply.io/res/p/Biomed" TargetMode="Externa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acu.smapply.io/res/p/projects-ATP" TargetMode="External"/></Relationships>
</file>

<file path=word/documenttasks/documenttasks1.xml><?xml version="1.0" encoding="utf-8"?>
<t:Tasks xmlns:t="http://schemas.microsoft.com/office/tasks/2019/documenttasks" xmlns:oel="http://schemas.microsoft.com/office/2019/extlst">
  <t:Task id="{1241602F-29DA-4AFA-B001-63AFD6EA3FAD}">
    <t:Anchor>
      <t:Comment id="80482993"/>
    </t:Anchor>
    <t:History>
      <t:Event id="{3956A4BC-3CE6-4DF0-B50E-D9791F566529}" time="2022-08-22T02:12:48.982Z">
        <t:Attribution userId="S::chlonsdale@acu.edu.au::cf4b087c-ad45-49e2-8992-258dc8d480aa" userProvider="AD" userName="Chris Lonsdale"/>
        <t:Anchor>
          <t:Comment id="80482993"/>
        </t:Anchor>
        <t:Create/>
      </t:Event>
      <t:Event id="{E4F0368A-0E44-4723-8780-C7E5283537A1}" time="2022-08-22T02:12:48.982Z">
        <t:Attribution userId="S::chlonsdale@acu.edu.au::cf4b087c-ad45-49e2-8992-258dc8d480aa" userProvider="AD" userName="Chris Lonsdale"/>
        <t:Anchor>
          <t:Comment id="80482993"/>
        </t:Anchor>
        <t:Assign userId="S::sichaunkamnerdkarn@acu.edu.au::6e65808b-9d78-4a22-9d00-561615013f25" userProvider="AD" userName="Sirirat Chaunkamnerdkarn"/>
      </t:Event>
      <t:Event id="{6E47E174-E8EE-4F27-A4E1-5609BB96AD7A}" time="2022-08-22T02:12:48.982Z">
        <t:Attribution userId="S::chlonsdale@acu.edu.au::cf4b087c-ad45-49e2-8992-258dc8d480aa" userProvider="AD" userName="Chris Lonsdale"/>
        <t:Anchor>
          <t:Comment id="80482993"/>
        </t:Anchor>
        <t:SetTitle title="@Sirirat Chaunkamnerdkarn can you insert the links to these pages?"/>
      </t:Event>
    </t:History>
  </t:Task>
</t:Task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7ADD8818EAEA84F9C9D66810E538297" ma:contentTypeVersion="6" ma:contentTypeDescription="Create a new document." ma:contentTypeScope="" ma:versionID="ac843c29013b87a7f6f777fe52c1e73d">
  <xsd:schema xmlns:xsd="http://www.w3.org/2001/XMLSchema" xmlns:xs="http://www.w3.org/2001/XMLSchema" xmlns:p="http://schemas.microsoft.com/office/2006/metadata/properties" xmlns:ns2="71bb3be5-b5ab-40b3-883e-3163eaace670" xmlns:ns3="64f6b072-830c-43a7-ade6-7b77a1c56941" targetNamespace="http://schemas.microsoft.com/office/2006/metadata/properties" ma:root="true" ma:fieldsID="2f7e39c09a8f3458bf55868f5317ab94" ns2:_="" ns3:_="">
    <xsd:import namespace="71bb3be5-b5ab-40b3-883e-3163eaace670"/>
    <xsd:import namespace="64f6b072-830c-43a7-ade6-7b77a1c5694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bb3be5-b5ab-40b3-883e-3163eaace67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4f6b072-830c-43a7-ade6-7b77a1c56941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710A86C-4942-4DD3-BD84-97B2E6C91ED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bb3be5-b5ab-40b3-883e-3163eaace670"/>
    <ds:schemaRef ds:uri="64f6b072-830c-43a7-ade6-7b77a1c5694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E61F40A-CA6D-442E-8B14-1D4EF02F256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C5CF43D8-6927-48E3-BF05-D8337FCDA4D1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832917A5-8105-466E-8D2D-9530A1354C1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</TotalTime>
  <Pages>1</Pages>
  <Words>180</Words>
  <Characters>1028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lissa Collins</dc:creator>
  <cp:keywords/>
  <dc:description/>
  <cp:lastModifiedBy>Belinda Norman</cp:lastModifiedBy>
  <cp:revision>4</cp:revision>
  <dcterms:created xsi:type="dcterms:W3CDTF">2025-09-30T05:03:00Z</dcterms:created>
  <dcterms:modified xsi:type="dcterms:W3CDTF">2025-09-30T05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7ADD8818EAEA84F9C9D66810E538297</vt:lpwstr>
  </property>
</Properties>
</file>